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50C0" w:rsidRPr="00DD02FE" w:rsidRDefault="002B39B2" w:rsidP="002B39B2">
      <w:pPr>
        <w:spacing w:line="400" w:lineRule="exact"/>
        <w:jc w:val="center"/>
        <w:rPr>
          <w:rFonts w:ascii="Times New Roman" w:eastAsia="標楷體" w:hAnsi="Times New Roman"/>
          <w:b/>
          <w:sz w:val="36"/>
          <w:szCs w:val="36"/>
        </w:rPr>
      </w:pPr>
      <w:r w:rsidRPr="00DD02FE">
        <w:rPr>
          <w:rFonts w:ascii="Times New Roman" w:eastAsia="標楷體" w:hAnsi="Times New Roman"/>
          <w:b/>
          <w:sz w:val="36"/>
          <w:szCs w:val="36"/>
        </w:rPr>
        <w:t>行政院農業委員會</w:t>
      </w:r>
      <w:r w:rsidR="009D6EE5" w:rsidRPr="00DD02FE">
        <w:rPr>
          <w:rFonts w:ascii="Times New Roman" w:eastAsia="標楷體" w:hAnsi="Times New Roman" w:hint="eastAsia"/>
          <w:b/>
          <w:sz w:val="36"/>
          <w:szCs w:val="36"/>
        </w:rPr>
        <w:t>暨所屬機關</w:t>
      </w:r>
    </w:p>
    <w:p w:rsidR="002B39B2" w:rsidRPr="009D6EE5" w:rsidRDefault="00DD02FE" w:rsidP="00E14B33">
      <w:pPr>
        <w:widowControl/>
        <w:adjustRightInd w:val="0"/>
        <w:snapToGrid w:val="0"/>
        <w:spacing w:line="360" w:lineRule="auto"/>
        <w:jc w:val="center"/>
        <w:rPr>
          <w:rFonts w:ascii="Times New Roman" w:eastAsia="標楷體" w:hAnsi="Times New Roman"/>
          <w:b/>
          <w:kern w:val="0"/>
          <w:sz w:val="36"/>
          <w:szCs w:val="36"/>
        </w:rPr>
      </w:pPr>
      <w:r w:rsidRPr="00DD02FE">
        <w:rPr>
          <w:rFonts w:ascii="Times New Roman" w:eastAsia="標楷體" w:hAnsi="Times New Roman" w:hint="eastAsia"/>
          <w:b/>
          <w:noProof/>
          <w:color w:val="000000" w:themeColor="text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36698</wp:posOffset>
                </wp:positionH>
                <wp:positionV relativeFrom="paragraph">
                  <wp:posOffset>352686</wp:posOffset>
                </wp:positionV>
                <wp:extent cx="5139765" cy="17930"/>
                <wp:effectExtent l="19050" t="19050" r="22860" b="20320"/>
                <wp:wrapNone/>
                <wp:docPr id="16" name="直線接點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39765" cy="1793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5E6D5E" id="直線接點 16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.5pt,27.75pt" to="431.2pt,2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" strokecolor="black [3040]" strokeweight="3pt"/>
            </w:pict>
          </mc:Fallback>
        </mc:AlternateContent>
      </w:r>
      <w:r w:rsidR="009D6EE5" w:rsidRPr="009D6EE5">
        <w:rPr>
          <w:rFonts w:ascii="Times New Roman" w:eastAsia="標楷體" w:hAnsi="Times New Roman" w:hint="eastAsia"/>
          <w:b/>
          <w:sz w:val="36"/>
          <w:szCs w:val="36"/>
        </w:rPr>
        <w:t>「智慧農業業界參與</w:t>
      </w:r>
      <w:r w:rsidR="006413A3">
        <w:rPr>
          <w:rFonts w:ascii="Times New Roman" w:eastAsia="標楷體" w:hAnsi="Times New Roman" w:hint="eastAsia"/>
          <w:b/>
          <w:sz w:val="36"/>
          <w:szCs w:val="36"/>
        </w:rPr>
        <w:t>補助</w:t>
      </w:r>
      <w:r w:rsidR="009D6EE5" w:rsidRPr="009D6EE5">
        <w:rPr>
          <w:rFonts w:ascii="Times New Roman" w:eastAsia="標楷體" w:hAnsi="Times New Roman" w:hint="eastAsia"/>
          <w:b/>
          <w:sz w:val="36"/>
          <w:szCs w:val="36"/>
        </w:rPr>
        <w:t>計畫」</w:t>
      </w:r>
      <w:r w:rsidR="00D150CD">
        <w:rPr>
          <w:rFonts w:ascii="Times New Roman" w:eastAsia="標楷體" w:hAnsi="Times New Roman" w:hint="eastAsia"/>
          <w:b/>
          <w:sz w:val="36"/>
          <w:szCs w:val="36"/>
        </w:rPr>
        <w:t>宣導</w:t>
      </w:r>
      <w:r w:rsidR="009D6EE5">
        <w:rPr>
          <w:rFonts w:ascii="Times New Roman" w:eastAsia="標楷體" w:hAnsi="Times New Roman" w:hint="eastAsia"/>
          <w:b/>
          <w:sz w:val="36"/>
          <w:szCs w:val="36"/>
        </w:rPr>
        <w:t>說明會</w:t>
      </w:r>
    </w:p>
    <w:p w:rsidR="009D6EE5" w:rsidRPr="009A59A0" w:rsidRDefault="009D6EE5" w:rsidP="009D6EE5">
      <w:pPr>
        <w:pStyle w:val="af1"/>
        <w:numPr>
          <w:ilvl w:val="0"/>
          <w:numId w:val="28"/>
        </w:numPr>
        <w:tabs>
          <w:tab w:val="left" w:pos="567"/>
          <w:tab w:val="left" w:pos="1276"/>
        </w:tabs>
        <w:spacing w:line="360" w:lineRule="auto"/>
        <w:ind w:leftChars="0"/>
        <w:rPr>
          <w:rFonts w:ascii="Arial" w:eastAsia="標楷體" w:hAnsi="Arial" w:cs="Arial"/>
          <w:b/>
          <w:sz w:val="28"/>
          <w:szCs w:val="28"/>
        </w:rPr>
      </w:pPr>
      <w:r w:rsidRPr="009A59A0">
        <w:rPr>
          <w:rFonts w:ascii="Arial" w:eastAsia="標楷體" w:hAnsi="Arial" w:cs="Arial"/>
          <w:b/>
          <w:sz w:val="28"/>
          <w:szCs w:val="28"/>
        </w:rPr>
        <w:t>活動目的</w:t>
      </w:r>
      <w:r w:rsidRPr="009A59A0">
        <w:rPr>
          <w:rFonts w:ascii="Arial" w:eastAsia="標楷體" w:hAnsi="Arial" w:cs="Arial" w:hint="eastAsia"/>
          <w:b/>
          <w:sz w:val="28"/>
          <w:szCs w:val="28"/>
        </w:rPr>
        <w:t>：</w:t>
      </w:r>
    </w:p>
    <w:p w:rsidR="009D6EE5" w:rsidRDefault="00D150CD" w:rsidP="00BF2085">
      <w:pPr>
        <w:spacing w:line="460" w:lineRule="exact"/>
        <w:ind w:left="567"/>
        <w:rPr>
          <w:rFonts w:ascii="Arial" w:eastAsia="標楷體" w:hAnsi="Arial" w:cs="Arial"/>
          <w:sz w:val="28"/>
          <w:szCs w:val="28"/>
        </w:rPr>
      </w:pPr>
      <w:r>
        <w:rPr>
          <w:rFonts w:ascii="Arial" w:eastAsia="標楷體" w:hAnsi="Arial" w:cs="Arial" w:hint="eastAsia"/>
          <w:sz w:val="28"/>
          <w:szCs w:val="28"/>
        </w:rPr>
        <w:t>行政院農業委員會</w:t>
      </w:r>
      <w:r w:rsidRPr="00D150CD">
        <w:rPr>
          <w:rFonts w:ascii="Arial" w:eastAsia="標楷體" w:hAnsi="Arial" w:cs="Arial" w:hint="eastAsia"/>
          <w:sz w:val="28"/>
          <w:szCs w:val="28"/>
        </w:rPr>
        <w:t>為鼓勵並輔導國內業者積極投入智慧農業相關技術之研發與應用，配合政府推動之主軸策略與措施</w:t>
      </w:r>
      <w:r>
        <w:rPr>
          <w:rFonts w:ascii="Arial" w:eastAsia="標楷體" w:hAnsi="Arial" w:cs="Arial" w:hint="eastAsia"/>
          <w:sz w:val="28"/>
          <w:szCs w:val="28"/>
        </w:rPr>
        <w:t>，特辦理說明會讓各界</w:t>
      </w:r>
      <w:r w:rsidR="009D6EE5" w:rsidRPr="009C4DC9">
        <w:rPr>
          <w:rFonts w:ascii="Arial" w:eastAsia="標楷體" w:hAnsi="Arial" w:cs="Arial"/>
          <w:sz w:val="28"/>
          <w:szCs w:val="28"/>
        </w:rPr>
        <w:t>業者</w:t>
      </w:r>
      <w:r w:rsidR="009D6EE5">
        <w:rPr>
          <w:rFonts w:ascii="Arial" w:eastAsia="標楷體" w:hAnsi="Arial" w:cs="Arial" w:hint="eastAsia"/>
          <w:sz w:val="28"/>
          <w:szCs w:val="28"/>
        </w:rPr>
        <w:t>了解計畫目標及申請資格，並提升</w:t>
      </w:r>
      <w:r w:rsidR="00815E11">
        <w:rPr>
          <w:rFonts w:ascii="Arial" w:eastAsia="標楷體" w:hAnsi="Arial" w:cs="Arial"/>
          <w:sz w:val="28"/>
          <w:szCs w:val="28"/>
        </w:rPr>
        <w:t>計畫撰寫</w:t>
      </w:r>
      <w:r>
        <w:rPr>
          <w:rFonts w:ascii="Arial" w:eastAsia="標楷體" w:hAnsi="Arial" w:cs="Arial"/>
          <w:sz w:val="28"/>
          <w:szCs w:val="28"/>
        </w:rPr>
        <w:t>能力</w:t>
      </w:r>
      <w:r w:rsidR="009D6EE5" w:rsidRPr="009C4DC9">
        <w:rPr>
          <w:rFonts w:ascii="Arial" w:eastAsia="標楷體" w:hAnsi="Arial" w:cs="Arial"/>
          <w:sz w:val="28"/>
          <w:szCs w:val="28"/>
        </w:rPr>
        <w:t>。</w:t>
      </w:r>
    </w:p>
    <w:p w:rsidR="00D150CD" w:rsidRPr="009A59A0" w:rsidRDefault="00D150CD" w:rsidP="00D150CD">
      <w:pPr>
        <w:pStyle w:val="af1"/>
        <w:numPr>
          <w:ilvl w:val="0"/>
          <w:numId w:val="28"/>
        </w:numPr>
        <w:tabs>
          <w:tab w:val="left" w:pos="567"/>
          <w:tab w:val="left" w:pos="1276"/>
        </w:tabs>
        <w:spacing w:line="360" w:lineRule="auto"/>
        <w:ind w:leftChars="0"/>
        <w:rPr>
          <w:rFonts w:ascii="Arial" w:eastAsia="標楷體" w:hAnsi="Arial" w:cs="Arial"/>
          <w:b/>
          <w:sz w:val="28"/>
          <w:szCs w:val="28"/>
        </w:rPr>
      </w:pPr>
      <w:r w:rsidRPr="009A59A0">
        <w:rPr>
          <w:rFonts w:ascii="Arial" w:eastAsia="標楷體" w:hAnsi="Arial" w:cs="Arial"/>
          <w:b/>
          <w:sz w:val="28"/>
          <w:szCs w:val="28"/>
        </w:rPr>
        <w:t>參與對象</w:t>
      </w:r>
      <w:r w:rsidRPr="009A59A0">
        <w:rPr>
          <w:rFonts w:ascii="Arial" w:eastAsia="標楷體" w:hAnsi="Arial" w:cs="Arial" w:hint="eastAsia"/>
          <w:b/>
          <w:sz w:val="28"/>
          <w:szCs w:val="28"/>
        </w:rPr>
        <w:t>：</w:t>
      </w:r>
    </w:p>
    <w:p w:rsidR="00D150CD" w:rsidRPr="009C4DC9" w:rsidRDefault="00D150CD" w:rsidP="00BF2085">
      <w:pPr>
        <w:spacing w:line="460" w:lineRule="exact"/>
        <w:ind w:left="567"/>
        <w:rPr>
          <w:rFonts w:ascii="Arial" w:eastAsia="標楷體" w:hAnsi="Arial" w:cs="Arial"/>
          <w:sz w:val="28"/>
          <w:szCs w:val="28"/>
        </w:rPr>
      </w:pPr>
      <w:r w:rsidRPr="009C4DC9">
        <w:rPr>
          <w:rFonts w:ascii="Arial" w:eastAsia="標楷體" w:hAnsi="Arial" w:cs="Arial"/>
          <w:sz w:val="28"/>
          <w:szCs w:val="28"/>
        </w:rPr>
        <w:t>智慧農業</w:t>
      </w:r>
      <w:r w:rsidR="00CD15B5">
        <w:rPr>
          <w:rFonts w:ascii="Arial" w:eastAsia="標楷體" w:hAnsi="Arial" w:cs="Arial"/>
          <w:sz w:val="28"/>
          <w:szCs w:val="28"/>
        </w:rPr>
        <w:t>領域之科技農企業、</w:t>
      </w:r>
      <w:r w:rsidR="00065A7A" w:rsidRPr="00065A7A">
        <w:rPr>
          <w:rFonts w:ascii="Arial" w:eastAsia="標楷體" w:hAnsi="Arial" w:cs="Arial" w:hint="eastAsia"/>
          <w:sz w:val="28"/>
          <w:szCs w:val="28"/>
        </w:rPr>
        <w:t>百大青農或種畜禽場負責人</w:t>
      </w:r>
      <w:r w:rsidR="00CD15B5">
        <w:rPr>
          <w:rFonts w:ascii="Arial" w:eastAsia="標楷體" w:hAnsi="Arial" w:cs="Arial"/>
          <w:sz w:val="28"/>
          <w:szCs w:val="28"/>
        </w:rPr>
        <w:t>、農業產銷班、農民團體、農業產業團體</w:t>
      </w:r>
      <w:r w:rsidRPr="009C4DC9">
        <w:rPr>
          <w:rFonts w:ascii="Arial" w:eastAsia="標楷體" w:hAnsi="Arial" w:cs="Arial"/>
          <w:sz w:val="28"/>
          <w:szCs w:val="28"/>
        </w:rPr>
        <w:t>等人士。</w:t>
      </w:r>
    </w:p>
    <w:p w:rsidR="00815E11" w:rsidRPr="009A59A0" w:rsidRDefault="00815E11" w:rsidP="00815E11">
      <w:pPr>
        <w:pStyle w:val="af1"/>
        <w:numPr>
          <w:ilvl w:val="0"/>
          <w:numId w:val="28"/>
        </w:numPr>
        <w:tabs>
          <w:tab w:val="left" w:pos="567"/>
          <w:tab w:val="left" w:pos="1276"/>
        </w:tabs>
        <w:spacing w:line="360" w:lineRule="auto"/>
        <w:ind w:leftChars="0"/>
        <w:rPr>
          <w:rFonts w:ascii="Arial" w:eastAsia="標楷體" w:hAnsi="Arial" w:cs="Arial"/>
          <w:b/>
          <w:sz w:val="28"/>
          <w:szCs w:val="28"/>
        </w:rPr>
      </w:pPr>
      <w:r w:rsidRPr="009A59A0">
        <w:rPr>
          <w:rFonts w:ascii="Arial" w:eastAsia="標楷體" w:hAnsi="Arial" w:cs="Arial"/>
          <w:b/>
          <w:sz w:val="28"/>
          <w:szCs w:val="28"/>
        </w:rPr>
        <w:t>活動時間及地點</w:t>
      </w:r>
      <w:r w:rsidRPr="009A59A0">
        <w:rPr>
          <w:rFonts w:ascii="Arial" w:eastAsia="標楷體" w:hAnsi="Arial" w:cs="Arial" w:hint="eastAsia"/>
          <w:b/>
          <w:sz w:val="28"/>
          <w:szCs w:val="28"/>
        </w:rPr>
        <w:t>：</w:t>
      </w:r>
    </w:p>
    <w:tbl>
      <w:tblPr>
        <w:tblW w:w="5000" w:type="pct"/>
        <w:jc w:val="center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667"/>
        <w:gridCol w:w="2130"/>
        <w:gridCol w:w="1275"/>
        <w:gridCol w:w="4922"/>
      </w:tblGrid>
      <w:tr w:rsidR="00267ABF" w:rsidRPr="0014740E" w:rsidTr="00267ABF">
        <w:trPr>
          <w:trHeight w:val="352"/>
          <w:tblHeader/>
          <w:jc w:val="center"/>
        </w:trPr>
        <w:tc>
          <w:tcPr>
            <w:tcW w:w="371" w:type="pct"/>
            <w:tcBorders>
              <w:top w:val="thinThickSmallGap" w:sz="18" w:space="0" w:color="auto"/>
              <w:bottom w:val="thinThickSmallGap" w:sz="18" w:space="0" w:color="auto"/>
            </w:tcBorders>
            <w:shd w:val="clear" w:color="auto" w:fill="D6E3BC" w:themeFill="accent3" w:themeFillTint="66"/>
            <w:vAlign w:val="center"/>
          </w:tcPr>
          <w:p w:rsidR="00267ABF" w:rsidRPr="0014740E" w:rsidRDefault="00267ABF" w:rsidP="0014740E">
            <w:pPr>
              <w:spacing w:line="300" w:lineRule="exact"/>
              <w:jc w:val="center"/>
              <w:rPr>
                <w:rFonts w:ascii="Arial" w:eastAsia="標楷體" w:hAnsi="Arial" w:cs="Arial"/>
                <w:b/>
                <w:sz w:val="22"/>
              </w:rPr>
            </w:pPr>
            <w:r w:rsidRPr="0014740E">
              <w:rPr>
                <w:rFonts w:ascii="Arial" w:eastAsia="標楷體" w:hAnsi="Arial" w:cs="Arial"/>
                <w:b/>
                <w:sz w:val="22"/>
              </w:rPr>
              <w:t>場次</w:t>
            </w:r>
          </w:p>
        </w:tc>
        <w:tc>
          <w:tcPr>
            <w:tcW w:w="1184" w:type="pct"/>
            <w:tcBorders>
              <w:top w:val="thinThickSmallGap" w:sz="18" w:space="0" w:color="auto"/>
              <w:bottom w:val="thinThickSmallGap" w:sz="18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267ABF" w:rsidRPr="0014740E" w:rsidRDefault="00267ABF" w:rsidP="0014740E">
            <w:pPr>
              <w:spacing w:line="300" w:lineRule="exact"/>
              <w:jc w:val="center"/>
              <w:rPr>
                <w:rFonts w:ascii="Arial" w:eastAsia="標楷體" w:hAnsi="Arial" w:cs="Arial"/>
                <w:b/>
                <w:sz w:val="22"/>
              </w:rPr>
            </w:pPr>
            <w:r w:rsidRPr="0014740E">
              <w:rPr>
                <w:rFonts w:ascii="Arial" w:eastAsia="標楷體" w:hAnsi="Arial" w:cs="Arial"/>
                <w:b/>
                <w:bCs/>
                <w:sz w:val="22"/>
              </w:rPr>
              <w:t>預定</w:t>
            </w:r>
            <w:r w:rsidRPr="0014740E">
              <w:rPr>
                <w:rFonts w:ascii="Arial" w:eastAsia="標楷體" w:hAnsi="Arial" w:cs="Arial"/>
                <w:b/>
                <w:sz w:val="22"/>
              </w:rPr>
              <w:t>時間</w:t>
            </w:r>
          </w:p>
        </w:tc>
        <w:tc>
          <w:tcPr>
            <w:tcW w:w="709" w:type="pct"/>
            <w:tcBorders>
              <w:top w:val="thinThickSmallGap" w:sz="18" w:space="0" w:color="auto"/>
              <w:bottom w:val="thinThickSmallGap" w:sz="18" w:space="0" w:color="auto"/>
            </w:tcBorders>
            <w:shd w:val="clear" w:color="auto" w:fill="D6E3BC" w:themeFill="accent3" w:themeFillTint="66"/>
            <w:vAlign w:val="center"/>
          </w:tcPr>
          <w:p w:rsidR="00267ABF" w:rsidRPr="0014740E" w:rsidRDefault="00267ABF" w:rsidP="00267ABF">
            <w:pPr>
              <w:spacing w:line="300" w:lineRule="exact"/>
              <w:jc w:val="center"/>
              <w:rPr>
                <w:rFonts w:ascii="Arial" w:eastAsia="標楷體" w:hAnsi="Arial" w:cs="Arial"/>
                <w:b/>
                <w:bCs/>
                <w:sz w:val="22"/>
              </w:rPr>
            </w:pPr>
            <w:r>
              <w:rPr>
                <w:rFonts w:ascii="Arial" w:eastAsia="標楷體" w:hAnsi="Arial" w:cs="Arial"/>
                <w:b/>
                <w:bCs/>
                <w:sz w:val="22"/>
              </w:rPr>
              <w:t>區域</w:t>
            </w:r>
          </w:p>
        </w:tc>
        <w:tc>
          <w:tcPr>
            <w:tcW w:w="2736" w:type="pct"/>
            <w:tcBorders>
              <w:top w:val="thinThickSmallGap" w:sz="18" w:space="0" w:color="auto"/>
              <w:bottom w:val="thinThickSmallGap" w:sz="18" w:space="0" w:color="auto"/>
            </w:tcBorders>
            <w:shd w:val="clear" w:color="auto" w:fill="D6E3BC" w:themeFill="accent3" w:themeFillTint="66"/>
            <w:vAlign w:val="center"/>
          </w:tcPr>
          <w:p w:rsidR="00267ABF" w:rsidRPr="0014740E" w:rsidRDefault="00267ABF" w:rsidP="0014740E">
            <w:pPr>
              <w:spacing w:line="300" w:lineRule="exact"/>
              <w:jc w:val="center"/>
              <w:rPr>
                <w:rFonts w:ascii="Arial" w:eastAsia="標楷體" w:hAnsi="Arial" w:cs="Arial"/>
                <w:b/>
                <w:bCs/>
                <w:sz w:val="22"/>
              </w:rPr>
            </w:pPr>
            <w:r w:rsidRPr="0014740E">
              <w:rPr>
                <w:rFonts w:ascii="Arial" w:eastAsia="標楷體" w:hAnsi="Arial" w:cs="Arial"/>
                <w:b/>
                <w:bCs/>
                <w:sz w:val="22"/>
              </w:rPr>
              <w:t>預定</w:t>
            </w:r>
            <w:r w:rsidRPr="0014740E">
              <w:rPr>
                <w:rFonts w:ascii="Arial" w:eastAsia="標楷體" w:hAnsi="Arial" w:cs="Arial"/>
                <w:b/>
                <w:sz w:val="22"/>
              </w:rPr>
              <w:t>地點</w:t>
            </w:r>
          </w:p>
        </w:tc>
      </w:tr>
      <w:tr w:rsidR="00267ABF" w:rsidRPr="0014740E" w:rsidTr="00267ABF">
        <w:trPr>
          <w:trHeight w:val="483"/>
          <w:jc w:val="center"/>
        </w:trPr>
        <w:tc>
          <w:tcPr>
            <w:tcW w:w="371" w:type="pct"/>
            <w:tcBorders>
              <w:top w:val="thinThickSmallGap" w:sz="18" w:space="0" w:color="auto"/>
            </w:tcBorders>
            <w:vAlign w:val="center"/>
          </w:tcPr>
          <w:p w:rsidR="00267ABF" w:rsidRPr="00267ABF" w:rsidRDefault="00267ABF" w:rsidP="00705968">
            <w:pPr>
              <w:spacing w:line="300" w:lineRule="exact"/>
              <w:jc w:val="center"/>
              <w:rPr>
                <w:rFonts w:ascii="Arial" w:eastAsia="標楷體" w:hAnsi="Arial" w:cs="Arial"/>
                <w:sz w:val="22"/>
              </w:rPr>
            </w:pPr>
            <w:r w:rsidRPr="00267ABF">
              <w:rPr>
                <w:rFonts w:ascii="Arial" w:eastAsia="標楷體" w:hAnsi="Arial" w:cs="Arial"/>
                <w:sz w:val="22"/>
              </w:rPr>
              <w:t>1</w:t>
            </w:r>
          </w:p>
        </w:tc>
        <w:tc>
          <w:tcPr>
            <w:tcW w:w="1184" w:type="pct"/>
            <w:tcBorders>
              <w:top w:val="thinThickSmallGap" w:sz="18" w:space="0" w:color="auto"/>
              <w:right w:val="single" w:sz="4" w:space="0" w:color="auto"/>
            </w:tcBorders>
            <w:vAlign w:val="center"/>
          </w:tcPr>
          <w:p w:rsidR="00267ABF" w:rsidRPr="00267ABF" w:rsidRDefault="00267ABF" w:rsidP="00F81B79">
            <w:pPr>
              <w:spacing w:line="300" w:lineRule="exact"/>
              <w:rPr>
                <w:rFonts w:ascii="Arial" w:eastAsia="標楷體" w:hAnsi="Arial" w:cs="Arial"/>
                <w:sz w:val="22"/>
              </w:rPr>
            </w:pPr>
            <w:r w:rsidRPr="00267ABF">
              <w:rPr>
                <w:rFonts w:ascii="Arial" w:eastAsia="標楷體" w:hAnsi="Arial" w:cs="Arial"/>
                <w:sz w:val="22"/>
              </w:rPr>
              <w:t>10</w:t>
            </w:r>
            <w:r w:rsidR="00291816">
              <w:rPr>
                <w:rFonts w:ascii="Arial" w:eastAsia="標楷體" w:hAnsi="Arial" w:cs="Arial" w:hint="eastAsia"/>
                <w:sz w:val="22"/>
              </w:rPr>
              <w:t>8</w:t>
            </w:r>
            <w:r w:rsidRPr="00267ABF">
              <w:rPr>
                <w:rFonts w:ascii="Arial" w:eastAsia="標楷體" w:hAnsi="Arial" w:cs="Arial" w:hint="eastAsia"/>
                <w:sz w:val="22"/>
              </w:rPr>
              <w:t>年</w:t>
            </w:r>
            <w:r w:rsidR="00291816">
              <w:rPr>
                <w:rFonts w:ascii="Arial" w:eastAsia="標楷體" w:hAnsi="Arial" w:cs="Arial"/>
                <w:sz w:val="22"/>
              </w:rPr>
              <w:t>09</w:t>
            </w:r>
            <w:r w:rsidRPr="00267ABF">
              <w:rPr>
                <w:rFonts w:ascii="Arial" w:eastAsia="標楷體" w:hAnsi="Arial" w:cs="Arial"/>
                <w:sz w:val="22"/>
              </w:rPr>
              <w:t>月</w:t>
            </w:r>
            <w:r w:rsidR="00291816">
              <w:rPr>
                <w:rFonts w:ascii="Arial" w:eastAsia="標楷體" w:hAnsi="Arial" w:cs="Arial"/>
                <w:sz w:val="22"/>
              </w:rPr>
              <w:t>23</w:t>
            </w:r>
            <w:r w:rsidRPr="00267ABF">
              <w:rPr>
                <w:rFonts w:ascii="Arial" w:eastAsia="標楷體" w:hAnsi="Arial" w:cs="Arial"/>
                <w:sz w:val="22"/>
              </w:rPr>
              <w:t>日</w:t>
            </w:r>
            <w:r w:rsidRPr="00267ABF">
              <w:rPr>
                <w:rFonts w:ascii="Arial" w:eastAsia="標楷體" w:hAnsi="Arial" w:cs="Arial"/>
                <w:sz w:val="22"/>
              </w:rPr>
              <w:br/>
            </w:r>
            <w:r w:rsidRPr="00267ABF">
              <w:rPr>
                <w:rFonts w:ascii="Arial" w:eastAsia="標楷體" w:hAnsi="Arial" w:cs="Arial" w:hint="eastAsia"/>
                <w:sz w:val="22"/>
              </w:rPr>
              <w:t>10</w:t>
            </w:r>
            <w:r w:rsidRPr="00267ABF">
              <w:rPr>
                <w:rFonts w:ascii="Arial" w:eastAsia="標楷體" w:hAnsi="Arial" w:cs="Arial"/>
                <w:sz w:val="22"/>
              </w:rPr>
              <w:t>:00-1</w:t>
            </w:r>
            <w:r w:rsidR="00F81B79">
              <w:rPr>
                <w:rFonts w:ascii="Arial" w:eastAsia="標楷體" w:hAnsi="Arial" w:cs="Arial"/>
                <w:sz w:val="22"/>
              </w:rPr>
              <w:t>6</w:t>
            </w:r>
            <w:r w:rsidRPr="00267ABF">
              <w:rPr>
                <w:rFonts w:ascii="Arial" w:eastAsia="標楷體" w:hAnsi="Arial" w:cs="Arial"/>
                <w:sz w:val="22"/>
              </w:rPr>
              <w:t>:00</w:t>
            </w:r>
          </w:p>
        </w:tc>
        <w:tc>
          <w:tcPr>
            <w:tcW w:w="709" w:type="pct"/>
            <w:tcBorders>
              <w:top w:val="thinThickSmallGap" w:sz="18" w:space="0" w:color="auto"/>
            </w:tcBorders>
            <w:vAlign w:val="center"/>
          </w:tcPr>
          <w:p w:rsidR="00267ABF" w:rsidRPr="00267ABF" w:rsidRDefault="00267ABF" w:rsidP="00267ABF">
            <w:pPr>
              <w:spacing w:line="300" w:lineRule="exact"/>
              <w:jc w:val="center"/>
              <w:rPr>
                <w:rStyle w:val="apple-style-span"/>
                <w:rFonts w:ascii="Arial" w:eastAsia="標楷體" w:hAnsi="Arial" w:cs="Arial"/>
                <w:sz w:val="22"/>
              </w:rPr>
            </w:pPr>
            <w:proofErr w:type="gramStart"/>
            <w:r>
              <w:rPr>
                <w:rStyle w:val="apple-style-span"/>
                <w:rFonts w:ascii="Arial" w:eastAsia="標楷體" w:hAnsi="Arial" w:cs="Arial"/>
                <w:sz w:val="22"/>
              </w:rPr>
              <w:t>臺</w:t>
            </w:r>
            <w:proofErr w:type="gramEnd"/>
            <w:r>
              <w:rPr>
                <w:rStyle w:val="apple-style-span"/>
                <w:rFonts w:ascii="Arial" w:eastAsia="標楷體" w:hAnsi="Arial" w:cs="Arial"/>
                <w:sz w:val="22"/>
              </w:rPr>
              <w:t>中場</w:t>
            </w:r>
          </w:p>
        </w:tc>
        <w:tc>
          <w:tcPr>
            <w:tcW w:w="2736" w:type="pct"/>
            <w:tcBorders>
              <w:top w:val="thinThickSmallGap" w:sz="18" w:space="0" w:color="auto"/>
            </w:tcBorders>
            <w:vAlign w:val="center"/>
          </w:tcPr>
          <w:p w:rsidR="00267ABF" w:rsidRPr="00267ABF" w:rsidRDefault="00267ABF" w:rsidP="00705968">
            <w:pPr>
              <w:spacing w:line="300" w:lineRule="exact"/>
              <w:rPr>
                <w:rFonts w:ascii="Arial" w:eastAsia="標楷體" w:hAnsi="Arial" w:cs="Arial"/>
                <w:sz w:val="22"/>
              </w:rPr>
            </w:pPr>
            <w:r w:rsidRPr="00267ABF">
              <w:rPr>
                <w:rStyle w:val="apple-style-span"/>
                <w:rFonts w:ascii="Arial" w:eastAsia="標楷體" w:hAnsi="Arial" w:cs="Arial"/>
                <w:sz w:val="22"/>
              </w:rPr>
              <w:t>中國生產力中心中區服務處</w:t>
            </w:r>
            <w:r w:rsidRPr="00267ABF">
              <w:rPr>
                <w:rStyle w:val="apple-style-span"/>
                <w:rFonts w:ascii="Arial" w:eastAsia="標楷體" w:hAnsi="Arial" w:cs="Arial" w:hint="eastAsia"/>
                <w:sz w:val="22"/>
              </w:rPr>
              <w:t>3</w:t>
            </w:r>
            <w:r w:rsidRPr="00267ABF">
              <w:rPr>
                <w:rStyle w:val="apple-style-span"/>
                <w:rFonts w:ascii="Arial" w:eastAsia="標楷體" w:hAnsi="Arial" w:cs="Arial" w:hint="eastAsia"/>
                <w:sz w:val="22"/>
              </w:rPr>
              <w:t>樓大禮堂</w:t>
            </w:r>
          </w:p>
          <w:p w:rsidR="00267ABF" w:rsidRPr="00267ABF" w:rsidRDefault="009D6E80" w:rsidP="00705968">
            <w:pPr>
              <w:spacing w:line="300" w:lineRule="exact"/>
              <w:rPr>
                <w:rStyle w:val="apple-style-span"/>
                <w:rFonts w:ascii="Arial" w:eastAsia="標楷體" w:hAnsi="Arial" w:cs="Arial"/>
                <w:sz w:val="22"/>
              </w:rPr>
            </w:pPr>
            <w:r w:rsidRPr="009D6E80">
              <w:rPr>
                <w:rStyle w:val="apple-style-span"/>
                <w:rFonts w:ascii="Arial" w:eastAsia="標楷體" w:hAnsi="Arial" w:cs="Arial" w:hint="eastAsia"/>
                <w:sz w:val="22"/>
              </w:rPr>
              <w:t>台中市工業區</w:t>
            </w:r>
            <w:r w:rsidRPr="009D6E80">
              <w:rPr>
                <w:rStyle w:val="apple-style-span"/>
                <w:rFonts w:ascii="Arial" w:eastAsia="標楷體" w:hAnsi="Arial" w:cs="Arial" w:hint="eastAsia"/>
                <w:sz w:val="22"/>
              </w:rPr>
              <w:t>38</w:t>
            </w:r>
            <w:r w:rsidRPr="009D6E80">
              <w:rPr>
                <w:rStyle w:val="apple-style-span"/>
                <w:rFonts w:ascii="Arial" w:eastAsia="標楷體" w:hAnsi="Arial" w:cs="Arial" w:hint="eastAsia"/>
                <w:sz w:val="22"/>
              </w:rPr>
              <w:t>路</w:t>
            </w:r>
            <w:r w:rsidRPr="009D6E80">
              <w:rPr>
                <w:rStyle w:val="apple-style-span"/>
                <w:rFonts w:ascii="Arial" w:eastAsia="標楷體" w:hAnsi="Arial" w:cs="Arial" w:hint="eastAsia"/>
                <w:sz w:val="22"/>
              </w:rPr>
              <w:t>189</w:t>
            </w:r>
            <w:r w:rsidRPr="009D6E80">
              <w:rPr>
                <w:rStyle w:val="apple-style-span"/>
                <w:rFonts w:ascii="Arial" w:eastAsia="標楷體" w:hAnsi="Arial" w:cs="Arial" w:hint="eastAsia"/>
                <w:sz w:val="22"/>
              </w:rPr>
              <w:t>號</w:t>
            </w:r>
          </w:p>
        </w:tc>
      </w:tr>
      <w:tr w:rsidR="00267ABF" w:rsidRPr="00036049" w:rsidTr="00851037">
        <w:trPr>
          <w:trHeight w:val="471"/>
          <w:jc w:val="center"/>
        </w:trPr>
        <w:tc>
          <w:tcPr>
            <w:tcW w:w="371" w:type="pct"/>
            <w:tcBorders>
              <w:bottom w:val="single" w:sz="6" w:space="0" w:color="auto"/>
            </w:tcBorders>
            <w:vAlign w:val="center"/>
          </w:tcPr>
          <w:p w:rsidR="00267ABF" w:rsidRPr="00267ABF" w:rsidRDefault="00FD5BC8" w:rsidP="00705968">
            <w:pPr>
              <w:spacing w:line="300" w:lineRule="exact"/>
              <w:jc w:val="center"/>
              <w:rPr>
                <w:rFonts w:ascii="Arial" w:eastAsia="標楷體" w:hAnsi="Arial" w:cs="Arial"/>
                <w:sz w:val="22"/>
              </w:rPr>
            </w:pPr>
            <w:r>
              <w:rPr>
                <w:rFonts w:ascii="Arial" w:eastAsia="標楷體" w:hAnsi="Arial" w:cs="Arial"/>
                <w:sz w:val="22"/>
              </w:rPr>
              <w:t>2</w:t>
            </w:r>
          </w:p>
        </w:tc>
        <w:tc>
          <w:tcPr>
            <w:tcW w:w="1184" w:type="pct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:rsidR="00267ABF" w:rsidRPr="00267ABF" w:rsidRDefault="00267ABF" w:rsidP="00F81B79">
            <w:pPr>
              <w:spacing w:line="300" w:lineRule="exact"/>
              <w:rPr>
                <w:rFonts w:ascii="Arial" w:eastAsia="標楷體" w:hAnsi="Arial" w:cs="Arial"/>
                <w:b/>
                <w:sz w:val="22"/>
              </w:rPr>
            </w:pPr>
            <w:r w:rsidRPr="00267ABF">
              <w:rPr>
                <w:rFonts w:ascii="Arial" w:eastAsia="標楷體" w:hAnsi="Arial" w:cs="Arial"/>
                <w:sz w:val="22"/>
              </w:rPr>
              <w:t>10</w:t>
            </w:r>
            <w:r w:rsidR="00291816">
              <w:rPr>
                <w:rFonts w:ascii="Arial" w:eastAsia="標楷體" w:hAnsi="Arial" w:cs="Arial"/>
                <w:sz w:val="22"/>
              </w:rPr>
              <w:t>8</w:t>
            </w:r>
            <w:r w:rsidRPr="00267ABF">
              <w:rPr>
                <w:rFonts w:ascii="Arial" w:eastAsia="標楷體" w:hAnsi="Arial" w:cs="Arial" w:hint="eastAsia"/>
                <w:sz w:val="22"/>
              </w:rPr>
              <w:t>年</w:t>
            </w:r>
            <w:r w:rsidR="00291816">
              <w:rPr>
                <w:rFonts w:ascii="Arial" w:eastAsia="標楷體" w:hAnsi="Arial" w:cs="Arial"/>
                <w:sz w:val="22"/>
              </w:rPr>
              <w:t>09</w:t>
            </w:r>
            <w:r w:rsidRPr="00267ABF">
              <w:rPr>
                <w:rFonts w:ascii="Arial" w:eastAsia="標楷體" w:hAnsi="Arial" w:cs="Arial"/>
                <w:sz w:val="22"/>
              </w:rPr>
              <w:t>月</w:t>
            </w:r>
            <w:r w:rsidR="00291816">
              <w:rPr>
                <w:rFonts w:ascii="Arial" w:eastAsia="標楷體" w:hAnsi="Arial" w:cs="Arial"/>
                <w:sz w:val="22"/>
              </w:rPr>
              <w:t>24</w:t>
            </w:r>
            <w:r w:rsidRPr="00267ABF">
              <w:rPr>
                <w:rFonts w:ascii="Arial" w:eastAsia="標楷體" w:hAnsi="Arial" w:cs="Arial"/>
                <w:sz w:val="22"/>
              </w:rPr>
              <w:t>日</w:t>
            </w:r>
            <w:r w:rsidRPr="00267ABF">
              <w:rPr>
                <w:rFonts w:ascii="Arial" w:eastAsia="標楷體" w:hAnsi="Arial" w:cs="Arial"/>
                <w:sz w:val="22"/>
              </w:rPr>
              <w:br/>
              <w:t>10:00-1</w:t>
            </w:r>
            <w:r w:rsidR="00F81B79">
              <w:rPr>
                <w:rFonts w:ascii="Arial" w:eastAsia="標楷體" w:hAnsi="Arial" w:cs="Arial"/>
                <w:sz w:val="22"/>
              </w:rPr>
              <w:t>6</w:t>
            </w:r>
            <w:r w:rsidRPr="00267ABF">
              <w:rPr>
                <w:rFonts w:ascii="Arial" w:eastAsia="標楷體" w:hAnsi="Arial" w:cs="Arial"/>
                <w:sz w:val="22"/>
              </w:rPr>
              <w:t>:00</w:t>
            </w:r>
          </w:p>
        </w:tc>
        <w:tc>
          <w:tcPr>
            <w:tcW w:w="709" w:type="pct"/>
            <w:tcBorders>
              <w:bottom w:val="single" w:sz="6" w:space="0" w:color="auto"/>
            </w:tcBorders>
            <w:vAlign w:val="center"/>
          </w:tcPr>
          <w:p w:rsidR="00267ABF" w:rsidRPr="00267ABF" w:rsidRDefault="00267ABF" w:rsidP="00267ABF">
            <w:pPr>
              <w:spacing w:line="300" w:lineRule="exact"/>
              <w:jc w:val="center"/>
              <w:rPr>
                <w:rFonts w:ascii="Arial" w:eastAsia="標楷體" w:hAnsi="Arial" w:cs="Arial"/>
                <w:sz w:val="22"/>
              </w:rPr>
            </w:pPr>
            <w:r>
              <w:rPr>
                <w:rFonts w:ascii="Arial" w:eastAsia="標楷體" w:hAnsi="Arial" w:cs="Arial" w:hint="eastAsia"/>
                <w:sz w:val="22"/>
              </w:rPr>
              <w:t>高雄場</w:t>
            </w:r>
          </w:p>
        </w:tc>
        <w:tc>
          <w:tcPr>
            <w:tcW w:w="2736" w:type="pct"/>
            <w:tcBorders>
              <w:bottom w:val="single" w:sz="6" w:space="0" w:color="auto"/>
            </w:tcBorders>
            <w:vAlign w:val="center"/>
          </w:tcPr>
          <w:p w:rsidR="00267ABF" w:rsidRPr="00267ABF" w:rsidRDefault="00336D3E" w:rsidP="00705968">
            <w:pPr>
              <w:spacing w:line="300" w:lineRule="exact"/>
              <w:rPr>
                <w:rFonts w:ascii="Arial" w:eastAsia="標楷體" w:hAnsi="Arial" w:cs="Arial"/>
                <w:sz w:val="22"/>
              </w:rPr>
            </w:pPr>
            <w:r w:rsidRPr="007A0940">
              <w:rPr>
                <w:rFonts w:ascii="Arial" w:eastAsia="標楷體" w:hAnsi="Arial" w:cs="Arial" w:hint="eastAsia"/>
                <w:sz w:val="22"/>
              </w:rPr>
              <w:t>蓮潭國際會館</w:t>
            </w:r>
            <w:r w:rsidRPr="00CA42E0">
              <w:rPr>
                <w:rFonts w:ascii="Arial" w:eastAsia="標楷體" w:hAnsi="Arial" w:cs="Arial" w:hint="eastAsia"/>
                <w:sz w:val="22"/>
              </w:rPr>
              <w:t>102</w:t>
            </w:r>
            <w:r w:rsidRPr="00CA42E0">
              <w:rPr>
                <w:rFonts w:ascii="Arial" w:eastAsia="標楷體" w:hAnsi="Arial" w:cs="Arial" w:hint="eastAsia"/>
                <w:sz w:val="22"/>
              </w:rPr>
              <w:t>會議</w:t>
            </w:r>
            <w:r w:rsidR="00F81B79">
              <w:rPr>
                <w:rFonts w:ascii="Arial" w:eastAsia="標楷體" w:hAnsi="Arial" w:cs="Arial" w:hint="eastAsia"/>
                <w:sz w:val="22"/>
              </w:rPr>
              <w:t>室</w:t>
            </w:r>
            <w:r>
              <w:rPr>
                <w:rFonts w:ascii="Arial" w:eastAsia="標楷體" w:hAnsi="Arial" w:cs="Arial"/>
                <w:sz w:val="22"/>
              </w:rPr>
              <w:br/>
            </w:r>
            <w:r w:rsidRPr="00267ABF">
              <w:rPr>
                <w:rFonts w:ascii="Arial" w:eastAsia="標楷體" w:hAnsi="Arial" w:cs="Arial" w:hint="eastAsia"/>
                <w:sz w:val="22"/>
              </w:rPr>
              <w:t>高雄市</w:t>
            </w:r>
            <w:r w:rsidR="007F7A35">
              <w:rPr>
                <w:rFonts w:ascii="Arial" w:eastAsia="標楷體" w:hAnsi="Arial" w:cs="Arial" w:hint="eastAsia"/>
                <w:sz w:val="22"/>
              </w:rPr>
              <w:t>左營區崇德路</w:t>
            </w:r>
            <w:r w:rsidR="007F7A35">
              <w:rPr>
                <w:rFonts w:ascii="Arial" w:eastAsia="標楷體" w:hAnsi="Arial" w:cs="Arial" w:hint="eastAsia"/>
                <w:sz w:val="22"/>
              </w:rPr>
              <w:t>801</w:t>
            </w:r>
            <w:r w:rsidR="007F7A35">
              <w:rPr>
                <w:rFonts w:ascii="Arial" w:eastAsia="標楷體" w:hAnsi="Arial" w:cs="Arial" w:hint="eastAsia"/>
                <w:sz w:val="22"/>
              </w:rPr>
              <w:t>號</w:t>
            </w:r>
          </w:p>
        </w:tc>
      </w:tr>
      <w:tr w:rsidR="00851037" w:rsidRPr="0014740E" w:rsidTr="00851037">
        <w:trPr>
          <w:trHeight w:val="321"/>
          <w:jc w:val="center"/>
        </w:trPr>
        <w:tc>
          <w:tcPr>
            <w:tcW w:w="371" w:type="pct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:rsidR="00851037" w:rsidRDefault="00EB3D68" w:rsidP="00851037">
            <w:pPr>
              <w:spacing w:line="300" w:lineRule="exact"/>
              <w:jc w:val="center"/>
              <w:rPr>
                <w:rFonts w:ascii="Arial" w:eastAsia="標楷體" w:hAnsi="Arial" w:cs="Arial"/>
                <w:sz w:val="22"/>
              </w:rPr>
            </w:pPr>
            <w:r>
              <w:rPr>
                <w:rFonts w:ascii="Arial" w:eastAsia="標楷體" w:hAnsi="Arial" w:cs="Arial"/>
                <w:sz w:val="22"/>
              </w:rPr>
              <w:t>3</w:t>
            </w:r>
          </w:p>
        </w:tc>
        <w:tc>
          <w:tcPr>
            <w:tcW w:w="1184" w:type="pct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1037" w:rsidRPr="00267ABF" w:rsidRDefault="00851037" w:rsidP="00EB3D68">
            <w:pPr>
              <w:spacing w:line="300" w:lineRule="exact"/>
              <w:rPr>
                <w:rFonts w:ascii="Arial" w:eastAsia="標楷體" w:hAnsi="Arial" w:cs="Arial"/>
                <w:b/>
                <w:sz w:val="22"/>
              </w:rPr>
            </w:pPr>
            <w:r w:rsidRPr="00267ABF">
              <w:rPr>
                <w:rFonts w:ascii="Arial" w:eastAsia="標楷體" w:hAnsi="Arial" w:cs="Arial"/>
                <w:sz w:val="22"/>
              </w:rPr>
              <w:t>10</w:t>
            </w:r>
            <w:r>
              <w:rPr>
                <w:rFonts w:ascii="Arial" w:eastAsia="標楷體" w:hAnsi="Arial" w:cs="Arial"/>
                <w:sz w:val="22"/>
              </w:rPr>
              <w:t>8</w:t>
            </w:r>
            <w:r w:rsidRPr="00267ABF">
              <w:rPr>
                <w:rFonts w:ascii="Arial" w:eastAsia="標楷體" w:hAnsi="Arial" w:cs="Arial" w:hint="eastAsia"/>
                <w:sz w:val="22"/>
              </w:rPr>
              <w:t>年</w:t>
            </w:r>
            <w:r>
              <w:rPr>
                <w:rFonts w:ascii="Arial" w:eastAsia="標楷體" w:hAnsi="Arial" w:cs="Arial"/>
                <w:sz w:val="22"/>
              </w:rPr>
              <w:t>09</w:t>
            </w:r>
            <w:r w:rsidRPr="00267ABF">
              <w:rPr>
                <w:rFonts w:ascii="Arial" w:eastAsia="標楷體" w:hAnsi="Arial" w:cs="Arial"/>
                <w:sz w:val="22"/>
              </w:rPr>
              <w:t>月</w:t>
            </w:r>
            <w:r>
              <w:rPr>
                <w:rFonts w:ascii="Arial" w:eastAsia="標楷體" w:hAnsi="Arial" w:cs="Arial"/>
                <w:sz w:val="22"/>
              </w:rPr>
              <w:t>2</w:t>
            </w:r>
            <w:r w:rsidR="00EB3D68">
              <w:rPr>
                <w:rFonts w:ascii="Arial" w:eastAsia="標楷體" w:hAnsi="Arial" w:cs="Arial"/>
                <w:sz w:val="22"/>
              </w:rPr>
              <w:t>6</w:t>
            </w:r>
            <w:r w:rsidRPr="00267ABF">
              <w:rPr>
                <w:rFonts w:ascii="Arial" w:eastAsia="標楷體" w:hAnsi="Arial" w:cs="Arial"/>
                <w:sz w:val="22"/>
              </w:rPr>
              <w:t>日</w:t>
            </w:r>
            <w:r w:rsidRPr="00267ABF">
              <w:rPr>
                <w:rFonts w:ascii="Arial" w:eastAsia="標楷體" w:hAnsi="Arial" w:cs="Arial"/>
                <w:sz w:val="22"/>
              </w:rPr>
              <w:br/>
              <w:t>10:00-1</w:t>
            </w:r>
            <w:r>
              <w:rPr>
                <w:rFonts w:ascii="Arial" w:eastAsia="標楷體" w:hAnsi="Arial" w:cs="Arial"/>
                <w:sz w:val="22"/>
              </w:rPr>
              <w:t>6</w:t>
            </w:r>
            <w:r w:rsidRPr="00267ABF">
              <w:rPr>
                <w:rFonts w:ascii="Arial" w:eastAsia="標楷體" w:hAnsi="Arial" w:cs="Arial"/>
                <w:sz w:val="22"/>
              </w:rPr>
              <w:t>:00</w:t>
            </w:r>
          </w:p>
        </w:tc>
        <w:tc>
          <w:tcPr>
            <w:tcW w:w="709" w:type="pct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:rsidR="00851037" w:rsidRDefault="00851037" w:rsidP="00851037">
            <w:pPr>
              <w:spacing w:line="300" w:lineRule="exact"/>
              <w:jc w:val="center"/>
              <w:rPr>
                <w:rFonts w:ascii="Arial" w:eastAsia="標楷體" w:hAnsi="Arial" w:cs="Arial"/>
                <w:sz w:val="22"/>
              </w:rPr>
            </w:pPr>
            <w:r>
              <w:rPr>
                <w:rFonts w:ascii="Arial" w:eastAsia="標楷體" w:hAnsi="Arial" w:cs="Arial" w:hint="eastAsia"/>
                <w:sz w:val="22"/>
              </w:rPr>
              <w:t>嘉義場</w:t>
            </w:r>
          </w:p>
        </w:tc>
        <w:tc>
          <w:tcPr>
            <w:tcW w:w="2736" w:type="pct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:rsidR="007E5A17" w:rsidRPr="007E5A17" w:rsidRDefault="007E5A17" w:rsidP="007E5A17">
            <w:pPr>
              <w:spacing w:line="300" w:lineRule="exact"/>
              <w:rPr>
                <w:rFonts w:ascii="Arial" w:eastAsia="標楷體" w:hAnsi="Arial" w:cs="Arial"/>
                <w:sz w:val="22"/>
              </w:rPr>
            </w:pPr>
            <w:r w:rsidRPr="007E5A17">
              <w:rPr>
                <w:rFonts w:ascii="Arial" w:eastAsia="標楷體" w:hAnsi="Arial" w:cs="Arial" w:hint="eastAsia"/>
                <w:sz w:val="22"/>
              </w:rPr>
              <w:t>嘉義縣人力發展所</w:t>
            </w:r>
            <w:r w:rsidRPr="007E5A17">
              <w:rPr>
                <w:rFonts w:ascii="Arial" w:eastAsia="標楷體" w:hAnsi="Arial" w:cs="Arial" w:hint="eastAsia"/>
                <w:sz w:val="22"/>
              </w:rPr>
              <w:t>202</w:t>
            </w:r>
            <w:r w:rsidRPr="007E5A17">
              <w:rPr>
                <w:rFonts w:ascii="Arial" w:eastAsia="標楷體" w:hAnsi="Arial" w:cs="Arial" w:hint="eastAsia"/>
                <w:sz w:val="22"/>
              </w:rPr>
              <w:t>階梯教室</w:t>
            </w:r>
          </w:p>
          <w:p w:rsidR="00851037" w:rsidRPr="00267ABF" w:rsidRDefault="007E5A17" w:rsidP="007E5A17">
            <w:pPr>
              <w:spacing w:line="300" w:lineRule="exact"/>
              <w:rPr>
                <w:rFonts w:ascii="Arial" w:eastAsia="標楷體" w:hAnsi="Arial" w:cs="Arial"/>
                <w:sz w:val="22"/>
              </w:rPr>
            </w:pPr>
            <w:r w:rsidRPr="007E5A17">
              <w:rPr>
                <w:rFonts w:ascii="Arial" w:eastAsia="標楷體" w:hAnsi="Arial" w:cs="Arial" w:hint="eastAsia"/>
                <w:sz w:val="22"/>
              </w:rPr>
              <w:t>嘉義縣太保市</w:t>
            </w:r>
            <w:proofErr w:type="gramStart"/>
            <w:r w:rsidRPr="007E5A17">
              <w:rPr>
                <w:rFonts w:ascii="Arial" w:eastAsia="標楷體" w:hAnsi="Arial" w:cs="Arial" w:hint="eastAsia"/>
                <w:sz w:val="22"/>
              </w:rPr>
              <w:t>祥</w:t>
            </w:r>
            <w:proofErr w:type="gramEnd"/>
            <w:r w:rsidRPr="007E5A17">
              <w:rPr>
                <w:rFonts w:ascii="Arial" w:eastAsia="標楷體" w:hAnsi="Arial" w:cs="Arial" w:hint="eastAsia"/>
                <w:sz w:val="22"/>
              </w:rPr>
              <w:t>和二路東段</w:t>
            </w:r>
            <w:r w:rsidRPr="007E5A17">
              <w:rPr>
                <w:rFonts w:ascii="Arial" w:eastAsia="標楷體" w:hAnsi="Arial" w:cs="Arial" w:hint="eastAsia"/>
                <w:sz w:val="22"/>
              </w:rPr>
              <w:t>8</w:t>
            </w:r>
            <w:r w:rsidRPr="007E5A17">
              <w:rPr>
                <w:rFonts w:ascii="Arial" w:eastAsia="標楷體" w:hAnsi="Arial" w:cs="Arial" w:hint="eastAsia"/>
                <w:sz w:val="22"/>
              </w:rPr>
              <w:t>號</w:t>
            </w:r>
          </w:p>
        </w:tc>
      </w:tr>
      <w:tr w:rsidR="00851037" w:rsidRPr="0014740E" w:rsidTr="00851037">
        <w:trPr>
          <w:trHeight w:val="321"/>
          <w:jc w:val="center"/>
        </w:trPr>
        <w:tc>
          <w:tcPr>
            <w:tcW w:w="371" w:type="pct"/>
            <w:tcBorders>
              <w:top w:val="single" w:sz="4" w:space="0" w:color="auto"/>
              <w:bottom w:val="thickThinSmallGap" w:sz="18" w:space="0" w:color="auto"/>
            </w:tcBorders>
            <w:vAlign w:val="center"/>
          </w:tcPr>
          <w:p w:rsidR="00851037" w:rsidRPr="00267ABF" w:rsidRDefault="00EB3D68" w:rsidP="00851037">
            <w:pPr>
              <w:spacing w:line="300" w:lineRule="exact"/>
              <w:jc w:val="center"/>
              <w:rPr>
                <w:rFonts w:ascii="Arial" w:eastAsia="標楷體" w:hAnsi="Arial" w:cs="Arial"/>
                <w:sz w:val="22"/>
              </w:rPr>
            </w:pPr>
            <w:r>
              <w:rPr>
                <w:rFonts w:ascii="Arial" w:eastAsia="標楷體" w:hAnsi="Arial" w:cs="Arial"/>
                <w:sz w:val="22"/>
              </w:rPr>
              <w:t>4</w:t>
            </w:r>
          </w:p>
        </w:tc>
        <w:tc>
          <w:tcPr>
            <w:tcW w:w="1184" w:type="pct"/>
            <w:tcBorders>
              <w:top w:val="single" w:sz="4" w:space="0" w:color="auto"/>
              <w:bottom w:val="thickThinSmallGap" w:sz="18" w:space="0" w:color="auto"/>
              <w:right w:val="single" w:sz="4" w:space="0" w:color="auto"/>
            </w:tcBorders>
            <w:vAlign w:val="center"/>
          </w:tcPr>
          <w:p w:rsidR="00851037" w:rsidRPr="00267ABF" w:rsidRDefault="00851037" w:rsidP="00851037">
            <w:pPr>
              <w:spacing w:line="300" w:lineRule="exact"/>
              <w:rPr>
                <w:rFonts w:ascii="Arial" w:eastAsia="標楷體" w:hAnsi="Arial" w:cs="Arial"/>
                <w:sz w:val="22"/>
              </w:rPr>
            </w:pPr>
            <w:r w:rsidRPr="00267ABF">
              <w:rPr>
                <w:rFonts w:ascii="Arial" w:eastAsia="標楷體" w:hAnsi="Arial" w:cs="Arial"/>
                <w:sz w:val="22"/>
              </w:rPr>
              <w:t>10</w:t>
            </w:r>
            <w:r>
              <w:rPr>
                <w:rFonts w:ascii="Arial" w:eastAsia="標楷體" w:hAnsi="Arial" w:cs="Arial"/>
                <w:sz w:val="22"/>
              </w:rPr>
              <w:t>8</w:t>
            </w:r>
            <w:r w:rsidRPr="00267ABF">
              <w:rPr>
                <w:rFonts w:ascii="Arial" w:eastAsia="標楷體" w:hAnsi="Arial" w:cs="Arial" w:hint="eastAsia"/>
                <w:sz w:val="22"/>
              </w:rPr>
              <w:t>年</w:t>
            </w:r>
            <w:r>
              <w:rPr>
                <w:rFonts w:ascii="Arial" w:eastAsia="標楷體" w:hAnsi="Arial" w:cs="Arial"/>
                <w:sz w:val="22"/>
              </w:rPr>
              <w:t>09</w:t>
            </w:r>
            <w:r w:rsidRPr="00267ABF">
              <w:rPr>
                <w:rFonts w:ascii="Arial" w:eastAsia="標楷體" w:hAnsi="Arial" w:cs="Arial"/>
                <w:sz w:val="22"/>
              </w:rPr>
              <w:t>月</w:t>
            </w:r>
            <w:r>
              <w:rPr>
                <w:rFonts w:ascii="Arial" w:eastAsia="標楷體" w:hAnsi="Arial" w:cs="Arial"/>
                <w:sz w:val="22"/>
              </w:rPr>
              <w:t>27</w:t>
            </w:r>
            <w:r w:rsidRPr="00267ABF">
              <w:rPr>
                <w:rFonts w:ascii="Arial" w:eastAsia="標楷體" w:hAnsi="Arial" w:cs="Arial"/>
                <w:sz w:val="22"/>
              </w:rPr>
              <w:t>日</w:t>
            </w:r>
            <w:r w:rsidRPr="00267ABF">
              <w:rPr>
                <w:rFonts w:ascii="Arial" w:eastAsia="標楷體" w:hAnsi="Arial" w:cs="Arial"/>
                <w:sz w:val="22"/>
              </w:rPr>
              <w:br/>
            </w:r>
            <w:r w:rsidRPr="00267ABF">
              <w:rPr>
                <w:rFonts w:ascii="Arial" w:eastAsia="標楷體" w:hAnsi="Arial" w:cs="Arial" w:hint="eastAsia"/>
                <w:sz w:val="22"/>
              </w:rPr>
              <w:t>10</w:t>
            </w:r>
            <w:r w:rsidRPr="00267ABF">
              <w:rPr>
                <w:rFonts w:ascii="Arial" w:eastAsia="標楷體" w:hAnsi="Arial" w:cs="Arial"/>
                <w:sz w:val="22"/>
              </w:rPr>
              <w:t>:00-1</w:t>
            </w:r>
            <w:r>
              <w:rPr>
                <w:rFonts w:ascii="Arial" w:eastAsia="標楷體" w:hAnsi="Arial" w:cs="Arial"/>
                <w:sz w:val="22"/>
              </w:rPr>
              <w:t>6</w:t>
            </w:r>
            <w:r w:rsidRPr="00267ABF">
              <w:rPr>
                <w:rFonts w:ascii="Arial" w:eastAsia="標楷體" w:hAnsi="Arial" w:cs="Arial"/>
                <w:sz w:val="22"/>
              </w:rPr>
              <w:t>:00</w:t>
            </w:r>
          </w:p>
        </w:tc>
        <w:tc>
          <w:tcPr>
            <w:tcW w:w="709" w:type="pct"/>
            <w:tcBorders>
              <w:top w:val="single" w:sz="4" w:space="0" w:color="auto"/>
              <w:bottom w:val="thickThinSmallGap" w:sz="18" w:space="0" w:color="auto"/>
            </w:tcBorders>
            <w:vAlign w:val="center"/>
          </w:tcPr>
          <w:p w:rsidR="00851037" w:rsidRPr="00267ABF" w:rsidRDefault="00851037" w:rsidP="00851037">
            <w:pPr>
              <w:spacing w:line="300" w:lineRule="exact"/>
              <w:jc w:val="center"/>
              <w:rPr>
                <w:rFonts w:ascii="Arial" w:eastAsia="標楷體" w:hAnsi="Arial" w:cs="Arial"/>
                <w:sz w:val="22"/>
              </w:rPr>
            </w:pPr>
            <w:proofErr w:type="gramStart"/>
            <w:r>
              <w:rPr>
                <w:rFonts w:ascii="Arial" w:eastAsia="標楷體" w:hAnsi="Arial" w:cs="Arial" w:hint="eastAsia"/>
                <w:sz w:val="22"/>
              </w:rPr>
              <w:t>臺北場</w:t>
            </w:r>
            <w:proofErr w:type="gramEnd"/>
          </w:p>
        </w:tc>
        <w:tc>
          <w:tcPr>
            <w:tcW w:w="2736" w:type="pct"/>
            <w:tcBorders>
              <w:top w:val="single" w:sz="4" w:space="0" w:color="auto"/>
              <w:bottom w:val="thickThinSmallGap" w:sz="18" w:space="0" w:color="auto"/>
            </w:tcBorders>
            <w:vAlign w:val="center"/>
          </w:tcPr>
          <w:p w:rsidR="00565F1E" w:rsidRDefault="00851037" w:rsidP="00565F1E">
            <w:pPr>
              <w:pStyle w:val="af1"/>
              <w:spacing w:line="300" w:lineRule="exact"/>
              <w:ind w:leftChars="0" w:left="0"/>
              <w:rPr>
                <w:rStyle w:val="apple-style-span"/>
                <w:rFonts w:ascii="Arial" w:eastAsia="標楷體" w:hAnsi="Arial" w:cs="Arial"/>
                <w:sz w:val="22"/>
              </w:rPr>
            </w:pPr>
            <w:r w:rsidRPr="00565F1E">
              <w:rPr>
                <w:rFonts w:ascii="Arial" w:eastAsia="標楷體" w:hAnsi="Arial" w:cs="Arial" w:hint="eastAsia"/>
                <w:sz w:val="22"/>
              </w:rPr>
              <w:t>行政院農業委員會</w:t>
            </w:r>
            <w:r w:rsidR="004F61E3" w:rsidRPr="00565F1E">
              <w:rPr>
                <w:rStyle w:val="apple-style-span"/>
                <w:rFonts w:ascii="Arial" w:eastAsia="標楷體" w:hAnsi="Arial" w:cs="Arial"/>
                <w:sz w:val="22"/>
              </w:rPr>
              <w:t xml:space="preserve"> </w:t>
            </w:r>
            <w:r w:rsidR="00565F1E" w:rsidRPr="00565F1E">
              <w:rPr>
                <w:rStyle w:val="apple-style-span"/>
                <w:rFonts w:ascii="Arial" w:eastAsia="標楷體" w:hAnsi="Arial" w:cs="Arial"/>
                <w:sz w:val="22"/>
              </w:rPr>
              <w:t>(</w:t>
            </w:r>
            <w:r w:rsidR="00565F1E" w:rsidRPr="00565F1E">
              <w:rPr>
                <w:rFonts w:ascii="Arial" w:eastAsia="標楷體" w:hAnsi="Arial" w:cs="Arial" w:hint="eastAsia"/>
                <w:sz w:val="22"/>
              </w:rPr>
              <w:t>臺北市中正區南海路</w:t>
            </w:r>
            <w:r w:rsidR="00565F1E" w:rsidRPr="00565F1E">
              <w:rPr>
                <w:rFonts w:ascii="Arial" w:eastAsia="標楷體" w:hAnsi="Arial" w:cs="Arial" w:hint="eastAsia"/>
                <w:sz w:val="22"/>
              </w:rPr>
              <w:t xml:space="preserve">37 </w:t>
            </w:r>
            <w:r w:rsidR="00565F1E" w:rsidRPr="00565F1E">
              <w:rPr>
                <w:rFonts w:ascii="Arial" w:eastAsia="標楷體" w:hAnsi="Arial" w:cs="Arial" w:hint="eastAsia"/>
                <w:sz w:val="22"/>
              </w:rPr>
              <w:t>號</w:t>
            </w:r>
            <w:r w:rsidR="00565F1E" w:rsidRPr="00565F1E">
              <w:rPr>
                <w:rStyle w:val="apple-style-span"/>
                <w:rFonts w:ascii="Arial" w:eastAsia="標楷體" w:hAnsi="Arial" w:cs="Arial"/>
                <w:sz w:val="22"/>
              </w:rPr>
              <w:t>)</w:t>
            </w:r>
          </w:p>
          <w:p w:rsidR="00565F1E" w:rsidRDefault="00565F1E" w:rsidP="004F61E3">
            <w:pPr>
              <w:pStyle w:val="af1"/>
              <w:numPr>
                <w:ilvl w:val="0"/>
                <w:numId w:val="35"/>
              </w:numPr>
              <w:spacing w:line="300" w:lineRule="exact"/>
              <w:ind w:leftChars="0" w:left="177" w:hanging="177"/>
              <w:rPr>
                <w:rFonts w:ascii="Arial" w:eastAsia="標楷體" w:hAnsi="Arial" w:cs="Arial"/>
                <w:sz w:val="22"/>
              </w:rPr>
            </w:pPr>
            <w:r w:rsidRPr="00565F1E">
              <w:rPr>
                <w:rFonts w:ascii="Arial" w:eastAsia="標楷體" w:hAnsi="Arial" w:cs="Arial" w:hint="eastAsia"/>
                <w:sz w:val="22"/>
              </w:rPr>
              <w:t>計畫說明會：</w:t>
            </w:r>
            <w:r w:rsidR="004F61E3" w:rsidRPr="00267ABF">
              <w:rPr>
                <w:rStyle w:val="apple-style-span"/>
              </w:rPr>
              <w:t>10</w:t>
            </w:r>
            <w:r w:rsidR="004F61E3" w:rsidRPr="00565F1E">
              <w:rPr>
                <w:rStyle w:val="apple-style-span"/>
                <w:rFonts w:ascii="Arial" w:eastAsia="標楷體" w:hAnsi="Arial" w:cs="Arial" w:hint="eastAsia"/>
                <w:sz w:val="22"/>
              </w:rPr>
              <w:t>樓</w:t>
            </w:r>
            <w:r w:rsidR="00851037" w:rsidRPr="00565F1E">
              <w:rPr>
                <w:rFonts w:ascii="Arial" w:eastAsia="標楷體" w:hAnsi="Arial" w:cs="Arial" w:hint="eastAsia"/>
                <w:sz w:val="22"/>
              </w:rPr>
              <w:t>1</w:t>
            </w:r>
            <w:r w:rsidR="00851037" w:rsidRPr="00565F1E">
              <w:rPr>
                <w:rFonts w:ascii="Arial" w:eastAsia="標楷體" w:hAnsi="Arial" w:cs="Arial"/>
                <w:sz w:val="22"/>
              </w:rPr>
              <w:t>012</w:t>
            </w:r>
            <w:r w:rsidR="00851037" w:rsidRPr="00565F1E">
              <w:rPr>
                <w:rFonts w:ascii="Arial" w:eastAsia="標楷體" w:hAnsi="Arial" w:cs="Arial" w:hint="eastAsia"/>
                <w:sz w:val="22"/>
              </w:rPr>
              <w:t>會議室</w:t>
            </w:r>
          </w:p>
          <w:p w:rsidR="00851037" w:rsidRPr="00565F1E" w:rsidRDefault="00565F1E" w:rsidP="004F61E3">
            <w:pPr>
              <w:pStyle w:val="af1"/>
              <w:numPr>
                <w:ilvl w:val="0"/>
                <w:numId w:val="35"/>
              </w:numPr>
              <w:spacing w:line="300" w:lineRule="exact"/>
              <w:ind w:leftChars="0" w:left="177" w:hanging="177"/>
              <w:rPr>
                <w:rFonts w:ascii="Arial" w:eastAsia="標楷體" w:hAnsi="Arial" w:cs="Arial"/>
                <w:sz w:val="22"/>
              </w:rPr>
            </w:pPr>
            <w:r w:rsidRPr="00565F1E">
              <w:rPr>
                <w:rFonts w:ascii="Arial" w:eastAsia="標楷體" w:hAnsi="Arial" w:cs="Arial" w:hint="eastAsia"/>
                <w:sz w:val="22"/>
              </w:rPr>
              <w:t>技術服務項目介紹</w:t>
            </w:r>
            <w:r w:rsidR="004F61E3">
              <w:rPr>
                <w:rFonts w:ascii="Arial" w:eastAsia="標楷體" w:hAnsi="Arial" w:cs="Arial" w:hint="eastAsia"/>
                <w:sz w:val="22"/>
              </w:rPr>
              <w:t>：</w:t>
            </w:r>
            <w:r w:rsidR="004F61E3" w:rsidRPr="00267ABF">
              <w:rPr>
                <w:rStyle w:val="apple-style-span"/>
              </w:rPr>
              <w:t>10</w:t>
            </w:r>
            <w:r w:rsidR="004F61E3" w:rsidRPr="00565F1E">
              <w:rPr>
                <w:rStyle w:val="apple-style-span"/>
                <w:rFonts w:ascii="Arial" w:eastAsia="標楷體" w:hAnsi="Arial" w:cs="Arial" w:hint="eastAsia"/>
                <w:sz w:val="22"/>
              </w:rPr>
              <w:t>樓</w:t>
            </w:r>
            <w:r w:rsidR="007A611A" w:rsidRPr="00565F1E">
              <w:rPr>
                <w:rFonts w:ascii="Arial" w:eastAsia="標楷體" w:hAnsi="Arial" w:cs="Arial" w:hint="eastAsia"/>
                <w:sz w:val="22"/>
              </w:rPr>
              <w:t>1</w:t>
            </w:r>
            <w:r w:rsidR="007A611A" w:rsidRPr="00565F1E">
              <w:rPr>
                <w:rFonts w:ascii="Arial" w:eastAsia="標楷體" w:hAnsi="Arial" w:cs="Arial"/>
                <w:sz w:val="22"/>
              </w:rPr>
              <w:t>011</w:t>
            </w:r>
            <w:r w:rsidR="007A611A" w:rsidRPr="00565F1E">
              <w:rPr>
                <w:rFonts w:ascii="Arial" w:eastAsia="標楷體" w:hAnsi="Arial" w:cs="Arial" w:hint="eastAsia"/>
                <w:sz w:val="22"/>
              </w:rPr>
              <w:t>會議室</w:t>
            </w:r>
            <w:r w:rsidRPr="00565F1E">
              <w:rPr>
                <w:rFonts w:ascii="Arial" w:eastAsia="標楷體" w:hAnsi="Arial" w:cs="Arial" w:hint="eastAsia"/>
                <w:sz w:val="22"/>
              </w:rPr>
              <w:t xml:space="preserve"> </w:t>
            </w:r>
          </w:p>
        </w:tc>
      </w:tr>
    </w:tbl>
    <w:p w:rsidR="00815E11" w:rsidRPr="009A59A0" w:rsidRDefault="00815E11" w:rsidP="00815E11">
      <w:pPr>
        <w:pStyle w:val="af1"/>
        <w:numPr>
          <w:ilvl w:val="0"/>
          <w:numId w:val="28"/>
        </w:numPr>
        <w:tabs>
          <w:tab w:val="left" w:pos="567"/>
          <w:tab w:val="left" w:pos="1276"/>
        </w:tabs>
        <w:spacing w:line="360" w:lineRule="auto"/>
        <w:ind w:leftChars="0"/>
        <w:rPr>
          <w:rFonts w:ascii="Arial" w:eastAsia="標楷體" w:hAnsi="Arial" w:cs="Arial"/>
          <w:b/>
          <w:sz w:val="28"/>
          <w:szCs w:val="28"/>
        </w:rPr>
      </w:pPr>
      <w:r w:rsidRPr="009A59A0">
        <w:rPr>
          <w:rFonts w:ascii="Arial" w:eastAsia="標楷體" w:hAnsi="Arial" w:cs="Arial"/>
          <w:b/>
          <w:sz w:val="28"/>
          <w:szCs w:val="28"/>
        </w:rPr>
        <w:t>活動議程表</w:t>
      </w:r>
    </w:p>
    <w:tbl>
      <w:tblPr>
        <w:tblW w:w="9074" w:type="dxa"/>
        <w:jc w:val="center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507"/>
        <w:gridCol w:w="3685"/>
        <w:gridCol w:w="2882"/>
      </w:tblGrid>
      <w:tr w:rsidR="0064639C" w:rsidRPr="009C4DC9" w:rsidTr="0064639C">
        <w:trPr>
          <w:trHeight w:val="690"/>
          <w:tblHeader/>
          <w:jc w:val="center"/>
        </w:trPr>
        <w:tc>
          <w:tcPr>
            <w:tcW w:w="2507" w:type="dxa"/>
            <w:tcBorders>
              <w:top w:val="thinThickSmallGap" w:sz="24" w:space="0" w:color="auto"/>
              <w:left w:val="thinThickSmallGap" w:sz="2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64639C" w:rsidRPr="009C4DC9" w:rsidRDefault="0064639C" w:rsidP="009245A5">
            <w:pPr>
              <w:spacing w:before="100" w:beforeAutospacing="1" w:after="100" w:afterAutospacing="1" w:line="300" w:lineRule="exact"/>
              <w:jc w:val="center"/>
              <w:rPr>
                <w:rFonts w:ascii="Arial" w:eastAsia="標楷體" w:hAnsi="Arial" w:cs="Arial"/>
                <w:b/>
              </w:rPr>
            </w:pPr>
            <w:r w:rsidRPr="009C4DC9">
              <w:rPr>
                <w:rFonts w:ascii="Arial" w:eastAsia="標楷體" w:hAnsi="Arial" w:cs="Arial"/>
                <w:b/>
                <w:bCs/>
              </w:rPr>
              <w:t>預定</w:t>
            </w:r>
            <w:r w:rsidRPr="009C4DC9">
              <w:rPr>
                <w:rFonts w:ascii="Arial" w:eastAsia="標楷體" w:hAnsi="Arial" w:cs="Arial"/>
                <w:b/>
              </w:rPr>
              <w:t>時間</w:t>
            </w:r>
          </w:p>
        </w:tc>
        <w:tc>
          <w:tcPr>
            <w:tcW w:w="3685" w:type="dxa"/>
            <w:tcBorders>
              <w:top w:val="thinThickSmallGap" w:sz="24" w:space="0" w:color="auto"/>
              <w:left w:val="single" w:sz="4" w:space="0" w:color="auto"/>
            </w:tcBorders>
            <w:shd w:val="clear" w:color="auto" w:fill="D6E3BC" w:themeFill="accent3" w:themeFillTint="66"/>
            <w:vAlign w:val="center"/>
          </w:tcPr>
          <w:p w:rsidR="0064639C" w:rsidRPr="009C4DC9" w:rsidRDefault="0064639C" w:rsidP="009245A5">
            <w:pPr>
              <w:spacing w:before="100" w:beforeAutospacing="1" w:after="100" w:afterAutospacing="1" w:line="300" w:lineRule="exact"/>
              <w:jc w:val="center"/>
              <w:rPr>
                <w:rFonts w:ascii="Arial" w:eastAsia="標楷體" w:hAnsi="Arial" w:cs="Arial"/>
                <w:b/>
              </w:rPr>
            </w:pPr>
            <w:r w:rsidRPr="009C4DC9">
              <w:rPr>
                <w:rFonts w:ascii="Arial" w:eastAsia="標楷體" w:hAnsi="Arial" w:cs="Arial"/>
                <w:b/>
                <w:bCs/>
              </w:rPr>
              <w:t>預定</w:t>
            </w:r>
            <w:r w:rsidRPr="009C4DC9">
              <w:rPr>
                <w:rFonts w:ascii="Arial" w:eastAsia="標楷體" w:hAnsi="Arial" w:cs="Arial"/>
                <w:b/>
              </w:rPr>
              <w:t>議程</w:t>
            </w:r>
          </w:p>
        </w:tc>
        <w:tc>
          <w:tcPr>
            <w:tcW w:w="2882" w:type="dxa"/>
            <w:tcBorders>
              <w:top w:val="thinThickSmallGap" w:sz="24" w:space="0" w:color="auto"/>
              <w:right w:val="thickThinSmallGap" w:sz="24" w:space="0" w:color="auto"/>
            </w:tcBorders>
            <w:shd w:val="clear" w:color="auto" w:fill="D6E3BC" w:themeFill="accent3" w:themeFillTint="66"/>
            <w:vAlign w:val="center"/>
          </w:tcPr>
          <w:p w:rsidR="0064639C" w:rsidRPr="009C4DC9" w:rsidRDefault="0064639C" w:rsidP="009245A5">
            <w:pPr>
              <w:spacing w:before="100" w:beforeAutospacing="1" w:after="100" w:afterAutospacing="1" w:line="300" w:lineRule="exact"/>
              <w:jc w:val="center"/>
              <w:rPr>
                <w:rFonts w:ascii="Arial" w:eastAsia="標楷體" w:hAnsi="Arial" w:cs="Arial"/>
                <w:b/>
              </w:rPr>
            </w:pPr>
            <w:r w:rsidRPr="009C4DC9">
              <w:rPr>
                <w:rFonts w:ascii="Arial" w:eastAsia="標楷體" w:hAnsi="Arial" w:cs="Arial"/>
                <w:b/>
              </w:rPr>
              <w:t>預定主講人</w:t>
            </w:r>
          </w:p>
        </w:tc>
      </w:tr>
      <w:tr w:rsidR="00F81B79" w:rsidRPr="009C4DC9" w:rsidTr="0064639C">
        <w:trPr>
          <w:trHeight w:val="60"/>
          <w:jc w:val="center"/>
        </w:trPr>
        <w:tc>
          <w:tcPr>
            <w:tcW w:w="2507" w:type="dxa"/>
            <w:tcBorders>
              <w:top w:val="thinThickSmallGap" w:sz="18" w:space="0" w:color="auto"/>
              <w:left w:val="thinThickSmallGap" w:sz="24" w:space="0" w:color="auto"/>
              <w:right w:val="single" w:sz="4" w:space="0" w:color="auto"/>
            </w:tcBorders>
            <w:vAlign w:val="center"/>
          </w:tcPr>
          <w:p w:rsidR="00F81B79" w:rsidRPr="009C4DC9" w:rsidRDefault="00F81B79" w:rsidP="0064639C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 w:hint="eastAsia"/>
              </w:rPr>
              <w:t>10</w:t>
            </w:r>
            <w:r>
              <w:rPr>
                <w:rFonts w:ascii="Arial" w:eastAsia="標楷體" w:hAnsi="Arial" w:cs="Arial"/>
              </w:rPr>
              <w:t>:00-10</w:t>
            </w:r>
            <w:r w:rsidRPr="009C4DC9">
              <w:rPr>
                <w:rFonts w:ascii="Arial" w:eastAsia="標楷體" w:hAnsi="Arial" w:cs="Arial"/>
              </w:rPr>
              <w:t>:30</w:t>
            </w:r>
          </w:p>
        </w:tc>
        <w:tc>
          <w:tcPr>
            <w:tcW w:w="3685" w:type="dxa"/>
            <w:tcBorders>
              <w:top w:val="thinThickSmallGap" w:sz="18" w:space="0" w:color="auto"/>
              <w:left w:val="single" w:sz="4" w:space="0" w:color="auto"/>
            </w:tcBorders>
            <w:vAlign w:val="center"/>
          </w:tcPr>
          <w:p w:rsidR="00F81B79" w:rsidRPr="009C4DC9" w:rsidRDefault="00F81B79" w:rsidP="009245A5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 w:rsidRPr="009C4DC9">
              <w:rPr>
                <w:rFonts w:ascii="Arial" w:eastAsia="標楷體" w:hAnsi="Arial" w:cs="Arial"/>
              </w:rPr>
              <w:t>報到</w:t>
            </w:r>
          </w:p>
        </w:tc>
        <w:tc>
          <w:tcPr>
            <w:tcW w:w="2882" w:type="dxa"/>
            <w:tcBorders>
              <w:top w:val="thinThickSmallGap" w:sz="18" w:space="0" w:color="auto"/>
              <w:right w:val="thickThinSmallGap" w:sz="24" w:space="0" w:color="auto"/>
            </w:tcBorders>
            <w:vAlign w:val="center"/>
          </w:tcPr>
          <w:p w:rsidR="00F81B79" w:rsidRPr="009C4DC9" w:rsidRDefault="00F81B79" w:rsidP="009245A5">
            <w:pPr>
              <w:spacing w:line="300" w:lineRule="exact"/>
              <w:rPr>
                <w:rFonts w:ascii="Arial" w:eastAsia="標楷體" w:hAnsi="Arial" w:cs="Arial"/>
              </w:rPr>
            </w:pPr>
            <w:r w:rsidRPr="009C4DC9">
              <w:rPr>
                <w:rFonts w:ascii="Arial" w:eastAsia="標楷體" w:hAnsi="Arial" w:cs="Arial"/>
              </w:rPr>
              <w:t>中國生產力中心</w:t>
            </w:r>
          </w:p>
        </w:tc>
      </w:tr>
      <w:tr w:rsidR="00F81B79" w:rsidRPr="009C4DC9" w:rsidTr="0064639C">
        <w:trPr>
          <w:trHeight w:val="85"/>
          <w:jc w:val="center"/>
        </w:trPr>
        <w:tc>
          <w:tcPr>
            <w:tcW w:w="2507" w:type="dxa"/>
            <w:tcBorders>
              <w:left w:val="thinThickSmallGap" w:sz="2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F81B79" w:rsidRPr="009C4DC9" w:rsidRDefault="00F81B79" w:rsidP="0064639C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/>
              </w:rPr>
              <w:t>10:30-10</w:t>
            </w:r>
            <w:r w:rsidRPr="009C4DC9">
              <w:rPr>
                <w:rFonts w:ascii="Arial" w:eastAsia="標楷體" w:hAnsi="Arial" w:cs="Arial"/>
              </w:rPr>
              <w:t>:40</w:t>
            </w:r>
          </w:p>
        </w:tc>
        <w:tc>
          <w:tcPr>
            <w:tcW w:w="3685" w:type="dxa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:rsidR="00F81B79" w:rsidRPr="009C4DC9" w:rsidRDefault="00F81B79" w:rsidP="009245A5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 w:rsidRPr="009C4DC9">
              <w:rPr>
                <w:rFonts w:ascii="Arial" w:eastAsia="標楷體" w:hAnsi="Arial" w:cs="Arial"/>
              </w:rPr>
              <w:t>主持人致詞</w:t>
            </w:r>
          </w:p>
        </w:tc>
        <w:tc>
          <w:tcPr>
            <w:tcW w:w="2882" w:type="dxa"/>
            <w:tcBorders>
              <w:bottom w:val="single" w:sz="6" w:space="0" w:color="auto"/>
              <w:right w:val="thickThinSmallGap" w:sz="24" w:space="0" w:color="auto"/>
            </w:tcBorders>
            <w:vAlign w:val="center"/>
          </w:tcPr>
          <w:p w:rsidR="00F81B79" w:rsidRPr="009C4DC9" w:rsidRDefault="00F81B79" w:rsidP="009245A5">
            <w:pPr>
              <w:spacing w:line="300" w:lineRule="exact"/>
              <w:rPr>
                <w:rFonts w:ascii="Arial" w:eastAsia="標楷體" w:hAnsi="Arial" w:cs="Arial"/>
              </w:rPr>
            </w:pPr>
            <w:r w:rsidRPr="009C4DC9">
              <w:rPr>
                <w:rFonts w:ascii="Arial" w:eastAsia="標楷體" w:hAnsi="Arial" w:cs="Arial"/>
              </w:rPr>
              <w:t>行政院農業委員會</w:t>
            </w:r>
          </w:p>
        </w:tc>
      </w:tr>
      <w:tr w:rsidR="00815E11" w:rsidRPr="009C4DC9" w:rsidTr="006E2A10">
        <w:trPr>
          <w:trHeight w:val="90"/>
          <w:jc w:val="center"/>
        </w:trPr>
        <w:tc>
          <w:tcPr>
            <w:tcW w:w="9074" w:type="dxa"/>
            <w:gridSpan w:val="3"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thickThinSmallGap" w:sz="24" w:space="0" w:color="auto"/>
            </w:tcBorders>
            <w:shd w:val="clear" w:color="auto" w:fill="D6E3BC" w:themeFill="accent3" w:themeFillTint="66"/>
            <w:vAlign w:val="center"/>
          </w:tcPr>
          <w:p w:rsidR="00815E11" w:rsidRPr="009C4DC9" w:rsidRDefault="00815E11" w:rsidP="0064639C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 w:rsidRPr="009C4DC9">
              <w:rPr>
                <w:rFonts w:ascii="Arial" w:eastAsia="標楷體" w:hAnsi="Arial" w:cs="Arial"/>
              </w:rPr>
              <w:t>計畫申請說明</w:t>
            </w:r>
          </w:p>
        </w:tc>
      </w:tr>
      <w:tr w:rsidR="00F81B79" w:rsidRPr="009C4DC9" w:rsidTr="0064639C">
        <w:trPr>
          <w:trHeight w:val="384"/>
          <w:jc w:val="center"/>
        </w:trPr>
        <w:tc>
          <w:tcPr>
            <w:tcW w:w="2507" w:type="dxa"/>
            <w:tcBorders>
              <w:top w:val="single" w:sz="6" w:space="0" w:color="auto"/>
              <w:left w:val="thinThickSmallGap" w:sz="24" w:space="0" w:color="auto"/>
              <w:right w:val="single" w:sz="4" w:space="0" w:color="auto"/>
            </w:tcBorders>
            <w:vAlign w:val="center"/>
          </w:tcPr>
          <w:p w:rsidR="00F81B79" w:rsidRPr="009C4DC9" w:rsidRDefault="00F81B79" w:rsidP="0064639C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/>
              </w:rPr>
              <w:t>10:40-1</w:t>
            </w:r>
            <w:r>
              <w:rPr>
                <w:rFonts w:ascii="Arial" w:eastAsia="標楷體" w:hAnsi="Arial" w:cs="Arial" w:hint="eastAsia"/>
              </w:rPr>
              <w:t>1</w:t>
            </w:r>
            <w:r>
              <w:rPr>
                <w:rFonts w:ascii="Arial" w:eastAsia="標楷體" w:hAnsi="Arial" w:cs="Arial"/>
              </w:rPr>
              <w:t>:0</w:t>
            </w:r>
            <w:r w:rsidRPr="009C4DC9">
              <w:rPr>
                <w:rFonts w:ascii="Arial" w:eastAsia="標楷體" w:hAnsi="Arial" w:cs="Arial"/>
              </w:rPr>
              <w:t>0</w:t>
            </w:r>
          </w:p>
        </w:tc>
        <w:tc>
          <w:tcPr>
            <w:tcW w:w="3685" w:type="dxa"/>
            <w:tcBorders>
              <w:top w:val="single" w:sz="6" w:space="0" w:color="auto"/>
              <w:left w:val="single" w:sz="4" w:space="0" w:color="auto"/>
            </w:tcBorders>
            <w:vAlign w:val="center"/>
          </w:tcPr>
          <w:p w:rsidR="00F81B79" w:rsidRPr="009C4DC9" w:rsidRDefault="00F81B79" w:rsidP="009245A5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 w:rsidRPr="009C4DC9">
              <w:rPr>
                <w:rFonts w:ascii="Arial" w:eastAsia="標楷體" w:hAnsi="Arial" w:cs="Arial"/>
              </w:rPr>
              <w:t>計畫書申請說明介紹</w:t>
            </w:r>
          </w:p>
        </w:tc>
        <w:tc>
          <w:tcPr>
            <w:tcW w:w="2882" w:type="dxa"/>
            <w:tcBorders>
              <w:top w:val="single" w:sz="6" w:space="0" w:color="auto"/>
              <w:right w:val="thickThinSmallGap" w:sz="24" w:space="0" w:color="auto"/>
            </w:tcBorders>
            <w:vAlign w:val="center"/>
          </w:tcPr>
          <w:p w:rsidR="00F81B79" w:rsidRPr="009C4DC9" w:rsidRDefault="00F81B79" w:rsidP="009245A5">
            <w:pPr>
              <w:spacing w:line="300" w:lineRule="exact"/>
              <w:jc w:val="both"/>
              <w:rPr>
                <w:rFonts w:ascii="Arial" w:eastAsia="標楷體" w:hAnsi="Arial" w:cs="Arial"/>
              </w:rPr>
            </w:pPr>
            <w:r w:rsidRPr="009C4DC9">
              <w:rPr>
                <w:rFonts w:ascii="Arial" w:eastAsia="標楷體" w:hAnsi="Arial" w:cs="Arial"/>
              </w:rPr>
              <w:t>中國生產力中心</w:t>
            </w:r>
          </w:p>
        </w:tc>
      </w:tr>
      <w:tr w:rsidR="00F81B79" w:rsidRPr="009C4DC9" w:rsidTr="0064639C">
        <w:trPr>
          <w:trHeight w:val="384"/>
          <w:jc w:val="center"/>
        </w:trPr>
        <w:tc>
          <w:tcPr>
            <w:tcW w:w="2507" w:type="dxa"/>
            <w:tcBorders>
              <w:top w:val="single" w:sz="6" w:space="0" w:color="auto"/>
              <w:left w:val="thinThickSmallGap" w:sz="24" w:space="0" w:color="auto"/>
              <w:right w:val="single" w:sz="4" w:space="0" w:color="auto"/>
            </w:tcBorders>
            <w:vAlign w:val="center"/>
          </w:tcPr>
          <w:p w:rsidR="00F81B79" w:rsidRPr="009C4DC9" w:rsidRDefault="00F81B79" w:rsidP="0064639C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 w:hint="eastAsia"/>
              </w:rPr>
              <w:t>11:00-11:30</w:t>
            </w:r>
          </w:p>
        </w:tc>
        <w:tc>
          <w:tcPr>
            <w:tcW w:w="3685" w:type="dxa"/>
            <w:tcBorders>
              <w:top w:val="single" w:sz="6" w:space="0" w:color="auto"/>
              <w:left w:val="single" w:sz="4" w:space="0" w:color="auto"/>
            </w:tcBorders>
            <w:vAlign w:val="center"/>
          </w:tcPr>
          <w:p w:rsidR="00F81B79" w:rsidRPr="009C4DC9" w:rsidRDefault="00F81B79" w:rsidP="009245A5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 w:rsidRPr="00F67C77">
              <w:rPr>
                <w:rFonts w:ascii="Arial" w:eastAsia="標楷體" w:hAnsi="Arial" w:cs="Arial" w:hint="eastAsia"/>
              </w:rPr>
              <w:t>計畫書撰寫說明</w:t>
            </w:r>
          </w:p>
        </w:tc>
        <w:tc>
          <w:tcPr>
            <w:tcW w:w="2882" w:type="dxa"/>
            <w:tcBorders>
              <w:top w:val="single" w:sz="6" w:space="0" w:color="auto"/>
              <w:right w:val="thickThinSmallGap" w:sz="24" w:space="0" w:color="auto"/>
            </w:tcBorders>
            <w:vAlign w:val="center"/>
          </w:tcPr>
          <w:p w:rsidR="00F81B79" w:rsidRPr="009C4DC9" w:rsidRDefault="00F81B79" w:rsidP="006E2A10">
            <w:pPr>
              <w:spacing w:line="300" w:lineRule="exact"/>
              <w:jc w:val="both"/>
              <w:rPr>
                <w:rFonts w:ascii="Arial" w:eastAsia="標楷體" w:hAnsi="Arial" w:cs="Arial"/>
              </w:rPr>
            </w:pPr>
            <w:r w:rsidRPr="007338E0">
              <w:rPr>
                <w:rFonts w:ascii="Arial" w:eastAsia="標楷體" w:hAnsi="Arial" w:cs="Arial" w:hint="eastAsia"/>
              </w:rPr>
              <w:t>專家顧問</w:t>
            </w:r>
          </w:p>
        </w:tc>
      </w:tr>
      <w:tr w:rsidR="00F81B79" w:rsidRPr="009C4DC9" w:rsidTr="0064639C">
        <w:trPr>
          <w:trHeight w:val="252"/>
          <w:jc w:val="center"/>
        </w:trPr>
        <w:tc>
          <w:tcPr>
            <w:tcW w:w="2507" w:type="dxa"/>
            <w:tcBorders>
              <w:left w:val="thinThickSmallGap" w:sz="24" w:space="0" w:color="auto"/>
              <w:right w:val="single" w:sz="4" w:space="0" w:color="auto"/>
            </w:tcBorders>
            <w:vAlign w:val="center"/>
          </w:tcPr>
          <w:p w:rsidR="00F81B79" w:rsidRDefault="00F81B79" w:rsidP="0064639C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 w:hint="eastAsia"/>
              </w:rPr>
              <w:t>11:</w:t>
            </w:r>
            <w:r>
              <w:rPr>
                <w:rFonts w:ascii="Arial" w:eastAsia="標楷體" w:hAnsi="Arial" w:cs="Arial"/>
              </w:rPr>
              <w:t>3</w:t>
            </w:r>
            <w:r>
              <w:rPr>
                <w:rFonts w:ascii="Arial" w:eastAsia="標楷體" w:hAnsi="Arial" w:cs="Arial" w:hint="eastAsia"/>
              </w:rPr>
              <w:t>0-11:</w:t>
            </w:r>
            <w:r>
              <w:rPr>
                <w:rFonts w:ascii="Arial" w:eastAsia="標楷體" w:hAnsi="Arial" w:cs="Arial"/>
              </w:rPr>
              <w:t>45</w:t>
            </w:r>
          </w:p>
        </w:tc>
        <w:tc>
          <w:tcPr>
            <w:tcW w:w="3685" w:type="dxa"/>
            <w:tcBorders>
              <w:left w:val="single" w:sz="4" w:space="0" w:color="auto"/>
            </w:tcBorders>
            <w:vAlign w:val="center"/>
          </w:tcPr>
          <w:p w:rsidR="00F81B79" w:rsidRPr="009C4DC9" w:rsidRDefault="00F81B79" w:rsidP="009245A5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/>
              </w:rPr>
              <w:t>計畫</w:t>
            </w:r>
            <w:r>
              <w:rPr>
                <w:rFonts w:ascii="Arial" w:eastAsia="標楷體" w:hAnsi="Arial" w:cs="Arial" w:hint="eastAsia"/>
              </w:rPr>
              <w:t>執行經驗</w:t>
            </w:r>
            <w:r>
              <w:rPr>
                <w:rFonts w:ascii="Arial" w:eastAsia="標楷體" w:hAnsi="Arial" w:cs="Arial"/>
              </w:rPr>
              <w:t>分享</w:t>
            </w:r>
          </w:p>
        </w:tc>
        <w:tc>
          <w:tcPr>
            <w:tcW w:w="2882" w:type="dxa"/>
            <w:tcBorders>
              <w:right w:val="thickThinSmallGap" w:sz="24" w:space="0" w:color="auto"/>
            </w:tcBorders>
            <w:vAlign w:val="center"/>
          </w:tcPr>
          <w:p w:rsidR="00F81B79" w:rsidRPr="009C4DC9" w:rsidRDefault="00F81B79" w:rsidP="009245A5">
            <w:pPr>
              <w:spacing w:line="300" w:lineRule="exact"/>
              <w:jc w:val="both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/>
              </w:rPr>
              <w:t>計畫執行廠商</w:t>
            </w:r>
          </w:p>
        </w:tc>
      </w:tr>
      <w:tr w:rsidR="00F81B79" w:rsidRPr="009C4DC9" w:rsidTr="0064639C">
        <w:trPr>
          <w:trHeight w:val="252"/>
          <w:jc w:val="center"/>
        </w:trPr>
        <w:tc>
          <w:tcPr>
            <w:tcW w:w="2507" w:type="dxa"/>
            <w:tcBorders>
              <w:left w:val="thinThickSmallGap" w:sz="24" w:space="0" w:color="auto"/>
              <w:right w:val="single" w:sz="4" w:space="0" w:color="auto"/>
            </w:tcBorders>
            <w:vAlign w:val="center"/>
          </w:tcPr>
          <w:p w:rsidR="00F81B79" w:rsidRPr="009C4DC9" w:rsidRDefault="00F81B79" w:rsidP="0064639C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/>
              </w:rPr>
              <w:t>11:45-12:0</w:t>
            </w:r>
            <w:r w:rsidRPr="009C4DC9">
              <w:rPr>
                <w:rFonts w:ascii="Arial" w:eastAsia="標楷體" w:hAnsi="Arial" w:cs="Arial"/>
              </w:rPr>
              <w:t>0</w:t>
            </w:r>
          </w:p>
        </w:tc>
        <w:tc>
          <w:tcPr>
            <w:tcW w:w="3685" w:type="dxa"/>
            <w:tcBorders>
              <w:left w:val="single" w:sz="4" w:space="0" w:color="auto"/>
            </w:tcBorders>
            <w:vAlign w:val="center"/>
          </w:tcPr>
          <w:p w:rsidR="00F81B79" w:rsidRPr="009C4DC9" w:rsidRDefault="00F81B79" w:rsidP="009245A5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 w:rsidRPr="009C4DC9">
              <w:rPr>
                <w:rFonts w:ascii="Arial" w:eastAsia="標楷體" w:hAnsi="Arial" w:cs="Arial"/>
              </w:rPr>
              <w:t>Q&amp;A</w:t>
            </w:r>
          </w:p>
        </w:tc>
        <w:tc>
          <w:tcPr>
            <w:tcW w:w="2882" w:type="dxa"/>
            <w:tcBorders>
              <w:right w:val="thickThinSmallGap" w:sz="24" w:space="0" w:color="auto"/>
            </w:tcBorders>
            <w:vAlign w:val="center"/>
          </w:tcPr>
          <w:p w:rsidR="00F81B79" w:rsidRPr="009C4DC9" w:rsidRDefault="00F81B79" w:rsidP="009245A5">
            <w:pPr>
              <w:spacing w:line="300" w:lineRule="exact"/>
              <w:jc w:val="both"/>
              <w:rPr>
                <w:rFonts w:ascii="Arial" w:eastAsia="標楷體" w:hAnsi="Arial" w:cs="Arial"/>
              </w:rPr>
            </w:pPr>
            <w:r w:rsidRPr="009C4DC9">
              <w:rPr>
                <w:rFonts w:ascii="Arial" w:eastAsia="標楷體" w:hAnsi="Arial" w:cs="Arial"/>
              </w:rPr>
              <w:t>中國生產力中心</w:t>
            </w:r>
          </w:p>
        </w:tc>
      </w:tr>
      <w:tr w:rsidR="00F81B79" w:rsidRPr="009C4DC9" w:rsidTr="0064639C">
        <w:trPr>
          <w:trHeight w:val="252"/>
          <w:jc w:val="center"/>
        </w:trPr>
        <w:tc>
          <w:tcPr>
            <w:tcW w:w="9074" w:type="dxa"/>
            <w:gridSpan w:val="3"/>
            <w:tcBorders>
              <w:left w:val="thinThickSmallGap" w:sz="24" w:space="0" w:color="auto"/>
              <w:right w:val="thickThinSmallGap" w:sz="24" w:space="0" w:color="auto"/>
            </w:tcBorders>
            <w:shd w:val="clear" w:color="auto" w:fill="D6E3BC" w:themeFill="accent3" w:themeFillTint="66"/>
            <w:vAlign w:val="center"/>
          </w:tcPr>
          <w:p w:rsidR="00F81B79" w:rsidRPr="009C4DC9" w:rsidRDefault="00F81B79" w:rsidP="0064639C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 w:hint="eastAsia"/>
              </w:rPr>
              <w:t>技術服務業者媒合</w:t>
            </w:r>
          </w:p>
        </w:tc>
      </w:tr>
      <w:tr w:rsidR="00212944" w:rsidRPr="009C4DC9" w:rsidTr="00212944">
        <w:trPr>
          <w:trHeight w:val="252"/>
          <w:jc w:val="center"/>
        </w:trPr>
        <w:tc>
          <w:tcPr>
            <w:tcW w:w="2507" w:type="dxa"/>
            <w:tcBorders>
              <w:left w:val="thinThickSmallGap" w:sz="24" w:space="0" w:color="auto"/>
              <w:right w:val="single" w:sz="4" w:space="0" w:color="auto"/>
            </w:tcBorders>
            <w:vAlign w:val="center"/>
          </w:tcPr>
          <w:p w:rsidR="00212944" w:rsidRDefault="00212944" w:rsidP="00B62438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 w:hint="eastAsia"/>
              </w:rPr>
              <w:t>13:</w:t>
            </w:r>
            <w:r w:rsidR="00B62438">
              <w:rPr>
                <w:rFonts w:ascii="Arial" w:eastAsia="標楷體" w:hAnsi="Arial" w:cs="Arial" w:hint="eastAsia"/>
              </w:rPr>
              <w:t>0</w:t>
            </w:r>
            <w:r>
              <w:rPr>
                <w:rFonts w:ascii="Arial" w:eastAsia="標楷體" w:hAnsi="Arial" w:cs="Arial" w:hint="eastAsia"/>
              </w:rPr>
              <w:t>0-</w:t>
            </w:r>
            <w:r>
              <w:rPr>
                <w:rFonts w:ascii="Arial" w:eastAsia="標楷體" w:hAnsi="Arial" w:cs="Arial"/>
              </w:rPr>
              <w:t>1</w:t>
            </w:r>
            <w:r w:rsidR="00B62438">
              <w:rPr>
                <w:rFonts w:ascii="Arial" w:eastAsia="標楷體" w:hAnsi="Arial" w:cs="Arial"/>
              </w:rPr>
              <w:t>5</w:t>
            </w:r>
            <w:r>
              <w:rPr>
                <w:rFonts w:ascii="Arial" w:eastAsia="標楷體" w:hAnsi="Arial" w:cs="Arial"/>
              </w:rPr>
              <w:t>:</w:t>
            </w:r>
            <w:r w:rsidR="00B62438">
              <w:rPr>
                <w:rFonts w:ascii="Arial" w:eastAsia="標楷體" w:hAnsi="Arial" w:cs="Arial"/>
              </w:rPr>
              <w:t>0</w:t>
            </w:r>
            <w:r>
              <w:rPr>
                <w:rFonts w:ascii="Arial" w:eastAsia="標楷體" w:hAnsi="Arial" w:cs="Arial"/>
              </w:rPr>
              <w:t>0</w:t>
            </w:r>
          </w:p>
        </w:tc>
        <w:tc>
          <w:tcPr>
            <w:tcW w:w="368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12944" w:rsidRPr="00267ABF" w:rsidRDefault="00212944" w:rsidP="007E5A17">
            <w:pPr>
              <w:pStyle w:val="Web"/>
              <w:spacing w:line="34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 w:hint="eastAsia"/>
              </w:rPr>
              <w:t>技術服務項目介紹</w:t>
            </w:r>
          </w:p>
        </w:tc>
        <w:tc>
          <w:tcPr>
            <w:tcW w:w="2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:rsidR="00212944" w:rsidRPr="00267ABF" w:rsidRDefault="00212944" w:rsidP="007E5A17">
            <w:pPr>
              <w:pStyle w:val="Web"/>
              <w:spacing w:line="34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 w:hint="eastAsia"/>
              </w:rPr>
              <w:t>技術服務業者</w:t>
            </w:r>
          </w:p>
        </w:tc>
      </w:tr>
      <w:tr w:rsidR="00007E3F" w:rsidRPr="009C4DC9" w:rsidTr="00B44ABC">
        <w:trPr>
          <w:trHeight w:val="252"/>
          <w:jc w:val="center"/>
        </w:trPr>
        <w:tc>
          <w:tcPr>
            <w:tcW w:w="2507" w:type="dxa"/>
            <w:tcBorders>
              <w:left w:val="thinThickSmallGap" w:sz="24" w:space="0" w:color="auto"/>
              <w:right w:val="single" w:sz="4" w:space="0" w:color="auto"/>
            </w:tcBorders>
            <w:vAlign w:val="center"/>
          </w:tcPr>
          <w:p w:rsidR="00007E3F" w:rsidRDefault="00007E3F" w:rsidP="00B62438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 w:hint="eastAsia"/>
              </w:rPr>
              <w:t>1</w:t>
            </w:r>
            <w:r w:rsidR="00B62438">
              <w:rPr>
                <w:rFonts w:ascii="Arial" w:eastAsia="標楷體" w:hAnsi="Arial" w:cs="Arial"/>
              </w:rPr>
              <w:t>5</w:t>
            </w:r>
            <w:r>
              <w:rPr>
                <w:rFonts w:ascii="Arial" w:eastAsia="標楷體" w:hAnsi="Arial" w:cs="Arial" w:hint="eastAsia"/>
              </w:rPr>
              <w:t>:</w:t>
            </w:r>
            <w:r w:rsidR="00B62438">
              <w:rPr>
                <w:rFonts w:ascii="Arial" w:eastAsia="標楷體" w:hAnsi="Arial" w:cs="Arial"/>
              </w:rPr>
              <w:t>0</w:t>
            </w:r>
            <w:r>
              <w:rPr>
                <w:rFonts w:ascii="Arial" w:eastAsia="標楷體" w:hAnsi="Arial" w:cs="Arial" w:hint="eastAsia"/>
              </w:rPr>
              <w:t>0-16:00</w:t>
            </w:r>
          </w:p>
        </w:tc>
        <w:tc>
          <w:tcPr>
            <w:tcW w:w="6567" w:type="dxa"/>
            <w:gridSpan w:val="2"/>
            <w:tcBorders>
              <w:left w:val="single" w:sz="4" w:space="0" w:color="auto"/>
              <w:right w:val="thickThinSmallGap" w:sz="24" w:space="0" w:color="auto"/>
            </w:tcBorders>
            <w:vAlign w:val="center"/>
          </w:tcPr>
          <w:p w:rsidR="00007E3F" w:rsidRPr="009C4DC9" w:rsidRDefault="00007E3F" w:rsidP="00FD5BC8">
            <w:pPr>
              <w:spacing w:line="30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 w:hint="eastAsia"/>
              </w:rPr>
              <w:t>媒合交流</w:t>
            </w:r>
          </w:p>
        </w:tc>
      </w:tr>
    </w:tbl>
    <w:p w:rsidR="00B62438" w:rsidRDefault="00B62438" w:rsidP="00B62438">
      <w:pPr>
        <w:widowControl/>
        <w:jc w:val="right"/>
        <w:rPr>
          <w:rFonts w:ascii="Arial" w:eastAsia="標楷體" w:hAnsi="Arial" w:cs="Arial"/>
          <w:b/>
          <w:sz w:val="28"/>
          <w:szCs w:val="28"/>
        </w:rPr>
      </w:pPr>
      <w:r w:rsidRPr="0040458F">
        <w:rPr>
          <w:rFonts w:ascii="標楷體" w:eastAsia="標楷體" w:hAnsi="標楷體" w:hint="eastAsia"/>
        </w:rPr>
        <w:t>※主辦單位保留議程調整權利</w:t>
      </w:r>
    </w:p>
    <w:p w:rsidR="00B73371" w:rsidRPr="00B73371" w:rsidRDefault="00B73371" w:rsidP="00B73371">
      <w:pPr>
        <w:widowControl/>
        <w:rPr>
          <w:rFonts w:ascii="Arial" w:eastAsia="標楷體" w:hAnsi="Arial" w:cs="Arial"/>
          <w:b/>
          <w:sz w:val="28"/>
          <w:szCs w:val="28"/>
        </w:rPr>
      </w:pPr>
      <w:r>
        <w:rPr>
          <w:rFonts w:ascii="Arial" w:eastAsia="標楷體" w:hAnsi="Arial" w:cs="Arial"/>
          <w:b/>
          <w:sz w:val="28"/>
          <w:szCs w:val="28"/>
        </w:rPr>
        <w:br w:type="page"/>
      </w:r>
    </w:p>
    <w:p w:rsidR="001F069F" w:rsidRPr="001F069F" w:rsidRDefault="001F069F" w:rsidP="001F069F">
      <w:pPr>
        <w:pStyle w:val="af1"/>
        <w:numPr>
          <w:ilvl w:val="0"/>
          <w:numId w:val="28"/>
        </w:numPr>
        <w:tabs>
          <w:tab w:val="left" w:pos="567"/>
          <w:tab w:val="left" w:pos="1276"/>
        </w:tabs>
        <w:spacing w:line="360" w:lineRule="auto"/>
        <w:ind w:leftChars="0"/>
        <w:rPr>
          <w:rFonts w:ascii="Arial" w:eastAsia="標楷體" w:hAnsi="Arial" w:cs="Arial"/>
          <w:b/>
          <w:sz w:val="28"/>
          <w:szCs w:val="28"/>
        </w:rPr>
      </w:pPr>
      <w:r>
        <w:rPr>
          <w:rFonts w:ascii="Arial" w:eastAsia="標楷體" w:hAnsi="Arial" w:cs="Arial" w:hint="eastAsia"/>
          <w:b/>
          <w:sz w:val="28"/>
          <w:szCs w:val="28"/>
        </w:rPr>
        <w:lastRenderedPageBreak/>
        <w:t>說明</w:t>
      </w:r>
      <w:r w:rsidRPr="001F069F">
        <w:rPr>
          <w:rFonts w:ascii="Arial" w:eastAsia="標楷體" w:hAnsi="Arial" w:cs="Arial"/>
          <w:b/>
          <w:sz w:val="28"/>
          <w:szCs w:val="28"/>
        </w:rPr>
        <w:t>會報名：</w:t>
      </w:r>
    </w:p>
    <w:p w:rsidR="001F069F" w:rsidRDefault="001F069F" w:rsidP="005E3105">
      <w:pPr>
        <w:pStyle w:val="af1"/>
        <w:numPr>
          <w:ilvl w:val="0"/>
          <w:numId w:val="37"/>
        </w:numPr>
        <w:spacing w:line="500" w:lineRule="exact"/>
        <w:ind w:leftChars="0" w:left="1276" w:hanging="567"/>
        <w:jc w:val="both"/>
        <w:rPr>
          <w:rFonts w:ascii="Times New Roman" w:eastAsia="標楷體" w:hAnsi="Times New Roman"/>
          <w:sz w:val="28"/>
        </w:rPr>
      </w:pPr>
      <w:r w:rsidRPr="00521763">
        <w:rPr>
          <w:rFonts w:ascii="Times New Roman" w:eastAsia="標楷體" w:hAnsi="Times New Roman"/>
          <w:sz w:val="28"/>
        </w:rPr>
        <w:t>請於</w:t>
      </w:r>
      <w:r w:rsidRPr="001F069F">
        <w:rPr>
          <w:rFonts w:ascii="Times New Roman" w:eastAsia="標楷體" w:hAnsi="Times New Roman" w:hint="eastAsia"/>
          <w:b/>
          <w:sz w:val="28"/>
          <w:u w:val="single"/>
        </w:rPr>
        <w:t>活動三日</w:t>
      </w:r>
      <w:r w:rsidRPr="001F069F">
        <w:rPr>
          <w:rFonts w:ascii="Times New Roman" w:eastAsia="標楷體" w:hAnsi="Times New Roman"/>
          <w:b/>
          <w:sz w:val="28"/>
          <w:u w:val="single"/>
        </w:rPr>
        <w:t>前</w:t>
      </w:r>
      <w:r w:rsidRPr="00521763">
        <w:rPr>
          <w:rFonts w:ascii="Times New Roman" w:eastAsia="標楷體" w:hAnsi="Times New Roman"/>
          <w:sz w:val="28"/>
        </w:rPr>
        <w:t>完成報</w:t>
      </w:r>
      <w:r w:rsidRPr="00ED18A2">
        <w:rPr>
          <w:rFonts w:ascii="Times New Roman" w:eastAsia="標楷體" w:hAnsi="Times New Roman"/>
          <w:sz w:val="28"/>
        </w:rPr>
        <w:t>名</w:t>
      </w:r>
      <w:r w:rsidR="00ED18A2" w:rsidRPr="00ED18A2">
        <w:rPr>
          <w:rFonts w:ascii="Times New Roman" w:eastAsia="標楷體" w:hAnsi="Times New Roman" w:hint="eastAsia"/>
          <w:sz w:val="28"/>
        </w:rPr>
        <w:t>手續</w:t>
      </w:r>
      <w:r w:rsidRPr="00ED18A2">
        <w:rPr>
          <w:rFonts w:ascii="Times New Roman" w:eastAsia="標楷體" w:hAnsi="Times New Roman" w:hint="eastAsia"/>
          <w:sz w:val="28"/>
        </w:rPr>
        <w:t>。</w:t>
      </w:r>
    </w:p>
    <w:p w:rsidR="00AC66CB" w:rsidRPr="00AC66CB" w:rsidRDefault="00AC66CB" w:rsidP="005E3105">
      <w:pPr>
        <w:pStyle w:val="af1"/>
        <w:numPr>
          <w:ilvl w:val="0"/>
          <w:numId w:val="37"/>
        </w:numPr>
        <w:spacing w:line="500" w:lineRule="exact"/>
        <w:ind w:leftChars="0" w:left="1276" w:hanging="567"/>
        <w:jc w:val="both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因場地限制，請確實填寫報名資訊，將優先錄取</w:t>
      </w:r>
      <w:r w:rsidRPr="00AC66CB">
        <w:rPr>
          <w:rFonts w:ascii="Times New Roman" w:eastAsia="標楷體" w:hAnsi="Times New Roman" w:hint="eastAsia"/>
          <w:sz w:val="28"/>
        </w:rPr>
        <w:t>資訊完整者。</w:t>
      </w:r>
    </w:p>
    <w:p w:rsidR="001F069F" w:rsidRPr="001F069F" w:rsidRDefault="001F069F" w:rsidP="005E3105">
      <w:pPr>
        <w:pStyle w:val="af1"/>
        <w:numPr>
          <w:ilvl w:val="0"/>
          <w:numId w:val="37"/>
        </w:numPr>
        <w:spacing w:line="500" w:lineRule="exact"/>
        <w:ind w:leftChars="0" w:left="1276" w:hanging="567"/>
        <w:jc w:val="both"/>
        <w:rPr>
          <w:rStyle w:val="a3"/>
          <w:rFonts w:ascii="Times New Roman" w:eastAsia="標楷體" w:hAnsi="Times New Roman"/>
          <w:color w:val="auto"/>
          <w:sz w:val="28"/>
        </w:rPr>
      </w:pPr>
      <w:proofErr w:type="gramStart"/>
      <w:r w:rsidRPr="001F069F">
        <w:rPr>
          <w:rFonts w:ascii="Times New Roman" w:eastAsia="標楷體" w:hAnsi="Times New Roman"/>
          <w:sz w:val="28"/>
        </w:rPr>
        <w:t>線上報名</w:t>
      </w:r>
      <w:proofErr w:type="gramEnd"/>
      <w:r w:rsidRPr="001F069F">
        <w:rPr>
          <w:rFonts w:ascii="Times New Roman" w:eastAsia="標楷體" w:hAnsi="Times New Roman"/>
          <w:sz w:val="28"/>
        </w:rPr>
        <w:t>：</w:t>
      </w:r>
      <w:r w:rsidRPr="001F069F">
        <w:rPr>
          <w:rStyle w:val="a3"/>
          <w:rFonts w:ascii="Helvetica" w:hAnsi="Helvetica" w:cs="Helvetica"/>
          <w:color w:val="auto"/>
          <w:u w:val="single"/>
        </w:rPr>
        <w:t>https://forms.gle/2fnFgofNKD4nvS4e8</w:t>
      </w:r>
    </w:p>
    <w:p w:rsidR="001F069F" w:rsidRPr="001F069F" w:rsidRDefault="001F069F" w:rsidP="005E3105">
      <w:pPr>
        <w:pStyle w:val="af1"/>
        <w:numPr>
          <w:ilvl w:val="0"/>
          <w:numId w:val="37"/>
        </w:numPr>
        <w:spacing w:line="500" w:lineRule="exact"/>
        <w:ind w:leftChars="0" w:left="1276" w:hanging="567"/>
        <w:jc w:val="both"/>
        <w:rPr>
          <w:rFonts w:ascii="Times New Roman" w:eastAsia="標楷體" w:hAnsi="Times New Roman"/>
          <w:sz w:val="28"/>
        </w:rPr>
      </w:pPr>
      <w:r w:rsidRPr="001F069F">
        <w:rPr>
          <w:rFonts w:ascii="Times New Roman" w:eastAsia="標楷體" w:hAnsi="Times New Roman"/>
          <w:sz w:val="28"/>
        </w:rPr>
        <w:t>E-mail</w:t>
      </w:r>
      <w:r w:rsidRPr="001F069F">
        <w:rPr>
          <w:rFonts w:ascii="Times New Roman" w:eastAsia="標楷體" w:hAnsi="Times New Roman"/>
          <w:sz w:val="28"/>
        </w:rPr>
        <w:t>報名：</w:t>
      </w:r>
      <w:r>
        <w:rPr>
          <w:rFonts w:ascii="Times New Roman" w:eastAsia="標楷體" w:hAnsi="Times New Roman" w:hint="eastAsia"/>
          <w:sz w:val="28"/>
        </w:rPr>
        <w:t>填寫附件報名表後，寄送至</w:t>
      </w:r>
      <w:hyperlink r:id="rId8" w:history="1">
        <w:r w:rsidRPr="001F069F">
          <w:rPr>
            <w:rStyle w:val="a3"/>
            <w:rFonts w:ascii="Times New Roman" w:eastAsia="標楷體" w:hAnsi="Times New Roman"/>
            <w:color w:val="auto"/>
            <w:sz w:val="28"/>
          </w:rPr>
          <w:t>3114@cpc.tw</w:t>
        </w:r>
      </w:hyperlink>
      <w:r w:rsidRPr="001F069F">
        <w:rPr>
          <w:rFonts w:ascii="Times New Roman" w:eastAsia="標楷體" w:hAnsi="Times New Roman"/>
          <w:sz w:val="28"/>
        </w:rPr>
        <w:t>；</w:t>
      </w:r>
      <w:hyperlink r:id="rId9" w:history="1">
        <w:r w:rsidR="00AC41C2" w:rsidRPr="00AC41C2">
          <w:rPr>
            <w:rStyle w:val="a3"/>
            <w:rFonts w:ascii="Times New Roman" w:eastAsia="標楷體" w:hAnsi="Times New Roman" w:hint="eastAsia"/>
            <w:color w:val="auto"/>
            <w:sz w:val="28"/>
          </w:rPr>
          <w:t>2742</w:t>
        </w:r>
        <w:r w:rsidR="00AC41C2" w:rsidRPr="00AC41C2">
          <w:rPr>
            <w:rStyle w:val="a3"/>
            <w:rFonts w:ascii="Times New Roman" w:eastAsia="標楷體" w:hAnsi="Times New Roman"/>
            <w:color w:val="auto"/>
            <w:sz w:val="28"/>
          </w:rPr>
          <w:t>@cpc.tw</w:t>
        </w:r>
      </w:hyperlink>
      <w:r w:rsidR="00ED18A2">
        <w:rPr>
          <w:rStyle w:val="a3"/>
          <w:rFonts w:ascii="Times New Roman" w:eastAsia="標楷體" w:hAnsi="Times New Roman" w:hint="eastAsia"/>
          <w:color w:val="auto"/>
          <w:sz w:val="28"/>
        </w:rPr>
        <w:t>。</w:t>
      </w:r>
    </w:p>
    <w:p w:rsidR="0091706B" w:rsidRDefault="0091706B" w:rsidP="0091706B">
      <w:pPr>
        <w:pStyle w:val="af1"/>
        <w:numPr>
          <w:ilvl w:val="0"/>
          <w:numId w:val="28"/>
        </w:numPr>
        <w:tabs>
          <w:tab w:val="left" w:pos="567"/>
          <w:tab w:val="left" w:pos="1276"/>
        </w:tabs>
        <w:spacing w:line="360" w:lineRule="auto"/>
        <w:ind w:leftChars="0"/>
        <w:rPr>
          <w:rFonts w:ascii="Arial" w:eastAsia="標楷體" w:hAnsi="Arial" w:cs="Arial"/>
          <w:b/>
          <w:sz w:val="28"/>
          <w:szCs w:val="28"/>
        </w:rPr>
      </w:pPr>
      <w:r w:rsidRPr="00815E11">
        <w:rPr>
          <w:rFonts w:ascii="Arial" w:eastAsia="標楷體" w:hAnsi="Arial" w:cs="Arial" w:hint="eastAsia"/>
          <w:b/>
          <w:sz w:val="28"/>
          <w:szCs w:val="28"/>
        </w:rPr>
        <w:t>聯絡窗口：</w:t>
      </w:r>
    </w:p>
    <w:tbl>
      <w:tblPr>
        <w:tblStyle w:val="a4"/>
        <w:tblW w:w="9072" w:type="dxa"/>
        <w:tblInd w:w="-5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94"/>
        <w:gridCol w:w="3118"/>
        <w:gridCol w:w="3260"/>
      </w:tblGrid>
      <w:tr w:rsidR="0091706B" w:rsidRPr="00267ABF" w:rsidTr="00E26025">
        <w:tc>
          <w:tcPr>
            <w:tcW w:w="2694" w:type="dxa"/>
            <w:shd w:val="clear" w:color="auto" w:fill="BFBFBF" w:themeFill="background1" w:themeFillShade="BF"/>
            <w:vAlign w:val="center"/>
          </w:tcPr>
          <w:p w:rsidR="0091706B" w:rsidRPr="00267ABF" w:rsidRDefault="0091706B" w:rsidP="00E26025">
            <w:pPr>
              <w:pStyle w:val="Web"/>
              <w:spacing w:line="360" w:lineRule="exact"/>
              <w:jc w:val="center"/>
              <w:rPr>
                <w:rFonts w:ascii="Arial" w:eastAsia="標楷體" w:hAnsi="Arial" w:cs="Arial"/>
              </w:rPr>
            </w:pPr>
            <w:r w:rsidRPr="00267ABF">
              <w:rPr>
                <w:rFonts w:ascii="Arial" w:eastAsia="標楷體" w:hAnsi="Arial" w:cs="Arial"/>
                <w:bCs/>
                <w:kern w:val="24"/>
              </w:rPr>
              <w:t>姓名</w:t>
            </w:r>
          </w:p>
        </w:tc>
        <w:tc>
          <w:tcPr>
            <w:tcW w:w="3118" w:type="dxa"/>
            <w:shd w:val="clear" w:color="auto" w:fill="BFBFBF" w:themeFill="background1" w:themeFillShade="BF"/>
            <w:vAlign w:val="center"/>
          </w:tcPr>
          <w:p w:rsidR="0091706B" w:rsidRPr="00267ABF" w:rsidRDefault="0091706B" w:rsidP="00E26025">
            <w:pPr>
              <w:pStyle w:val="Web"/>
              <w:spacing w:line="360" w:lineRule="exact"/>
              <w:jc w:val="center"/>
              <w:rPr>
                <w:rFonts w:ascii="Arial" w:eastAsia="標楷體" w:hAnsi="Arial" w:cs="Arial"/>
              </w:rPr>
            </w:pPr>
            <w:r w:rsidRPr="00267ABF">
              <w:rPr>
                <w:rFonts w:ascii="Arial" w:eastAsia="標楷體" w:hAnsi="Arial" w:cs="Arial"/>
                <w:bCs/>
                <w:kern w:val="24"/>
              </w:rPr>
              <w:t>電話</w:t>
            </w:r>
          </w:p>
        </w:tc>
        <w:tc>
          <w:tcPr>
            <w:tcW w:w="3260" w:type="dxa"/>
            <w:shd w:val="clear" w:color="auto" w:fill="BFBFBF" w:themeFill="background1" w:themeFillShade="BF"/>
            <w:vAlign w:val="center"/>
          </w:tcPr>
          <w:p w:rsidR="0091706B" w:rsidRPr="00267ABF" w:rsidRDefault="0091706B" w:rsidP="00E26025">
            <w:pPr>
              <w:pStyle w:val="Web"/>
              <w:spacing w:line="360" w:lineRule="exact"/>
              <w:jc w:val="center"/>
              <w:rPr>
                <w:rFonts w:ascii="Arial" w:eastAsia="標楷體" w:hAnsi="Arial" w:cs="Arial"/>
              </w:rPr>
            </w:pPr>
            <w:r w:rsidRPr="00267ABF">
              <w:rPr>
                <w:rFonts w:ascii="Arial" w:eastAsia="標楷體" w:hAnsi="Arial" w:cs="Arial"/>
                <w:bCs/>
                <w:kern w:val="24"/>
              </w:rPr>
              <w:t>E-MAIL</w:t>
            </w:r>
          </w:p>
        </w:tc>
      </w:tr>
      <w:tr w:rsidR="0091706B" w:rsidRPr="00267ABF" w:rsidTr="00E26025">
        <w:tc>
          <w:tcPr>
            <w:tcW w:w="2694" w:type="dxa"/>
            <w:vAlign w:val="center"/>
          </w:tcPr>
          <w:p w:rsidR="0091706B" w:rsidRPr="00267ABF" w:rsidRDefault="0091706B" w:rsidP="00E26025">
            <w:pPr>
              <w:pStyle w:val="Web"/>
              <w:spacing w:line="360" w:lineRule="exact"/>
              <w:jc w:val="center"/>
              <w:rPr>
                <w:rFonts w:ascii="Arial" w:eastAsia="標楷體" w:hAnsi="Arial" w:cs="Arial"/>
              </w:rPr>
            </w:pPr>
            <w:r>
              <w:rPr>
                <w:rFonts w:ascii="Arial" w:eastAsia="標楷體" w:hAnsi="Arial" w:cs="Arial" w:hint="eastAsia"/>
              </w:rPr>
              <w:t>吳奕萱</w:t>
            </w:r>
          </w:p>
        </w:tc>
        <w:tc>
          <w:tcPr>
            <w:tcW w:w="3118" w:type="dxa"/>
            <w:vAlign w:val="center"/>
          </w:tcPr>
          <w:p w:rsidR="0091706B" w:rsidRPr="00267ABF" w:rsidRDefault="0091706B" w:rsidP="00E26025">
            <w:pPr>
              <w:pStyle w:val="Web"/>
              <w:spacing w:line="360" w:lineRule="exact"/>
              <w:jc w:val="center"/>
              <w:rPr>
                <w:rFonts w:ascii="Arial" w:eastAsia="標楷體" w:hAnsi="Arial" w:cs="Arial"/>
              </w:rPr>
            </w:pPr>
            <w:r w:rsidRPr="00267ABF">
              <w:rPr>
                <w:rFonts w:ascii="Arial" w:eastAsia="標楷體" w:hAnsi="Arial" w:cs="Arial"/>
                <w:bCs/>
                <w:kern w:val="24"/>
              </w:rPr>
              <w:t>(02)26982989</w:t>
            </w:r>
            <w:r w:rsidRPr="00267ABF">
              <w:rPr>
                <w:rFonts w:ascii="Arial" w:eastAsia="標楷體" w:hAnsi="Arial" w:cs="Arial"/>
                <w:bCs/>
                <w:kern w:val="24"/>
              </w:rPr>
              <w:t>轉</w:t>
            </w:r>
            <w:r>
              <w:rPr>
                <w:rFonts w:ascii="Arial" w:eastAsia="標楷體" w:hAnsi="Arial" w:cs="Arial" w:hint="eastAsia"/>
                <w:bCs/>
                <w:kern w:val="24"/>
              </w:rPr>
              <w:t>03114</w:t>
            </w:r>
          </w:p>
        </w:tc>
        <w:tc>
          <w:tcPr>
            <w:tcW w:w="3260" w:type="dxa"/>
            <w:vAlign w:val="center"/>
          </w:tcPr>
          <w:p w:rsidR="0091706B" w:rsidRPr="0091706B" w:rsidRDefault="008861BB" w:rsidP="0091706B">
            <w:pPr>
              <w:pStyle w:val="Web"/>
              <w:spacing w:line="360" w:lineRule="exact"/>
              <w:jc w:val="center"/>
              <w:rPr>
                <w:rFonts w:ascii="Arial" w:eastAsia="標楷體" w:hAnsi="Arial" w:cs="Arial"/>
              </w:rPr>
            </w:pPr>
            <w:hyperlink r:id="rId10" w:history="1">
              <w:r w:rsidR="0091706B" w:rsidRPr="0091706B">
                <w:rPr>
                  <w:rStyle w:val="a3"/>
                  <w:rFonts w:ascii="Arial" w:eastAsia="標楷體" w:hAnsi="Arial" w:cs="Arial"/>
                  <w:bCs/>
                  <w:color w:val="auto"/>
                  <w:kern w:val="24"/>
                </w:rPr>
                <w:t>03114@cpc.tw</w:t>
              </w:r>
            </w:hyperlink>
            <w:r w:rsidR="0091706B" w:rsidRPr="0091706B">
              <w:rPr>
                <w:rFonts w:ascii="Arial" w:eastAsia="標楷體" w:hAnsi="Arial" w:cs="Arial"/>
                <w:bCs/>
                <w:kern w:val="24"/>
              </w:rPr>
              <w:t xml:space="preserve"> </w:t>
            </w:r>
          </w:p>
        </w:tc>
      </w:tr>
      <w:tr w:rsidR="0091706B" w:rsidRPr="00267ABF" w:rsidTr="00E26025">
        <w:tc>
          <w:tcPr>
            <w:tcW w:w="2694" w:type="dxa"/>
            <w:vAlign w:val="center"/>
          </w:tcPr>
          <w:p w:rsidR="0091706B" w:rsidRPr="00267ABF" w:rsidRDefault="0091706B" w:rsidP="00E26025">
            <w:pPr>
              <w:pStyle w:val="Web"/>
              <w:spacing w:line="360" w:lineRule="exact"/>
              <w:jc w:val="center"/>
              <w:rPr>
                <w:rFonts w:ascii="Arial" w:eastAsia="標楷體" w:hAnsi="Arial" w:cs="Arial"/>
              </w:rPr>
            </w:pPr>
            <w:r w:rsidRPr="00267ABF">
              <w:rPr>
                <w:rFonts w:ascii="Arial" w:eastAsia="標楷體" w:hAnsi="Arial" w:cs="Arial"/>
                <w:bCs/>
                <w:kern w:val="24"/>
              </w:rPr>
              <w:t>洪嘉鴻</w:t>
            </w:r>
          </w:p>
        </w:tc>
        <w:tc>
          <w:tcPr>
            <w:tcW w:w="3118" w:type="dxa"/>
            <w:vAlign w:val="center"/>
          </w:tcPr>
          <w:p w:rsidR="0091706B" w:rsidRPr="00267ABF" w:rsidRDefault="0091706B" w:rsidP="00E26025">
            <w:pPr>
              <w:pStyle w:val="Web"/>
              <w:spacing w:line="360" w:lineRule="exact"/>
              <w:jc w:val="center"/>
              <w:rPr>
                <w:rFonts w:ascii="Arial" w:eastAsia="標楷體" w:hAnsi="Arial" w:cs="Arial"/>
              </w:rPr>
            </w:pPr>
            <w:r w:rsidRPr="00267ABF">
              <w:rPr>
                <w:rFonts w:ascii="Arial" w:eastAsia="標楷體" w:hAnsi="Arial" w:cs="Arial"/>
                <w:bCs/>
                <w:kern w:val="24"/>
              </w:rPr>
              <w:t>(02)26982989</w:t>
            </w:r>
            <w:r w:rsidRPr="00267ABF">
              <w:rPr>
                <w:rFonts w:ascii="Arial" w:eastAsia="標楷體" w:hAnsi="Arial" w:cs="Arial"/>
                <w:bCs/>
                <w:kern w:val="24"/>
              </w:rPr>
              <w:t>轉</w:t>
            </w:r>
            <w:r>
              <w:rPr>
                <w:rFonts w:ascii="Arial" w:eastAsia="標楷體" w:hAnsi="Arial" w:cs="Arial" w:hint="eastAsia"/>
                <w:bCs/>
                <w:kern w:val="24"/>
              </w:rPr>
              <w:t>0</w:t>
            </w:r>
            <w:r w:rsidRPr="00267ABF">
              <w:rPr>
                <w:rFonts w:ascii="Arial" w:eastAsia="標楷體" w:hAnsi="Arial" w:cs="Arial"/>
                <w:bCs/>
                <w:kern w:val="24"/>
              </w:rPr>
              <w:t>2742</w:t>
            </w:r>
          </w:p>
        </w:tc>
        <w:tc>
          <w:tcPr>
            <w:tcW w:w="3260" w:type="dxa"/>
            <w:vAlign w:val="center"/>
          </w:tcPr>
          <w:p w:rsidR="0091706B" w:rsidRPr="0091706B" w:rsidRDefault="0091706B" w:rsidP="00E26025">
            <w:pPr>
              <w:pStyle w:val="Web"/>
              <w:spacing w:line="360" w:lineRule="exact"/>
              <w:jc w:val="center"/>
              <w:rPr>
                <w:rFonts w:ascii="Arial" w:eastAsia="標楷體" w:hAnsi="Arial" w:cs="Arial"/>
              </w:rPr>
            </w:pPr>
            <w:r w:rsidRPr="0091706B">
              <w:rPr>
                <w:rFonts w:ascii="Arial" w:hAnsi="Arial" w:cs="Arial"/>
              </w:rPr>
              <w:t>0</w:t>
            </w:r>
            <w:hyperlink r:id="rId11" w:history="1">
              <w:r w:rsidRPr="0091706B">
                <w:rPr>
                  <w:rStyle w:val="a3"/>
                  <w:rFonts w:ascii="Arial" w:eastAsia="標楷體" w:hAnsi="Arial" w:cs="Arial"/>
                  <w:bCs/>
                  <w:color w:val="auto"/>
                  <w:kern w:val="24"/>
                </w:rPr>
                <w:t>2742@cpc.tw</w:t>
              </w:r>
            </w:hyperlink>
            <w:r w:rsidRPr="0091706B">
              <w:rPr>
                <w:rFonts w:ascii="Arial" w:eastAsia="標楷體" w:hAnsi="Arial" w:cs="Arial"/>
                <w:bCs/>
                <w:kern w:val="24"/>
              </w:rPr>
              <w:t xml:space="preserve"> </w:t>
            </w:r>
          </w:p>
        </w:tc>
      </w:tr>
    </w:tbl>
    <w:p w:rsidR="001F069F" w:rsidRDefault="001F069F" w:rsidP="001F069F">
      <w:pPr>
        <w:tabs>
          <w:tab w:val="left" w:pos="567"/>
          <w:tab w:val="left" w:pos="1276"/>
        </w:tabs>
        <w:spacing w:line="360" w:lineRule="auto"/>
        <w:rPr>
          <w:rFonts w:ascii="Arial" w:eastAsia="標楷體" w:hAnsi="Arial" w:cs="Arial"/>
          <w:b/>
          <w:sz w:val="28"/>
          <w:szCs w:val="28"/>
        </w:rPr>
      </w:pPr>
    </w:p>
    <w:p w:rsidR="001F069F" w:rsidRPr="001F069F" w:rsidRDefault="001F069F" w:rsidP="001F069F">
      <w:pPr>
        <w:widowControl/>
        <w:rPr>
          <w:rFonts w:ascii="Arial" w:eastAsia="標楷體" w:hAnsi="Arial" w:cs="Arial"/>
          <w:b/>
          <w:sz w:val="28"/>
          <w:szCs w:val="28"/>
        </w:rPr>
      </w:pPr>
      <w:r>
        <w:rPr>
          <w:rFonts w:ascii="Arial" w:eastAsia="標楷體" w:hAnsi="Arial" w:cs="Arial"/>
          <w:b/>
          <w:sz w:val="28"/>
          <w:szCs w:val="28"/>
        </w:rPr>
        <w:br w:type="page"/>
      </w:r>
    </w:p>
    <w:p w:rsidR="0091706B" w:rsidRPr="001F069F" w:rsidRDefault="001F069F" w:rsidP="001F069F">
      <w:pPr>
        <w:tabs>
          <w:tab w:val="left" w:pos="567"/>
          <w:tab w:val="left" w:pos="1276"/>
        </w:tabs>
        <w:spacing w:line="360" w:lineRule="auto"/>
        <w:rPr>
          <w:rFonts w:ascii="Arial" w:eastAsia="標楷體" w:hAnsi="Arial" w:cs="Arial"/>
          <w:b/>
          <w:sz w:val="28"/>
          <w:szCs w:val="28"/>
        </w:rPr>
      </w:pPr>
      <w:r>
        <w:rPr>
          <w:rFonts w:ascii="Arial" w:eastAsia="標楷體" w:hAnsi="Arial" w:cs="Arial" w:hint="eastAsia"/>
          <w:b/>
          <w:sz w:val="28"/>
          <w:szCs w:val="28"/>
        </w:rPr>
        <w:lastRenderedPageBreak/>
        <w:t>附件、</w:t>
      </w:r>
      <w:r w:rsidR="0091706B" w:rsidRPr="001F069F">
        <w:rPr>
          <w:rFonts w:ascii="Arial" w:eastAsia="標楷體" w:hAnsi="Arial" w:cs="Arial" w:hint="eastAsia"/>
          <w:b/>
          <w:sz w:val="28"/>
          <w:szCs w:val="28"/>
        </w:rPr>
        <w:t>報名表：</w:t>
      </w:r>
    </w:p>
    <w:p w:rsidR="0091706B" w:rsidRDefault="0091706B" w:rsidP="0091706B">
      <w:pPr>
        <w:widowControl/>
        <w:adjustRightInd w:val="0"/>
        <w:snapToGrid w:val="0"/>
        <w:spacing w:line="240" w:lineRule="atLeast"/>
        <w:jc w:val="center"/>
        <w:rPr>
          <w:rFonts w:ascii="Times New Roman" w:eastAsia="標楷體" w:hAnsi="Times New Roman"/>
          <w:b/>
          <w:kern w:val="0"/>
          <w:sz w:val="32"/>
          <w:szCs w:val="32"/>
        </w:rPr>
      </w:pPr>
      <w:proofErr w:type="gramStart"/>
      <w:r>
        <w:rPr>
          <w:rFonts w:ascii="Times New Roman" w:eastAsia="標楷體" w:hAnsi="Times New Roman" w:hint="eastAsia"/>
          <w:b/>
          <w:sz w:val="32"/>
          <w:szCs w:val="32"/>
        </w:rPr>
        <w:t>109</w:t>
      </w:r>
      <w:proofErr w:type="gramEnd"/>
      <w:r w:rsidRPr="00892CBD">
        <w:rPr>
          <w:rFonts w:ascii="Times New Roman" w:eastAsia="標楷體" w:hAnsi="Times New Roman" w:hint="eastAsia"/>
          <w:b/>
          <w:sz w:val="32"/>
          <w:szCs w:val="32"/>
        </w:rPr>
        <w:t>年度</w:t>
      </w:r>
      <w:r w:rsidRPr="0014740E">
        <w:rPr>
          <w:rFonts w:ascii="Times New Roman" w:eastAsia="標楷體" w:hAnsi="Times New Roman" w:hint="eastAsia"/>
          <w:b/>
          <w:sz w:val="32"/>
          <w:szCs w:val="32"/>
        </w:rPr>
        <w:t>「智慧農業業界參與計畫」宣導說明會</w:t>
      </w:r>
      <w:r w:rsidRPr="004125F7">
        <w:rPr>
          <w:rFonts w:ascii="Times New Roman" w:eastAsia="標楷體" w:hAnsi="Times New Roman"/>
          <w:b/>
          <w:kern w:val="0"/>
          <w:sz w:val="32"/>
          <w:szCs w:val="32"/>
        </w:rPr>
        <w:t>報名表</w:t>
      </w:r>
    </w:p>
    <w:p w:rsidR="0091706B" w:rsidRPr="0089248E" w:rsidRDefault="0091706B" w:rsidP="0091706B">
      <w:pPr>
        <w:widowControl/>
        <w:adjustRightInd w:val="0"/>
        <w:snapToGrid w:val="0"/>
        <w:spacing w:line="240" w:lineRule="atLeast"/>
        <w:jc w:val="center"/>
        <w:rPr>
          <w:rFonts w:ascii="Times New Roman" w:eastAsia="標楷體" w:hAnsi="Times New Roman"/>
          <w:b/>
          <w:kern w:val="0"/>
          <w:sz w:val="36"/>
          <w:szCs w:val="32"/>
        </w:rPr>
      </w:pPr>
    </w:p>
    <w:tbl>
      <w:tblPr>
        <w:tblW w:w="11058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4820"/>
        <w:gridCol w:w="1418"/>
        <w:gridCol w:w="3544"/>
      </w:tblGrid>
      <w:tr w:rsidR="0091706B" w:rsidRPr="00004269" w:rsidTr="00E26025">
        <w:tc>
          <w:tcPr>
            <w:tcW w:w="1276" w:type="dxa"/>
            <w:shd w:val="clear" w:color="auto" w:fill="DAEEF3"/>
            <w:vAlign w:val="center"/>
          </w:tcPr>
          <w:p w:rsidR="0091706B" w:rsidRPr="00004269" w:rsidRDefault="001F069F" w:rsidP="00E2602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/>
                <w:b/>
                <w:sz w:val="26"/>
                <w:szCs w:val="26"/>
              </w:rPr>
            </w:pPr>
            <w:r>
              <w:rPr>
                <w:rFonts w:ascii="Times New Roman" w:eastAsia="標楷體" w:hAnsi="Times New Roman" w:hint="eastAsia"/>
                <w:b/>
                <w:sz w:val="26"/>
                <w:szCs w:val="26"/>
              </w:rPr>
              <w:t>參加場次</w:t>
            </w:r>
          </w:p>
        </w:tc>
        <w:tc>
          <w:tcPr>
            <w:tcW w:w="9782" w:type="dxa"/>
            <w:gridSpan w:val="3"/>
            <w:vAlign w:val="center"/>
          </w:tcPr>
          <w:p w:rsidR="0091706B" w:rsidRPr="00004269" w:rsidRDefault="0091706B" w:rsidP="0091706B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sz w:val="26"/>
                <w:szCs w:val="26"/>
              </w:rPr>
            </w:pPr>
            <w:r w:rsidRPr="00004269">
              <w:rPr>
                <w:rFonts w:ascii="標楷體" w:eastAsia="標楷體" w:hAnsi="標楷體"/>
                <w:color w:val="FF0000"/>
                <w:sz w:val="26"/>
                <w:szCs w:val="26"/>
              </w:rPr>
              <w:t>□</w:t>
            </w:r>
            <w:r>
              <w:rPr>
                <w:rFonts w:ascii="Times New Roman" w:eastAsia="標楷體" w:hAnsi="Times New Roman"/>
                <w:color w:val="FF0000"/>
                <w:sz w:val="26"/>
                <w:szCs w:val="26"/>
              </w:rPr>
              <w:t>09/23</w:t>
            </w:r>
            <w:proofErr w:type="gramStart"/>
            <w:r>
              <w:rPr>
                <w:rFonts w:ascii="Times New Roman" w:eastAsia="標楷體" w:hAnsi="Times New Roman"/>
                <w:color w:val="FF0000"/>
                <w:sz w:val="26"/>
                <w:szCs w:val="26"/>
              </w:rPr>
              <w:t>臺</w:t>
            </w:r>
            <w:proofErr w:type="gramEnd"/>
            <w:r>
              <w:rPr>
                <w:rFonts w:ascii="Times New Roman" w:eastAsia="標楷體" w:hAnsi="Times New Roman"/>
                <w:color w:val="FF0000"/>
                <w:sz w:val="26"/>
                <w:szCs w:val="26"/>
              </w:rPr>
              <w:t>中</w:t>
            </w:r>
            <w:r w:rsidRPr="00004269"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>場</w:t>
            </w:r>
            <w:r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 xml:space="preserve"> </w:t>
            </w:r>
            <w:r w:rsidRPr="00004269">
              <w:rPr>
                <w:rFonts w:ascii="標楷體" w:eastAsia="標楷體" w:hAnsi="標楷體"/>
                <w:color w:val="FF0000"/>
                <w:sz w:val="26"/>
                <w:szCs w:val="26"/>
              </w:rPr>
              <w:t>□</w:t>
            </w:r>
            <w:r>
              <w:rPr>
                <w:rFonts w:ascii="Times New Roman" w:eastAsia="標楷體" w:hAnsi="Times New Roman"/>
                <w:color w:val="FF0000"/>
                <w:sz w:val="26"/>
                <w:szCs w:val="26"/>
              </w:rPr>
              <w:t>09</w:t>
            </w:r>
            <w:r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>/</w:t>
            </w:r>
            <w:r>
              <w:rPr>
                <w:rFonts w:ascii="Times New Roman" w:eastAsia="標楷體" w:hAnsi="Times New Roman"/>
                <w:color w:val="FF0000"/>
                <w:sz w:val="26"/>
                <w:szCs w:val="26"/>
              </w:rPr>
              <w:t>24</w:t>
            </w:r>
            <w:r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>高雄</w:t>
            </w:r>
            <w:r w:rsidRPr="00004269"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>場</w:t>
            </w:r>
            <w:r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 xml:space="preserve"> </w:t>
            </w:r>
            <w:r w:rsidRPr="00004269">
              <w:rPr>
                <w:rFonts w:ascii="標楷體" w:eastAsia="標楷體" w:hAnsi="標楷體"/>
                <w:color w:val="FF0000"/>
                <w:sz w:val="26"/>
                <w:szCs w:val="26"/>
              </w:rPr>
              <w:t>□</w:t>
            </w:r>
            <w:r w:rsidRPr="00004269"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 xml:space="preserve"> </w:t>
            </w:r>
            <w:r>
              <w:rPr>
                <w:rFonts w:ascii="Times New Roman" w:eastAsia="標楷體" w:hAnsi="Times New Roman"/>
                <w:color w:val="FF0000"/>
                <w:sz w:val="26"/>
                <w:szCs w:val="26"/>
              </w:rPr>
              <w:t>09</w:t>
            </w:r>
            <w:r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>/</w:t>
            </w:r>
            <w:r>
              <w:rPr>
                <w:rFonts w:ascii="Times New Roman" w:eastAsia="標楷體" w:hAnsi="Times New Roman"/>
                <w:color w:val="FF0000"/>
                <w:sz w:val="26"/>
                <w:szCs w:val="26"/>
              </w:rPr>
              <w:t>26</w:t>
            </w:r>
            <w:r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>嘉義</w:t>
            </w:r>
            <w:r w:rsidRPr="00004269"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>場</w:t>
            </w:r>
            <w:r w:rsidRPr="00004269"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 xml:space="preserve"> </w:t>
            </w:r>
            <w:r w:rsidRPr="00004269">
              <w:rPr>
                <w:rFonts w:ascii="標楷體" w:eastAsia="標楷體" w:hAnsi="標楷體"/>
                <w:color w:val="FF0000"/>
                <w:sz w:val="26"/>
                <w:szCs w:val="26"/>
              </w:rPr>
              <w:t>□</w:t>
            </w:r>
            <w:r w:rsidRPr="00004269"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 xml:space="preserve"> </w:t>
            </w:r>
            <w:r>
              <w:rPr>
                <w:rFonts w:ascii="Times New Roman" w:eastAsia="標楷體" w:hAnsi="Times New Roman"/>
                <w:color w:val="FF0000"/>
                <w:sz w:val="26"/>
                <w:szCs w:val="26"/>
              </w:rPr>
              <w:t>09</w:t>
            </w:r>
            <w:r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>/</w:t>
            </w:r>
            <w:r>
              <w:rPr>
                <w:rFonts w:ascii="Times New Roman" w:eastAsia="標楷體" w:hAnsi="Times New Roman"/>
                <w:color w:val="FF0000"/>
                <w:sz w:val="26"/>
                <w:szCs w:val="26"/>
              </w:rPr>
              <w:t>27</w:t>
            </w:r>
            <w:proofErr w:type="gramStart"/>
            <w:r>
              <w:rPr>
                <w:rFonts w:ascii="Times New Roman" w:eastAsia="標楷體" w:hAnsi="Times New Roman"/>
                <w:color w:val="FF0000"/>
                <w:sz w:val="26"/>
                <w:szCs w:val="26"/>
              </w:rPr>
              <w:t>臺北</w:t>
            </w:r>
            <w:r w:rsidRPr="00004269">
              <w:rPr>
                <w:rFonts w:ascii="Times New Roman" w:eastAsia="標楷體" w:hAnsi="Times New Roman" w:hint="eastAsia"/>
                <w:color w:val="FF0000"/>
                <w:sz w:val="26"/>
                <w:szCs w:val="26"/>
              </w:rPr>
              <w:t>場</w:t>
            </w:r>
            <w:proofErr w:type="gramEnd"/>
          </w:p>
        </w:tc>
      </w:tr>
      <w:tr w:rsidR="0091706B" w:rsidRPr="00004269" w:rsidTr="00E26025">
        <w:trPr>
          <w:trHeight w:val="484"/>
        </w:trPr>
        <w:tc>
          <w:tcPr>
            <w:tcW w:w="1276" w:type="dxa"/>
            <w:shd w:val="clear" w:color="auto" w:fill="DAEEF3"/>
            <w:vAlign w:val="center"/>
          </w:tcPr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/>
                <w:b/>
                <w:sz w:val="26"/>
                <w:szCs w:val="26"/>
              </w:rPr>
            </w:pPr>
            <w:r w:rsidRPr="00004269">
              <w:rPr>
                <w:rFonts w:ascii="Times New Roman" w:eastAsia="標楷體" w:hAnsi="Times New Roman"/>
                <w:b/>
                <w:sz w:val="26"/>
                <w:szCs w:val="26"/>
              </w:rPr>
              <w:t>服務單位</w:t>
            </w:r>
          </w:p>
        </w:tc>
        <w:tc>
          <w:tcPr>
            <w:tcW w:w="9782" w:type="dxa"/>
            <w:gridSpan w:val="3"/>
          </w:tcPr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jc w:val="right"/>
              <w:rPr>
                <w:rFonts w:ascii="Times New Roman" w:eastAsia="標楷體" w:hAnsi="Times New Roman"/>
                <w:sz w:val="26"/>
                <w:szCs w:val="26"/>
              </w:rPr>
            </w:pPr>
            <w:r w:rsidRPr="00004269">
              <w:rPr>
                <w:rFonts w:ascii="Times New Roman" w:eastAsia="標楷體" w:hAnsi="Times New Roman"/>
                <w:sz w:val="26"/>
                <w:szCs w:val="26"/>
              </w:rPr>
              <w:t>(</w:t>
            </w:r>
            <w:r w:rsidRPr="00004269">
              <w:rPr>
                <w:rFonts w:ascii="Times New Roman" w:eastAsia="標楷體" w:hAnsi="Times New Roman"/>
                <w:b/>
                <w:sz w:val="26"/>
                <w:szCs w:val="26"/>
              </w:rPr>
              <w:t>同單位請分開報名</w:t>
            </w:r>
            <w:r w:rsidRPr="00004269">
              <w:rPr>
                <w:rFonts w:ascii="Times New Roman" w:eastAsia="標楷體" w:hAnsi="Times New Roman"/>
                <w:sz w:val="26"/>
                <w:szCs w:val="26"/>
              </w:rPr>
              <w:t>)</w:t>
            </w:r>
          </w:p>
        </w:tc>
      </w:tr>
      <w:tr w:rsidR="0091706B" w:rsidRPr="00004269" w:rsidTr="00E26025">
        <w:trPr>
          <w:trHeight w:val="704"/>
        </w:trPr>
        <w:tc>
          <w:tcPr>
            <w:tcW w:w="1276" w:type="dxa"/>
            <w:shd w:val="clear" w:color="auto" w:fill="DAEEF3"/>
            <w:vAlign w:val="center"/>
          </w:tcPr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/>
                <w:b/>
                <w:sz w:val="26"/>
                <w:szCs w:val="26"/>
              </w:rPr>
            </w:pPr>
            <w:r w:rsidRPr="00004269">
              <w:rPr>
                <w:rFonts w:ascii="Times New Roman" w:eastAsia="標楷體" w:hAnsi="Times New Roman"/>
                <w:b/>
                <w:sz w:val="26"/>
                <w:szCs w:val="26"/>
              </w:rPr>
              <w:t>單位屬性</w:t>
            </w:r>
          </w:p>
        </w:tc>
        <w:tc>
          <w:tcPr>
            <w:tcW w:w="9782" w:type="dxa"/>
            <w:gridSpan w:val="3"/>
          </w:tcPr>
          <w:p w:rsidR="0091706B" w:rsidRDefault="0091706B" w:rsidP="00E26025">
            <w:pPr>
              <w:adjustRightInd w:val="0"/>
              <w:snapToGrid w:val="0"/>
              <w:spacing w:line="240" w:lineRule="atLeast"/>
              <w:rPr>
                <w:rFonts w:ascii="標楷體" w:eastAsia="標楷體" w:hAnsi="標楷體"/>
                <w:sz w:val="26"/>
                <w:szCs w:val="26"/>
              </w:rPr>
            </w:pPr>
            <w:r w:rsidRPr="00004269">
              <w:rPr>
                <w:rFonts w:ascii="標楷體" w:eastAsia="標楷體" w:hAnsi="標楷體"/>
                <w:sz w:val="26"/>
                <w:szCs w:val="26"/>
              </w:rPr>
              <w:t>□政府機關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 xml:space="preserve"> </w:t>
            </w:r>
            <w:r w:rsidRPr="00004269">
              <w:rPr>
                <w:rFonts w:ascii="標楷體" w:eastAsia="標楷體" w:hAnsi="標楷體"/>
                <w:sz w:val="26"/>
                <w:szCs w:val="26"/>
              </w:rPr>
              <w:t>□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科技</w:t>
            </w:r>
            <w:r w:rsidRPr="00004269">
              <w:rPr>
                <w:rFonts w:ascii="標楷體" w:eastAsia="標楷體" w:hAnsi="標楷體"/>
                <w:sz w:val="26"/>
                <w:szCs w:val="26"/>
              </w:rPr>
              <w:t>農企業□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農民團體 (</w:t>
            </w:r>
            <w:r w:rsidRPr="00004269">
              <w:rPr>
                <w:rFonts w:ascii="標楷體" w:eastAsia="標楷體" w:hAnsi="標楷體"/>
                <w:sz w:val="26"/>
                <w:szCs w:val="26"/>
              </w:rPr>
              <w:t>農會</w:t>
            </w:r>
            <w:r>
              <w:rPr>
                <w:rFonts w:ascii="標楷體" w:eastAsia="標楷體" w:hAnsi="標楷體"/>
                <w:sz w:val="26"/>
                <w:szCs w:val="26"/>
              </w:rPr>
              <w:t>/</w:t>
            </w:r>
            <w:r w:rsidRPr="00004269">
              <w:rPr>
                <w:rFonts w:ascii="標楷體" w:eastAsia="標楷體" w:hAnsi="標楷體"/>
                <w:sz w:val="26"/>
                <w:szCs w:val="26"/>
              </w:rPr>
              <w:t>合作社</w:t>
            </w:r>
            <w:proofErr w:type="gramStart"/>
            <w:r w:rsidRPr="00004269">
              <w:rPr>
                <w:rFonts w:ascii="標楷體" w:eastAsia="標楷體" w:hAnsi="標楷體"/>
                <w:sz w:val="26"/>
                <w:szCs w:val="26"/>
              </w:rPr>
              <w:t>）</w:t>
            </w:r>
            <w:proofErr w:type="gramEnd"/>
            <w:r w:rsidRPr="00004269">
              <w:rPr>
                <w:rFonts w:ascii="標楷體" w:eastAsia="標楷體" w:hAnsi="標楷體"/>
                <w:sz w:val="26"/>
                <w:szCs w:val="26"/>
              </w:rPr>
              <w:t>□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產銷班(農、漁、畜產</w:t>
            </w:r>
            <w:proofErr w:type="gramStart"/>
            <w:r w:rsidRPr="00004269">
              <w:rPr>
                <w:rFonts w:ascii="標楷體" w:eastAsia="標楷體" w:hAnsi="標楷體"/>
                <w:sz w:val="26"/>
                <w:szCs w:val="26"/>
              </w:rPr>
              <w:t>）</w:t>
            </w:r>
            <w:proofErr w:type="gramEnd"/>
          </w:p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sz w:val="26"/>
                <w:szCs w:val="26"/>
              </w:rPr>
            </w:pPr>
            <w:r w:rsidRPr="00004269">
              <w:rPr>
                <w:rFonts w:ascii="標楷體" w:eastAsia="標楷體" w:hAnsi="標楷體"/>
                <w:sz w:val="26"/>
                <w:szCs w:val="26"/>
              </w:rPr>
              <w:t>□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 xml:space="preserve">農業產業團體(公/協會) </w:t>
            </w:r>
            <w:r w:rsidRPr="00004269">
              <w:rPr>
                <w:rFonts w:ascii="標楷體" w:eastAsia="標楷體" w:hAnsi="標楷體"/>
                <w:sz w:val="26"/>
                <w:szCs w:val="26"/>
              </w:rPr>
              <w:t>□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 xml:space="preserve">百大青農(個人/團體組) </w:t>
            </w:r>
            <w:r w:rsidRPr="00004269">
              <w:rPr>
                <w:rFonts w:ascii="標楷體" w:eastAsia="標楷體" w:hAnsi="標楷體"/>
                <w:sz w:val="26"/>
                <w:szCs w:val="26"/>
              </w:rPr>
              <w:t>□其他</w:t>
            </w:r>
            <w:r w:rsidRPr="00004269">
              <w:rPr>
                <w:rFonts w:ascii="標楷體" w:eastAsia="標楷體" w:hAnsi="標楷體" w:hint="eastAsia"/>
                <w:sz w:val="26"/>
                <w:szCs w:val="26"/>
              </w:rPr>
              <w:t xml:space="preserve"> </w:t>
            </w:r>
            <w:r w:rsidRPr="00004269">
              <w:rPr>
                <w:rFonts w:ascii="標楷體" w:eastAsia="標楷體" w:hAnsi="標楷體"/>
                <w:sz w:val="26"/>
                <w:szCs w:val="26"/>
              </w:rPr>
              <w:t>__________________</w:t>
            </w:r>
          </w:p>
        </w:tc>
      </w:tr>
      <w:tr w:rsidR="0091706B" w:rsidRPr="00004269" w:rsidTr="00E26025">
        <w:trPr>
          <w:trHeight w:val="56"/>
        </w:trPr>
        <w:tc>
          <w:tcPr>
            <w:tcW w:w="1276" w:type="dxa"/>
            <w:shd w:val="clear" w:color="auto" w:fill="DAEEF3"/>
            <w:vAlign w:val="center"/>
          </w:tcPr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/>
                <w:b/>
                <w:sz w:val="26"/>
                <w:szCs w:val="26"/>
              </w:rPr>
            </w:pPr>
            <w:r w:rsidRPr="00004269">
              <w:rPr>
                <w:rFonts w:ascii="Times New Roman" w:eastAsia="標楷體" w:hAnsi="Times New Roman"/>
                <w:b/>
                <w:sz w:val="26"/>
                <w:szCs w:val="26"/>
              </w:rPr>
              <w:t>姓名</w:t>
            </w:r>
          </w:p>
        </w:tc>
        <w:tc>
          <w:tcPr>
            <w:tcW w:w="4820" w:type="dxa"/>
          </w:tcPr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sz w:val="26"/>
                <w:szCs w:val="26"/>
              </w:rPr>
            </w:pPr>
            <w:r w:rsidRPr="00004269">
              <w:rPr>
                <w:rFonts w:ascii="Times New Roman" w:eastAsia="標楷體" w:hAnsi="Times New Roman"/>
                <w:b/>
                <w:sz w:val="26"/>
                <w:szCs w:val="26"/>
              </w:rPr>
              <w:t>職稱</w:t>
            </w:r>
          </w:p>
        </w:tc>
        <w:tc>
          <w:tcPr>
            <w:tcW w:w="3544" w:type="dxa"/>
          </w:tcPr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sz w:val="26"/>
                <w:szCs w:val="26"/>
              </w:rPr>
            </w:pPr>
          </w:p>
        </w:tc>
      </w:tr>
      <w:tr w:rsidR="0091706B" w:rsidRPr="00004269" w:rsidTr="00E26025">
        <w:trPr>
          <w:trHeight w:val="233"/>
        </w:trPr>
        <w:tc>
          <w:tcPr>
            <w:tcW w:w="1276" w:type="dxa"/>
            <w:shd w:val="clear" w:color="auto" w:fill="DAEEF3"/>
            <w:vAlign w:val="center"/>
          </w:tcPr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/>
                <w:b/>
                <w:sz w:val="26"/>
                <w:szCs w:val="26"/>
              </w:rPr>
            </w:pPr>
            <w:r w:rsidRPr="00004269">
              <w:rPr>
                <w:rFonts w:ascii="Times New Roman" w:eastAsia="標楷體" w:hAnsi="Times New Roman" w:hint="eastAsia"/>
                <w:b/>
                <w:sz w:val="26"/>
                <w:szCs w:val="26"/>
              </w:rPr>
              <w:t>E</w:t>
            </w:r>
            <w:r w:rsidRPr="00004269">
              <w:rPr>
                <w:rFonts w:ascii="Times New Roman" w:eastAsia="標楷體" w:hAnsi="Times New Roman"/>
                <w:b/>
                <w:sz w:val="26"/>
                <w:szCs w:val="26"/>
              </w:rPr>
              <w:t>-mail</w:t>
            </w:r>
          </w:p>
        </w:tc>
        <w:tc>
          <w:tcPr>
            <w:tcW w:w="4820" w:type="dxa"/>
          </w:tcPr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sz w:val="26"/>
                <w:szCs w:val="26"/>
              </w:rPr>
            </w:pPr>
            <w:r w:rsidRPr="00004269">
              <w:rPr>
                <w:rFonts w:ascii="Times New Roman" w:eastAsia="標楷體" w:hAnsi="Times New Roman"/>
                <w:b/>
                <w:sz w:val="26"/>
                <w:szCs w:val="26"/>
              </w:rPr>
              <w:t>手機號碼</w:t>
            </w:r>
          </w:p>
        </w:tc>
        <w:tc>
          <w:tcPr>
            <w:tcW w:w="3544" w:type="dxa"/>
          </w:tcPr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sz w:val="26"/>
                <w:szCs w:val="26"/>
              </w:rPr>
            </w:pPr>
          </w:p>
        </w:tc>
      </w:tr>
      <w:tr w:rsidR="00AC66CB" w:rsidRPr="00004269" w:rsidTr="00E26025">
        <w:trPr>
          <w:trHeight w:val="233"/>
        </w:trPr>
        <w:tc>
          <w:tcPr>
            <w:tcW w:w="1276" w:type="dxa"/>
            <w:shd w:val="clear" w:color="auto" w:fill="DAEEF3"/>
            <w:vAlign w:val="center"/>
          </w:tcPr>
          <w:p w:rsidR="00AC66CB" w:rsidRPr="00004269" w:rsidRDefault="00AC66CB" w:rsidP="00E2602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/>
                <w:b/>
                <w:sz w:val="26"/>
                <w:szCs w:val="26"/>
              </w:rPr>
            </w:pPr>
            <w:r>
              <w:rPr>
                <w:rFonts w:ascii="Times New Roman" w:eastAsia="標楷體" w:hAnsi="Times New Roman" w:hint="eastAsia"/>
                <w:b/>
                <w:sz w:val="26"/>
                <w:szCs w:val="26"/>
              </w:rPr>
              <w:t>午餐</w:t>
            </w:r>
          </w:p>
        </w:tc>
        <w:tc>
          <w:tcPr>
            <w:tcW w:w="4820" w:type="dxa"/>
          </w:tcPr>
          <w:p w:rsidR="00AC66CB" w:rsidRPr="00004269" w:rsidRDefault="00AC66CB" w:rsidP="00E26025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sz w:val="26"/>
                <w:szCs w:val="26"/>
              </w:rPr>
            </w:pPr>
            <w:proofErr w:type="gramStart"/>
            <w:r w:rsidRPr="00AC66CB">
              <w:rPr>
                <w:rFonts w:ascii="Times New Roman" w:eastAsia="標楷體" w:hAnsi="Times New Roman" w:hint="eastAsia"/>
                <w:sz w:val="26"/>
                <w:szCs w:val="26"/>
              </w:rPr>
              <w:t>□葷</w:t>
            </w:r>
            <w:proofErr w:type="gramEnd"/>
            <w:r w:rsidRPr="00AC66CB">
              <w:rPr>
                <w:rFonts w:ascii="Times New Roman" w:eastAsia="標楷體" w:hAnsi="Times New Roman" w:hint="eastAsia"/>
                <w:sz w:val="26"/>
                <w:szCs w:val="26"/>
              </w:rPr>
              <w:t xml:space="preserve">  </w:t>
            </w:r>
            <w:r w:rsidRPr="00AC66CB">
              <w:rPr>
                <w:rFonts w:ascii="Times New Roman" w:eastAsia="標楷體" w:hAnsi="Times New Roman" w:hint="eastAsia"/>
                <w:sz w:val="26"/>
                <w:szCs w:val="26"/>
              </w:rPr>
              <w:t>□素</w:t>
            </w:r>
            <w:r w:rsidRPr="00AC66CB">
              <w:rPr>
                <w:rFonts w:ascii="Times New Roman" w:eastAsia="標楷體" w:hAnsi="Times New Roman" w:hint="eastAsia"/>
                <w:sz w:val="26"/>
                <w:szCs w:val="26"/>
              </w:rPr>
              <w:t xml:space="preserve">  </w:t>
            </w:r>
            <w:r w:rsidRPr="00AC66CB">
              <w:rPr>
                <w:rFonts w:ascii="Times New Roman" w:eastAsia="標楷體" w:hAnsi="Times New Roman" w:hint="eastAsia"/>
                <w:sz w:val="26"/>
                <w:szCs w:val="26"/>
              </w:rPr>
              <w:t>□不需用餐</w:t>
            </w:r>
          </w:p>
        </w:tc>
        <w:tc>
          <w:tcPr>
            <w:tcW w:w="1418" w:type="dxa"/>
          </w:tcPr>
          <w:p w:rsidR="00AC66CB" w:rsidRPr="00004269" w:rsidRDefault="00AC66CB" w:rsidP="00E26025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b/>
                <w:sz w:val="26"/>
                <w:szCs w:val="26"/>
              </w:rPr>
            </w:pPr>
            <w:r w:rsidRPr="00AC66CB">
              <w:rPr>
                <w:rFonts w:ascii="Times New Roman" w:eastAsia="標楷體" w:hAnsi="Times New Roman" w:hint="eastAsia"/>
                <w:b/>
                <w:sz w:val="26"/>
                <w:szCs w:val="26"/>
              </w:rPr>
              <w:t>公司電話</w:t>
            </w:r>
          </w:p>
        </w:tc>
        <w:tc>
          <w:tcPr>
            <w:tcW w:w="3544" w:type="dxa"/>
          </w:tcPr>
          <w:p w:rsidR="00AC66CB" w:rsidRPr="00004269" w:rsidRDefault="00AC66CB" w:rsidP="00E26025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sz w:val="26"/>
                <w:szCs w:val="26"/>
              </w:rPr>
            </w:pPr>
          </w:p>
        </w:tc>
      </w:tr>
      <w:tr w:rsidR="0091706B" w:rsidRPr="00004269" w:rsidTr="00E26025">
        <w:trPr>
          <w:trHeight w:val="274"/>
        </w:trPr>
        <w:tc>
          <w:tcPr>
            <w:tcW w:w="1276" w:type="dxa"/>
            <w:shd w:val="clear" w:color="auto" w:fill="DAEEF3"/>
            <w:vAlign w:val="center"/>
          </w:tcPr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/>
                <w:b/>
                <w:sz w:val="26"/>
                <w:szCs w:val="26"/>
              </w:rPr>
            </w:pPr>
            <w:r w:rsidRPr="00004269">
              <w:rPr>
                <w:rFonts w:ascii="Times New Roman" w:eastAsia="標楷體" w:hAnsi="Times New Roman"/>
                <w:b/>
                <w:sz w:val="26"/>
                <w:szCs w:val="26"/>
              </w:rPr>
              <w:t>個人資料</w:t>
            </w:r>
          </w:p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/>
                <w:sz w:val="26"/>
                <w:szCs w:val="26"/>
              </w:rPr>
            </w:pPr>
            <w:r w:rsidRPr="00004269">
              <w:rPr>
                <w:rFonts w:ascii="Times New Roman" w:eastAsia="標楷體" w:hAnsi="Times New Roman"/>
                <w:b/>
                <w:sz w:val="26"/>
                <w:szCs w:val="26"/>
              </w:rPr>
              <w:t>保護聲明</w:t>
            </w:r>
          </w:p>
        </w:tc>
        <w:tc>
          <w:tcPr>
            <w:tcW w:w="9782" w:type="dxa"/>
            <w:gridSpan w:val="3"/>
          </w:tcPr>
          <w:p w:rsidR="0091706B" w:rsidRPr="00004269" w:rsidRDefault="0091706B" w:rsidP="00E26025">
            <w:pPr>
              <w:pStyle w:val="Default"/>
              <w:snapToGrid w:val="0"/>
              <w:spacing w:line="240" w:lineRule="atLeast"/>
              <w:rPr>
                <w:rFonts w:ascii="Times New Roman" w:hAnsi="Times New Roman" w:cs="Times New Roman"/>
                <w:color w:val="auto"/>
                <w:szCs w:val="26"/>
              </w:rPr>
            </w:pPr>
            <w:r>
              <w:rPr>
                <w:rFonts w:ascii="Times New Roman" w:hAnsi="Times New Roman" w:cs="Times New Roman" w:hint="eastAsia"/>
                <w:color w:val="auto"/>
                <w:szCs w:val="26"/>
              </w:rPr>
              <w:t>財團法人中國生產力中心</w:t>
            </w: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（下稱「</w:t>
            </w:r>
            <w:r>
              <w:rPr>
                <w:rFonts w:ascii="Times New Roman" w:hAnsi="Times New Roman" w:cs="Times New Roman" w:hint="eastAsia"/>
                <w:color w:val="auto"/>
                <w:szCs w:val="26"/>
              </w:rPr>
              <w:t>本中心</w:t>
            </w: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」）</w:t>
            </w:r>
            <w:proofErr w:type="gramStart"/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謹依個人</w:t>
            </w:r>
            <w:proofErr w:type="gramEnd"/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資料保護法規定告知您下列事項：</w:t>
            </w:r>
          </w:p>
          <w:p w:rsidR="0091706B" w:rsidRPr="00004269" w:rsidRDefault="0091706B" w:rsidP="00E26025">
            <w:pPr>
              <w:pStyle w:val="Default"/>
              <w:snapToGrid w:val="0"/>
              <w:spacing w:line="240" w:lineRule="atLeast"/>
              <w:rPr>
                <w:rFonts w:ascii="Times New Roman" w:hAnsi="Times New Roman" w:cs="Times New Roman"/>
                <w:color w:val="auto"/>
                <w:szCs w:val="26"/>
              </w:rPr>
            </w:pP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1.</w:t>
            </w: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個人資料蒐集之目的</w:t>
            </w:r>
          </w:p>
          <w:p w:rsidR="0091706B" w:rsidRPr="00004269" w:rsidRDefault="0091706B" w:rsidP="00E26025">
            <w:pPr>
              <w:pStyle w:val="Default"/>
              <w:widowControl/>
              <w:numPr>
                <w:ilvl w:val="0"/>
                <w:numId w:val="4"/>
              </w:numPr>
              <w:snapToGrid w:val="0"/>
              <w:spacing w:line="240" w:lineRule="atLeast"/>
              <w:ind w:left="489" w:hanging="313"/>
              <w:rPr>
                <w:rFonts w:ascii="Times New Roman" w:hAnsi="Times New Roman" w:cs="Times New Roman"/>
                <w:color w:val="auto"/>
                <w:szCs w:val="26"/>
              </w:rPr>
            </w:pP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為執行</w:t>
            </w:r>
            <w:r>
              <w:rPr>
                <w:rFonts w:ascii="Times New Roman" w:hAnsi="Times New Roman" w:cs="Times New Roman" w:hint="eastAsia"/>
                <w:color w:val="auto"/>
                <w:szCs w:val="26"/>
              </w:rPr>
              <w:t>本中心</w:t>
            </w: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主辦之會議、座談會及</w:t>
            </w:r>
            <w:r w:rsidRPr="00004269">
              <w:rPr>
                <w:rFonts w:ascii="Times New Roman" w:hAnsi="Times New Roman" w:cs="Times New Roman"/>
                <w:color w:val="auto"/>
                <w:spacing w:val="-12"/>
                <w:szCs w:val="26"/>
              </w:rPr>
              <w:t>其他依法得從事業務有關之活動。</w:t>
            </w:r>
          </w:p>
          <w:p w:rsidR="0091706B" w:rsidRPr="00004269" w:rsidRDefault="0091706B" w:rsidP="00E26025">
            <w:pPr>
              <w:pStyle w:val="Default"/>
              <w:widowControl/>
              <w:numPr>
                <w:ilvl w:val="0"/>
                <w:numId w:val="4"/>
              </w:numPr>
              <w:snapToGrid w:val="0"/>
              <w:spacing w:line="240" w:lineRule="atLeast"/>
              <w:ind w:left="489" w:hanging="313"/>
              <w:rPr>
                <w:rFonts w:ascii="Times New Roman" w:hAnsi="Times New Roman" w:cs="Times New Roman"/>
                <w:color w:val="auto"/>
                <w:szCs w:val="26"/>
              </w:rPr>
            </w:pP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作為上開活動之後續處理、聯絡、郵寄及紀錄之用途。</w:t>
            </w:r>
          </w:p>
          <w:p w:rsidR="0091706B" w:rsidRPr="00004269" w:rsidRDefault="0091706B" w:rsidP="00E26025">
            <w:pPr>
              <w:pStyle w:val="Default"/>
              <w:snapToGrid w:val="0"/>
              <w:spacing w:line="240" w:lineRule="atLeast"/>
              <w:rPr>
                <w:rFonts w:ascii="Times New Roman" w:hAnsi="Times New Roman" w:cs="Times New Roman"/>
                <w:color w:val="auto"/>
                <w:szCs w:val="26"/>
              </w:rPr>
            </w:pP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2.</w:t>
            </w: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個人資料蒐集</w:t>
            </w:r>
            <w:proofErr w:type="gramStart"/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之類別如報名表</w:t>
            </w:r>
            <w:proofErr w:type="gramEnd"/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。</w:t>
            </w:r>
          </w:p>
          <w:p w:rsidR="0091706B" w:rsidRPr="00004269" w:rsidRDefault="0091706B" w:rsidP="00E26025">
            <w:pPr>
              <w:pStyle w:val="Default"/>
              <w:snapToGrid w:val="0"/>
              <w:spacing w:line="240" w:lineRule="atLeast"/>
              <w:rPr>
                <w:rFonts w:ascii="Times New Roman" w:hAnsi="Times New Roman" w:cs="Times New Roman"/>
                <w:color w:val="auto"/>
                <w:szCs w:val="26"/>
              </w:rPr>
            </w:pP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3.</w:t>
            </w:r>
            <w:r>
              <w:rPr>
                <w:rFonts w:ascii="Times New Roman" w:hAnsi="Times New Roman" w:cs="Times New Roman" w:hint="eastAsia"/>
                <w:color w:val="auto"/>
                <w:szCs w:val="26"/>
              </w:rPr>
              <w:t>本中心</w:t>
            </w: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對於您提供之個人資料，將妥為保存，並遵循以下原則使用您的個人資料：</w:t>
            </w:r>
          </w:p>
          <w:p w:rsidR="0091706B" w:rsidRPr="00004269" w:rsidRDefault="0091706B" w:rsidP="00E26025">
            <w:pPr>
              <w:pStyle w:val="Default"/>
              <w:snapToGrid w:val="0"/>
              <w:spacing w:line="240" w:lineRule="atLeast"/>
              <w:ind w:leftChars="74" w:left="508" w:hanging="330"/>
              <w:rPr>
                <w:rFonts w:ascii="Times New Roman" w:hAnsi="Times New Roman" w:cs="Times New Roman"/>
                <w:color w:val="auto"/>
                <w:szCs w:val="26"/>
              </w:rPr>
            </w:pP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 xml:space="preserve">(1) </w:t>
            </w:r>
            <w:r>
              <w:rPr>
                <w:rFonts w:ascii="Times New Roman" w:hAnsi="Times New Roman" w:cs="Times New Roman" w:hint="eastAsia"/>
                <w:color w:val="auto"/>
                <w:szCs w:val="26"/>
              </w:rPr>
              <w:t>本中心</w:t>
            </w: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將於存續期間內於前述第一項目的內使用您的個人資料，</w:t>
            </w:r>
            <w:proofErr w:type="gramStart"/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不</w:t>
            </w:r>
            <w:proofErr w:type="gramEnd"/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另做其他用途。</w:t>
            </w:r>
          </w:p>
          <w:p w:rsidR="0091706B" w:rsidRPr="00004269" w:rsidRDefault="0091706B" w:rsidP="00E26025">
            <w:pPr>
              <w:pStyle w:val="Default"/>
              <w:snapToGrid w:val="0"/>
              <w:spacing w:line="240" w:lineRule="atLeast"/>
              <w:ind w:left="153"/>
              <w:rPr>
                <w:rFonts w:ascii="Times New Roman" w:hAnsi="Times New Roman" w:cs="Times New Roman"/>
                <w:color w:val="auto"/>
                <w:szCs w:val="26"/>
              </w:rPr>
            </w:pP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 xml:space="preserve">(2) </w:t>
            </w:r>
            <w:r>
              <w:rPr>
                <w:rFonts w:ascii="Times New Roman" w:hAnsi="Times New Roman" w:cs="Times New Roman" w:hint="eastAsia"/>
                <w:color w:val="auto"/>
                <w:szCs w:val="26"/>
              </w:rPr>
              <w:t>本中心</w:t>
            </w: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將於國內使用您的個人資料，不會傳輸至其他國家或第三人。</w:t>
            </w: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 xml:space="preserve"> </w:t>
            </w:r>
          </w:p>
          <w:p w:rsidR="0091706B" w:rsidRPr="00004269" w:rsidRDefault="0091706B" w:rsidP="00E26025">
            <w:pPr>
              <w:pStyle w:val="Default"/>
              <w:snapToGrid w:val="0"/>
              <w:spacing w:line="240" w:lineRule="atLeast"/>
              <w:ind w:left="220" w:hanging="220"/>
              <w:rPr>
                <w:rFonts w:ascii="Times New Roman" w:hAnsi="Times New Roman" w:cs="Times New Roman"/>
                <w:color w:val="auto"/>
                <w:szCs w:val="26"/>
              </w:rPr>
            </w:pP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4.</w:t>
            </w: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依個人資料保護法第三條規定，您可以針對您的個人資料行使以下權利</w:t>
            </w:r>
            <w:r w:rsidR="00F17168">
              <w:rPr>
                <w:rFonts w:ascii="Times New Roman" w:hAnsi="Times New Roman" w:cs="Times New Roman" w:hint="eastAsia"/>
                <w:color w:val="auto"/>
                <w:szCs w:val="26"/>
              </w:rPr>
              <w:t>。</w:t>
            </w:r>
            <w:r w:rsidR="00F17168" w:rsidRPr="00004269">
              <w:rPr>
                <w:rFonts w:ascii="Times New Roman" w:hAnsi="Times New Roman" w:cs="Times New Roman"/>
                <w:color w:val="auto"/>
                <w:szCs w:val="26"/>
              </w:rPr>
              <w:t xml:space="preserve"> </w:t>
            </w:r>
          </w:p>
          <w:tbl>
            <w:tblPr>
              <w:tblW w:w="9551" w:type="dxa"/>
              <w:tblInd w:w="507" w:type="dxa"/>
              <w:tblLayout w:type="fixed"/>
              <w:tblLook w:val="04A0" w:firstRow="1" w:lastRow="0" w:firstColumn="1" w:lastColumn="0" w:noHBand="0" w:noVBand="1"/>
            </w:tblPr>
            <w:tblGrid>
              <w:gridCol w:w="4067"/>
              <w:gridCol w:w="5484"/>
            </w:tblGrid>
            <w:tr w:rsidR="0091706B" w:rsidRPr="00004269" w:rsidTr="00E26025">
              <w:tc>
                <w:tcPr>
                  <w:tcW w:w="4067" w:type="dxa"/>
                  <w:shd w:val="clear" w:color="auto" w:fill="auto"/>
                </w:tcPr>
                <w:p w:rsidR="0091706B" w:rsidRPr="00004269" w:rsidRDefault="0091706B" w:rsidP="00E26025">
                  <w:pPr>
                    <w:pStyle w:val="Default"/>
                    <w:widowControl/>
                    <w:numPr>
                      <w:ilvl w:val="0"/>
                      <w:numId w:val="5"/>
                    </w:numPr>
                    <w:snapToGrid w:val="0"/>
                    <w:spacing w:line="240" w:lineRule="atLeast"/>
                    <w:ind w:left="507" w:hanging="354"/>
                    <w:rPr>
                      <w:rFonts w:ascii="Times New Roman" w:hAnsi="Times New Roman" w:cs="Times New Roman"/>
                      <w:color w:val="auto"/>
                      <w:szCs w:val="26"/>
                    </w:rPr>
                  </w:pPr>
                  <w:r w:rsidRPr="00004269">
                    <w:rPr>
                      <w:rFonts w:ascii="Times New Roman" w:hAnsi="Times New Roman" w:cs="Times New Roman"/>
                      <w:color w:val="auto"/>
                      <w:szCs w:val="26"/>
                    </w:rPr>
                    <w:t>查詢或請求閱覽。</w:t>
                  </w:r>
                </w:p>
              </w:tc>
              <w:tc>
                <w:tcPr>
                  <w:tcW w:w="5484" w:type="dxa"/>
                  <w:shd w:val="clear" w:color="auto" w:fill="auto"/>
                </w:tcPr>
                <w:p w:rsidR="0091706B" w:rsidRPr="00004269" w:rsidRDefault="0091706B" w:rsidP="00E26025">
                  <w:pPr>
                    <w:pStyle w:val="Default"/>
                    <w:widowControl/>
                    <w:numPr>
                      <w:ilvl w:val="0"/>
                      <w:numId w:val="5"/>
                    </w:numPr>
                    <w:snapToGrid w:val="0"/>
                    <w:spacing w:line="240" w:lineRule="atLeast"/>
                    <w:ind w:left="507" w:hanging="354"/>
                    <w:rPr>
                      <w:rFonts w:ascii="Times New Roman" w:hAnsi="Times New Roman" w:cs="Times New Roman"/>
                      <w:color w:val="auto"/>
                      <w:szCs w:val="26"/>
                    </w:rPr>
                  </w:pPr>
                  <w:r w:rsidRPr="00004269">
                    <w:rPr>
                      <w:rFonts w:ascii="Times New Roman" w:hAnsi="Times New Roman" w:cs="Times New Roman"/>
                      <w:color w:val="auto"/>
                      <w:szCs w:val="26"/>
                    </w:rPr>
                    <w:t>請求製給複製本。</w:t>
                  </w:r>
                </w:p>
              </w:tc>
            </w:tr>
            <w:tr w:rsidR="0091706B" w:rsidRPr="00004269" w:rsidTr="00E26025">
              <w:tc>
                <w:tcPr>
                  <w:tcW w:w="4067" w:type="dxa"/>
                  <w:shd w:val="clear" w:color="auto" w:fill="auto"/>
                </w:tcPr>
                <w:p w:rsidR="0091706B" w:rsidRPr="00004269" w:rsidRDefault="0091706B" w:rsidP="00E26025">
                  <w:pPr>
                    <w:pStyle w:val="Default"/>
                    <w:widowControl/>
                    <w:numPr>
                      <w:ilvl w:val="0"/>
                      <w:numId w:val="5"/>
                    </w:numPr>
                    <w:snapToGrid w:val="0"/>
                    <w:spacing w:line="240" w:lineRule="atLeast"/>
                    <w:ind w:left="507" w:hanging="354"/>
                    <w:rPr>
                      <w:rFonts w:ascii="Times New Roman" w:hAnsi="Times New Roman" w:cs="Times New Roman"/>
                      <w:color w:val="auto"/>
                      <w:szCs w:val="26"/>
                    </w:rPr>
                  </w:pPr>
                  <w:r w:rsidRPr="00004269">
                    <w:rPr>
                      <w:rFonts w:ascii="Times New Roman" w:hAnsi="Times New Roman" w:cs="Times New Roman"/>
                      <w:color w:val="auto"/>
                      <w:szCs w:val="26"/>
                    </w:rPr>
                    <w:t>請求補充或更正。</w:t>
                  </w:r>
                </w:p>
              </w:tc>
              <w:tc>
                <w:tcPr>
                  <w:tcW w:w="5484" w:type="dxa"/>
                  <w:shd w:val="clear" w:color="auto" w:fill="auto"/>
                </w:tcPr>
                <w:p w:rsidR="0091706B" w:rsidRPr="00004269" w:rsidRDefault="0091706B" w:rsidP="00E26025">
                  <w:pPr>
                    <w:pStyle w:val="Default"/>
                    <w:widowControl/>
                    <w:numPr>
                      <w:ilvl w:val="0"/>
                      <w:numId w:val="5"/>
                    </w:numPr>
                    <w:snapToGrid w:val="0"/>
                    <w:spacing w:line="240" w:lineRule="atLeast"/>
                    <w:ind w:left="507" w:hanging="354"/>
                    <w:rPr>
                      <w:rFonts w:ascii="Times New Roman" w:hAnsi="Times New Roman" w:cs="Times New Roman"/>
                      <w:color w:val="auto"/>
                      <w:szCs w:val="26"/>
                    </w:rPr>
                  </w:pPr>
                  <w:r w:rsidRPr="00004269">
                    <w:rPr>
                      <w:rFonts w:ascii="Times New Roman" w:hAnsi="Times New Roman" w:cs="Times New Roman"/>
                      <w:color w:val="auto"/>
                      <w:szCs w:val="26"/>
                    </w:rPr>
                    <w:t>請求停止蒐集、處理或利用。</w:t>
                  </w:r>
                </w:p>
              </w:tc>
            </w:tr>
            <w:tr w:rsidR="0091706B" w:rsidRPr="00004269" w:rsidTr="00E26025">
              <w:tc>
                <w:tcPr>
                  <w:tcW w:w="4067" w:type="dxa"/>
                  <w:shd w:val="clear" w:color="auto" w:fill="auto"/>
                </w:tcPr>
                <w:p w:rsidR="0091706B" w:rsidRPr="00004269" w:rsidRDefault="0091706B" w:rsidP="00E26025">
                  <w:pPr>
                    <w:pStyle w:val="Default"/>
                    <w:widowControl/>
                    <w:numPr>
                      <w:ilvl w:val="0"/>
                      <w:numId w:val="5"/>
                    </w:numPr>
                    <w:snapToGrid w:val="0"/>
                    <w:spacing w:line="240" w:lineRule="atLeast"/>
                    <w:ind w:left="507" w:hanging="354"/>
                    <w:rPr>
                      <w:rFonts w:ascii="Times New Roman" w:hAnsi="Times New Roman" w:cs="Times New Roman"/>
                      <w:color w:val="auto"/>
                      <w:szCs w:val="26"/>
                    </w:rPr>
                  </w:pPr>
                  <w:r w:rsidRPr="00004269">
                    <w:rPr>
                      <w:rFonts w:ascii="Times New Roman" w:hAnsi="Times New Roman" w:cs="Times New Roman"/>
                      <w:color w:val="auto"/>
                      <w:szCs w:val="26"/>
                    </w:rPr>
                    <w:t>請求刪除。</w:t>
                  </w:r>
                </w:p>
              </w:tc>
              <w:tc>
                <w:tcPr>
                  <w:tcW w:w="5484" w:type="dxa"/>
                  <w:shd w:val="clear" w:color="auto" w:fill="auto"/>
                </w:tcPr>
                <w:p w:rsidR="0091706B" w:rsidRPr="00004269" w:rsidRDefault="0091706B" w:rsidP="00E26025">
                  <w:pPr>
                    <w:pStyle w:val="Default"/>
                    <w:widowControl/>
                    <w:snapToGrid w:val="0"/>
                    <w:spacing w:line="240" w:lineRule="atLeast"/>
                    <w:rPr>
                      <w:rFonts w:ascii="Times New Roman" w:hAnsi="Times New Roman" w:cs="Times New Roman"/>
                      <w:color w:val="auto"/>
                      <w:szCs w:val="26"/>
                    </w:rPr>
                  </w:pPr>
                </w:p>
              </w:tc>
            </w:tr>
          </w:tbl>
          <w:p w:rsidR="0091706B" w:rsidRPr="00004269" w:rsidRDefault="0091706B" w:rsidP="00E26025">
            <w:pPr>
              <w:pStyle w:val="Default"/>
              <w:snapToGrid w:val="0"/>
              <w:spacing w:line="240" w:lineRule="atLeast"/>
              <w:ind w:leftChars="-5" w:left="239" w:hanging="251"/>
              <w:rPr>
                <w:rFonts w:ascii="Times New Roman" w:hAnsi="Times New Roman" w:cs="Times New Roman"/>
                <w:color w:val="auto"/>
                <w:szCs w:val="26"/>
              </w:rPr>
            </w:pP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5.</w:t>
            </w: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您可拒絕提供全部或部分個人資料，但若您不願意提供真實且正確完整之個人資料，將可能導致您無法參加</w:t>
            </w:r>
            <w:r>
              <w:rPr>
                <w:rFonts w:ascii="Times New Roman" w:hAnsi="Times New Roman" w:cs="Times New Roman"/>
                <w:color w:val="auto"/>
                <w:szCs w:val="26"/>
              </w:rPr>
              <w:t>本中心</w:t>
            </w: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所辦理之活動或服務等權益。</w:t>
            </w:r>
          </w:p>
          <w:p w:rsidR="0091706B" w:rsidRDefault="0091706B" w:rsidP="00E26025">
            <w:pPr>
              <w:pStyle w:val="Default"/>
              <w:snapToGrid w:val="0"/>
              <w:spacing w:line="240" w:lineRule="atLeast"/>
              <w:rPr>
                <w:rFonts w:ascii="Times New Roman" w:hAnsi="Times New Roman" w:cs="Times New Roman"/>
                <w:color w:val="auto"/>
                <w:szCs w:val="26"/>
              </w:rPr>
            </w:pP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6.</w:t>
            </w:r>
            <w:r w:rsidRPr="00004269">
              <w:rPr>
                <w:rFonts w:ascii="Times New Roman" w:hAnsi="Times New Roman" w:cs="Times New Roman"/>
                <w:color w:val="auto"/>
                <w:szCs w:val="26"/>
              </w:rPr>
              <w:t>本人已閱讀並充分瞭解上開告知事項。</w:t>
            </w:r>
          </w:p>
          <w:p w:rsidR="00507825" w:rsidRPr="00004269" w:rsidRDefault="00507825" w:rsidP="00E26025">
            <w:pPr>
              <w:pStyle w:val="Default"/>
              <w:snapToGrid w:val="0"/>
              <w:spacing w:line="240" w:lineRule="atLeast"/>
              <w:rPr>
                <w:rFonts w:ascii="Times New Roman" w:hAnsi="Times New Roman" w:cs="Times New Roman"/>
                <w:color w:val="auto"/>
                <w:szCs w:val="26"/>
              </w:rPr>
            </w:pPr>
          </w:p>
          <w:p w:rsidR="0091706B" w:rsidRPr="00004269" w:rsidRDefault="0091706B" w:rsidP="00E26025">
            <w:pPr>
              <w:pStyle w:val="Default"/>
              <w:snapToGrid w:val="0"/>
              <w:spacing w:line="240" w:lineRule="atLeast"/>
              <w:ind w:left="153"/>
              <w:rPr>
                <w:rFonts w:ascii="Times New Roman" w:hAnsi="Times New Roman" w:cs="Times New Roman"/>
                <w:b/>
                <w:color w:val="auto"/>
                <w:szCs w:val="26"/>
              </w:rPr>
            </w:pPr>
            <w:r w:rsidRPr="00004269">
              <w:rPr>
                <w:rFonts w:ascii="Times New Roman" w:hAnsi="Times New Roman" w:cs="Times New Roman"/>
                <w:b/>
                <w:color w:val="auto"/>
                <w:szCs w:val="26"/>
              </w:rPr>
              <w:t xml:space="preserve">                                     </w:t>
            </w:r>
            <w:r w:rsidRPr="00004269">
              <w:rPr>
                <w:rFonts w:ascii="Times New Roman" w:hAnsi="Times New Roman" w:cs="Times New Roman"/>
                <w:b/>
                <w:color w:val="auto"/>
                <w:szCs w:val="26"/>
              </w:rPr>
              <w:t>親</w:t>
            </w:r>
            <w:r w:rsidRPr="00004269">
              <w:rPr>
                <w:rFonts w:ascii="Times New Roman" w:hAnsi="Times New Roman" w:cs="Times New Roman"/>
                <w:b/>
                <w:color w:val="auto"/>
                <w:szCs w:val="26"/>
              </w:rPr>
              <w:t xml:space="preserve"> </w:t>
            </w:r>
            <w:r w:rsidRPr="00004269">
              <w:rPr>
                <w:rFonts w:ascii="Times New Roman" w:hAnsi="Times New Roman" w:cs="Times New Roman"/>
                <w:b/>
                <w:color w:val="auto"/>
                <w:szCs w:val="26"/>
              </w:rPr>
              <w:t>簽：</w:t>
            </w:r>
            <w:r w:rsidRPr="00004269">
              <w:rPr>
                <w:rFonts w:ascii="Times New Roman" w:hAnsi="Times New Roman" w:cs="Times New Roman"/>
                <w:b/>
                <w:color w:val="auto"/>
                <w:szCs w:val="26"/>
              </w:rPr>
              <w:t xml:space="preserve"> </w:t>
            </w:r>
            <w:r w:rsidRPr="00004269">
              <w:rPr>
                <w:rFonts w:ascii="Times New Roman" w:hAnsi="Times New Roman" w:cs="Times New Roman"/>
                <w:b/>
                <w:color w:val="auto"/>
                <w:szCs w:val="26"/>
                <w:u w:val="single"/>
              </w:rPr>
              <w:t xml:space="preserve">                  </w:t>
            </w:r>
          </w:p>
          <w:p w:rsidR="0091706B" w:rsidRPr="00004269" w:rsidRDefault="0091706B" w:rsidP="00E26025">
            <w:pPr>
              <w:pStyle w:val="Default"/>
              <w:snapToGrid w:val="0"/>
              <w:spacing w:line="240" w:lineRule="atLeast"/>
              <w:ind w:left="153"/>
              <w:rPr>
                <w:rFonts w:ascii="Times New Roman" w:hAnsi="Times New Roman" w:cs="Times New Roman"/>
                <w:color w:val="auto"/>
                <w:sz w:val="26"/>
                <w:szCs w:val="26"/>
                <w:u w:val="single"/>
              </w:rPr>
            </w:pPr>
            <w:r w:rsidRPr="00004269">
              <w:rPr>
                <w:rFonts w:ascii="Times New Roman" w:hAnsi="Times New Roman" w:cs="Times New Roman"/>
                <w:b/>
                <w:color w:val="auto"/>
                <w:szCs w:val="26"/>
              </w:rPr>
              <w:t xml:space="preserve">                                     </w:t>
            </w:r>
            <w:r w:rsidRPr="00004269">
              <w:rPr>
                <w:rFonts w:ascii="Times New Roman" w:hAnsi="Times New Roman" w:cs="Times New Roman"/>
                <w:b/>
                <w:color w:val="auto"/>
                <w:szCs w:val="26"/>
              </w:rPr>
              <w:t>日</w:t>
            </w:r>
            <w:r w:rsidRPr="00004269">
              <w:rPr>
                <w:rFonts w:ascii="Times New Roman" w:hAnsi="Times New Roman" w:cs="Times New Roman"/>
                <w:b/>
                <w:color w:val="auto"/>
                <w:szCs w:val="26"/>
              </w:rPr>
              <w:t xml:space="preserve"> </w:t>
            </w:r>
            <w:r w:rsidRPr="00004269">
              <w:rPr>
                <w:rFonts w:ascii="Times New Roman" w:hAnsi="Times New Roman" w:cs="Times New Roman"/>
                <w:b/>
                <w:color w:val="auto"/>
                <w:szCs w:val="26"/>
              </w:rPr>
              <w:t>期：</w:t>
            </w:r>
            <w:r w:rsidRPr="00004269">
              <w:rPr>
                <w:rFonts w:ascii="Times New Roman" w:hAnsi="Times New Roman" w:cs="Times New Roman"/>
                <w:b/>
                <w:color w:val="auto"/>
                <w:szCs w:val="26"/>
                <w:u w:val="single"/>
              </w:rPr>
              <w:t xml:space="preserve">　　年　　月　　日</w:t>
            </w:r>
          </w:p>
        </w:tc>
        <w:bookmarkStart w:id="0" w:name="_GoBack"/>
        <w:bookmarkEnd w:id="0"/>
      </w:tr>
      <w:tr w:rsidR="0091706B" w:rsidRPr="00004269" w:rsidTr="00E26025">
        <w:trPr>
          <w:trHeight w:val="1615"/>
        </w:trPr>
        <w:tc>
          <w:tcPr>
            <w:tcW w:w="1276" w:type="dxa"/>
            <w:shd w:val="clear" w:color="auto" w:fill="DAEEF3"/>
            <w:vAlign w:val="center"/>
          </w:tcPr>
          <w:p w:rsidR="0091706B" w:rsidRPr="00004269" w:rsidRDefault="0091706B" w:rsidP="00E2602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hAnsi="Times New Roman"/>
                <w:b/>
                <w:sz w:val="26"/>
                <w:szCs w:val="26"/>
              </w:rPr>
            </w:pPr>
            <w:r w:rsidRPr="00004269">
              <w:rPr>
                <w:rFonts w:ascii="Times New Roman" w:eastAsia="標楷體" w:hAnsi="Times New Roman"/>
                <w:b/>
                <w:sz w:val="26"/>
                <w:szCs w:val="26"/>
                <w:lang w:val="en-GB"/>
              </w:rPr>
              <w:t>備註</w:t>
            </w:r>
          </w:p>
        </w:tc>
        <w:tc>
          <w:tcPr>
            <w:tcW w:w="9782" w:type="dxa"/>
            <w:gridSpan w:val="3"/>
          </w:tcPr>
          <w:p w:rsidR="0091706B" w:rsidRPr="00004269" w:rsidRDefault="0091706B" w:rsidP="00E26025">
            <w:pPr>
              <w:pStyle w:val="af1"/>
              <w:numPr>
                <w:ilvl w:val="0"/>
                <w:numId w:val="2"/>
              </w:numPr>
              <w:spacing w:line="240" w:lineRule="atLeast"/>
              <w:ind w:leftChars="0"/>
              <w:rPr>
                <w:rFonts w:ascii="Times New Roman" w:eastAsia="標楷體" w:hAnsi="Times New Roman"/>
                <w:sz w:val="26"/>
                <w:szCs w:val="26"/>
              </w:rPr>
            </w:pPr>
            <w:r w:rsidRPr="00004269">
              <w:rPr>
                <w:rFonts w:ascii="Times New Roman" w:eastAsia="標楷體" w:hAnsi="Times New Roman" w:hint="eastAsia"/>
                <w:sz w:val="26"/>
                <w:szCs w:val="26"/>
              </w:rPr>
              <w:t>因場地限制，</w:t>
            </w:r>
            <w:r w:rsidRPr="00004269">
              <w:rPr>
                <w:rFonts w:ascii="Times New Roman" w:eastAsia="標楷體" w:hAnsi="Times New Roman"/>
                <w:sz w:val="26"/>
                <w:szCs w:val="26"/>
              </w:rPr>
              <w:t>請確實填寫報名表，將優先錄取報名資訊完整者。</w:t>
            </w:r>
          </w:p>
          <w:p w:rsidR="00A956A7" w:rsidRPr="00A956A7" w:rsidRDefault="00A956A7" w:rsidP="00507825">
            <w:pPr>
              <w:numPr>
                <w:ilvl w:val="0"/>
                <w:numId w:val="2"/>
              </w:num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sz w:val="26"/>
                <w:szCs w:val="26"/>
                <w:u w:val="single"/>
              </w:rPr>
            </w:pPr>
            <w:r>
              <w:rPr>
                <w:rFonts w:ascii="Times New Roman" w:eastAsia="標楷體" w:hAnsi="Times New Roman" w:hint="eastAsia"/>
                <w:sz w:val="26"/>
                <w:szCs w:val="26"/>
              </w:rPr>
              <w:t>報名方式：</w:t>
            </w:r>
            <w:r>
              <w:rPr>
                <w:rFonts w:ascii="Times New Roman" w:eastAsia="標楷體" w:hAnsi="Times New Roman"/>
                <w:sz w:val="26"/>
                <w:szCs w:val="26"/>
              </w:rPr>
              <w:br/>
            </w:r>
            <w:proofErr w:type="gramStart"/>
            <w:r w:rsidRPr="00507825">
              <w:rPr>
                <w:rFonts w:ascii="Times New Roman" w:eastAsia="標楷體" w:hAnsi="Times New Roman" w:hint="eastAsia"/>
                <w:sz w:val="26"/>
                <w:szCs w:val="26"/>
                <w:lang w:val="en-GB"/>
              </w:rPr>
              <w:t>線上報名</w:t>
            </w:r>
            <w:proofErr w:type="gramEnd"/>
            <w:r w:rsidR="0091706B" w:rsidRPr="00507825">
              <w:rPr>
                <w:rFonts w:ascii="Times New Roman" w:eastAsia="標楷體" w:hAnsi="Times New Roman" w:hint="eastAsia"/>
                <w:sz w:val="26"/>
                <w:szCs w:val="26"/>
                <w:lang w:val="en-GB"/>
              </w:rPr>
              <w:t>：</w:t>
            </w:r>
            <w:hyperlink r:id="rId12" w:tgtFrame="_blank" w:history="1"/>
            <w:r w:rsidR="0091706B">
              <w:rPr>
                <w:rStyle w:val="a3"/>
                <w:rFonts w:ascii="Helvetica" w:hAnsi="Helvetica" w:cs="Helvetica"/>
                <w:color w:val="4F9D9D"/>
              </w:rPr>
              <w:t xml:space="preserve"> </w:t>
            </w:r>
            <w:r w:rsidR="00507825" w:rsidRPr="00507825">
              <w:rPr>
                <w:rStyle w:val="a3"/>
                <w:rFonts w:ascii="Helvetica" w:hAnsi="Helvetica" w:cs="Helvetica"/>
                <w:color w:val="auto"/>
                <w:u w:val="single"/>
              </w:rPr>
              <w:t>https://forms.gle</w:t>
            </w:r>
            <w:r w:rsidR="00507825" w:rsidRPr="008861BB">
              <w:rPr>
                <w:rStyle w:val="a3"/>
                <w:rFonts w:ascii="Helvetica" w:hAnsi="Helvetica" w:cs="Helvetica"/>
                <w:color w:val="auto"/>
                <w:u w:val="single"/>
              </w:rPr>
              <w:t>/2fnFgofNKD4nvS4e8</w:t>
            </w:r>
            <w:r w:rsidRPr="008861BB">
              <w:rPr>
                <w:rFonts w:ascii="Times New Roman" w:eastAsia="標楷體" w:hAnsi="Times New Roman"/>
                <w:sz w:val="26"/>
                <w:szCs w:val="26"/>
                <w:lang w:val="en-GB"/>
              </w:rPr>
              <w:br/>
              <w:t>E-mail</w:t>
            </w:r>
            <w:r w:rsidRPr="008861BB">
              <w:rPr>
                <w:rFonts w:ascii="Times New Roman" w:eastAsia="標楷體" w:hAnsi="Times New Roman" w:hint="eastAsia"/>
                <w:sz w:val="26"/>
                <w:szCs w:val="26"/>
                <w:lang w:val="en-GB"/>
              </w:rPr>
              <w:t>報名：</w:t>
            </w:r>
            <w:hyperlink r:id="rId13" w:history="1">
              <w:r w:rsidR="0091706B" w:rsidRPr="008861BB">
                <w:rPr>
                  <w:rStyle w:val="a3"/>
                  <w:rFonts w:ascii="Arial" w:eastAsia="標楷體" w:hAnsi="Arial" w:cs="Arial"/>
                  <w:color w:val="auto"/>
                  <w:sz w:val="26"/>
                  <w:szCs w:val="26"/>
                  <w:lang w:val="en-GB"/>
                </w:rPr>
                <w:t>03114@cpc.tw</w:t>
              </w:r>
            </w:hyperlink>
            <w:r w:rsidR="0091706B" w:rsidRPr="008861BB">
              <w:rPr>
                <w:rFonts w:ascii="Arial" w:eastAsia="標楷體" w:hAnsi="Arial" w:cs="Arial"/>
                <w:sz w:val="26"/>
                <w:szCs w:val="26"/>
                <w:lang w:val="en-GB"/>
              </w:rPr>
              <w:t>；</w:t>
            </w:r>
            <w:r w:rsidR="001F069F" w:rsidRPr="008861BB">
              <w:t xml:space="preserve"> </w:t>
            </w:r>
            <w:hyperlink r:id="rId14" w:history="1">
              <w:r w:rsidR="008861BB" w:rsidRPr="008861BB">
                <w:rPr>
                  <w:rStyle w:val="a3"/>
                  <w:rFonts w:ascii="Arial" w:eastAsia="標楷體" w:hAnsi="Arial" w:cs="Arial"/>
                  <w:color w:val="auto"/>
                  <w:sz w:val="26"/>
                  <w:szCs w:val="26"/>
                  <w:lang w:val="en-GB"/>
                </w:rPr>
                <w:t>02742@cpc.tw</w:t>
              </w:r>
            </w:hyperlink>
          </w:p>
          <w:p w:rsidR="0091706B" w:rsidRPr="006E2A10" w:rsidRDefault="0091706B" w:rsidP="00E26025">
            <w:pPr>
              <w:numPr>
                <w:ilvl w:val="0"/>
                <w:numId w:val="2"/>
              </w:num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sz w:val="26"/>
                <w:szCs w:val="26"/>
                <w:u w:val="single"/>
              </w:rPr>
            </w:pPr>
            <w:r w:rsidRPr="006E2A10">
              <w:rPr>
                <w:rFonts w:ascii="Times New Roman" w:eastAsia="標楷體" w:hAnsi="Times New Roman"/>
                <w:sz w:val="26"/>
                <w:szCs w:val="26"/>
                <w:lang w:val="en-GB"/>
              </w:rPr>
              <w:t>請</w:t>
            </w:r>
            <w:r w:rsidRPr="006E2A10">
              <w:rPr>
                <w:rFonts w:ascii="Times New Roman" w:eastAsia="標楷體" w:hAnsi="Times New Roman" w:hint="eastAsia"/>
                <w:sz w:val="26"/>
                <w:szCs w:val="26"/>
                <w:lang w:val="en-GB"/>
              </w:rPr>
              <w:t>於</w:t>
            </w:r>
            <w:r w:rsidR="00A956A7">
              <w:rPr>
                <w:rFonts w:ascii="Times New Roman" w:eastAsia="標楷體" w:hAnsi="Times New Roman" w:hint="eastAsia"/>
                <w:b/>
                <w:sz w:val="26"/>
                <w:szCs w:val="26"/>
                <w:u w:val="single"/>
                <w:lang w:val="en-GB"/>
              </w:rPr>
              <w:t>活動舉行</w:t>
            </w:r>
            <w:r>
              <w:rPr>
                <w:rFonts w:ascii="Times New Roman" w:eastAsia="標楷體" w:hAnsi="Times New Roman"/>
                <w:b/>
                <w:sz w:val="26"/>
                <w:szCs w:val="26"/>
                <w:u w:val="single"/>
                <w:lang w:val="en-GB"/>
              </w:rPr>
              <w:t>3</w:t>
            </w:r>
            <w:r w:rsidRPr="007734FB">
              <w:rPr>
                <w:rFonts w:ascii="Times New Roman" w:eastAsia="標楷體" w:hAnsi="Times New Roman" w:hint="eastAsia"/>
                <w:b/>
                <w:sz w:val="26"/>
                <w:szCs w:val="26"/>
                <w:u w:val="single"/>
                <w:lang w:val="en-GB"/>
              </w:rPr>
              <w:t>日</w:t>
            </w:r>
            <w:r>
              <w:rPr>
                <w:rFonts w:ascii="Times New Roman" w:eastAsia="標楷體" w:hAnsi="Times New Roman" w:hint="eastAsia"/>
                <w:b/>
                <w:sz w:val="26"/>
                <w:szCs w:val="26"/>
                <w:u w:val="single"/>
                <w:lang w:val="en-GB"/>
              </w:rPr>
              <w:t>前</w:t>
            </w:r>
            <w:r w:rsidRPr="006E2A10">
              <w:rPr>
                <w:rFonts w:ascii="Times New Roman" w:eastAsia="標楷體" w:hAnsi="Times New Roman"/>
                <w:b/>
                <w:sz w:val="26"/>
                <w:szCs w:val="26"/>
                <w:u w:val="single"/>
              </w:rPr>
              <w:t>完成報名手續</w:t>
            </w:r>
            <w:r w:rsidR="009672B5" w:rsidRPr="00E10D48">
              <w:rPr>
                <w:rFonts w:ascii="Times New Roman" w:eastAsia="標楷體" w:hAnsi="Times New Roman" w:hint="eastAsia"/>
                <w:sz w:val="26"/>
                <w:szCs w:val="26"/>
              </w:rPr>
              <w:t>。</w:t>
            </w:r>
          </w:p>
          <w:p w:rsidR="0091706B" w:rsidRPr="00004269" w:rsidRDefault="0091706B" w:rsidP="00AC41C2">
            <w:pPr>
              <w:numPr>
                <w:ilvl w:val="0"/>
                <w:numId w:val="2"/>
              </w:numPr>
              <w:adjustRightInd w:val="0"/>
              <w:snapToGrid w:val="0"/>
              <w:spacing w:line="240" w:lineRule="atLeast"/>
              <w:rPr>
                <w:rFonts w:ascii="Times New Roman" w:eastAsia="標楷體" w:hAnsi="Times New Roman"/>
                <w:sz w:val="26"/>
                <w:szCs w:val="26"/>
              </w:rPr>
            </w:pPr>
            <w:r w:rsidRPr="00004269">
              <w:rPr>
                <w:rFonts w:ascii="Times New Roman" w:eastAsia="標楷體" w:hAnsi="Times New Roman"/>
                <w:sz w:val="26"/>
                <w:szCs w:val="26"/>
                <w:lang w:val="en-GB"/>
              </w:rPr>
              <w:t>洽詢電話：</w:t>
            </w:r>
            <w:r w:rsidRPr="00004269">
              <w:rPr>
                <w:rFonts w:ascii="Times New Roman" w:eastAsia="標楷體" w:hAnsi="Times New Roman"/>
                <w:sz w:val="26"/>
                <w:szCs w:val="26"/>
              </w:rPr>
              <w:t xml:space="preserve"> 02-26982989</w:t>
            </w:r>
            <w:r w:rsidRPr="00004269">
              <w:rPr>
                <w:rFonts w:ascii="Times New Roman" w:eastAsia="標楷體" w:hAnsi="Times New Roman"/>
                <w:sz w:val="26"/>
                <w:szCs w:val="26"/>
              </w:rPr>
              <w:t>轉</w:t>
            </w:r>
            <w:r>
              <w:rPr>
                <w:rFonts w:ascii="Times New Roman" w:eastAsia="標楷體" w:hAnsi="Times New Roman"/>
                <w:sz w:val="26"/>
                <w:szCs w:val="26"/>
              </w:rPr>
              <w:t>03114</w:t>
            </w:r>
            <w:r w:rsidR="00A956A7">
              <w:rPr>
                <w:rFonts w:ascii="Times New Roman" w:eastAsia="標楷體" w:hAnsi="Times New Roman" w:hint="eastAsia"/>
                <w:sz w:val="26"/>
                <w:szCs w:val="26"/>
              </w:rPr>
              <w:t>吳</w:t>
            </w:r>
            <w:r w:rsidR="00A956A7" w:rsidRPr="00004269">
              <w:rPr>
                <w:rFonts w:ascii="Times New Roman" w:eastAsia="標楷體" w:hAnsi="Times New Roman" w:hint="eastAsia"/>
                <w:sz w:val="26"/>
                <w:szCs w:val="26"/>
              </w:rPr>
              <w:t>小姐</w:t>
            </w:r>
            <w:r w:rsidR="00AC41C2">
              <w:rPr>
                <w:rFonts w:ascii="Times New Roman" w:eastAsia="標楷體" w:hAnsi="Times New Roman" w:hint="eastAsia"/>
                <w:sz w:val="26"/>
                <w:szCs w:val="26"/>
              </w:rPr>
              <w:t>或</w:t>
            </w:r>
            <w:r>
              <w:rPr>
                <w:rFonts w:ascii="Times New Roman" w:eastAsia="標楷體" w:hAnsi="Times New Roman"/>
                <w:sz w:val="26"/>
                <w:szCs w:val="26"/>
              </w:rPr>
              <w:t>02742</w:t>
            </w:r>
            <w:r w:rsidR="00A956A7">
              <w:rPr>
                <w:rFonts w:ascii="Times New Roman" w:eastAsia="標楷體" w:hAnsi="Times New Roman" w:hint="eastAsia"/>
                <w:sz w:val="26"/>
                <w:szCs w:val="26"/>
              </w:rPr>
              <w:t>洪先生</w:t>
            </w:r>
            <w:r w:rsidRPr="00004269">
              <w:rPr>
                <w:rFonts w:ascii="Times New Roman" w:eastAsia="標楷體" w:hAnsi="Times New Roman"/>
                <w:sz w:val="26"/>
                <w:szCs w:val="26"/>
              </w:rPr>
              <w:t>。</w:t>
            </w:r>
          </w:p>
        </w:tc>
      </w:tr>
    </w:tbl>
    <w:p w:rsidR="00007E3F" w:rsidRDefault="00007E3F" w:rsidP="00742BD8">
      <w:pPr>
        <w:adjustRightInd w:val="0"/>
        <w:snapToGrid w:val="0"/>
        <w:spacing w:beforeLines="50" w:before="180" w:line="400" w:lineRule="atLeast"/>
        <w:rPr>
          <w:rFonts w:ascii="微軟正黑體" w:eastAsia="微軟正黑體" w:hAnsi="微軟正黑體"/>
          <w:noProof/>
        </w:rPr>
      </w:pPr>
    </w:p>
    <w:p w:rsidR="00507825" w:rsidRPr="00742BD8" w:rsidRDefault="00507825" w:rsidP="00742BD8">
      <w:pPr>
        <w:adjustRightInd w:val="0"/>
        <w:snapToGrid w:val="0"/>
        <w:spacing w:beforeLines="50" w:before="180" w:line="400" w:lineRule="atLeast"/>
        <w:rPr>
          <w:rFonts w:ascii="微軟正黑體" w:eastAsia="微軟正黑體" w:hAnsi="微軟正黑體"/>
          <w:noProof/>
        </w:rPr>
      </w:pPr>
    </w:p>
    <w:sectPr w:rsidR="00507825" w:rsidRPr="00742BD8" w:rsidSect="001E2E1F">
      <w:footerReference w:type="even" r:id="rId15"/>
      <w:footerReference w:type="default" r:id="rId16"/>
      <w:pgSz w:w="11906" w:h="16838"/>
      <w:pgMar w:top="851" w:right="1418" w:bottom="851" w:left="1418" w:header="851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4B13" w:rsidRDefault="00914B13" w:rsidP="00647DFA">
      <w:r>
        <w:separator/>
      </w:r>
    </w:p>
  </w:endnote>
  <w:endnote w:type="continuationSeparator" w:id="0">
    <w:p w:rsidR="00914B13" w:rsidRDefault="00914B13" w:rsidP="00647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3489" w:rsidRDefault="00723489" w:rsidP="00906C03">
    <w:pPr>
      <w:pStyle w:val="a9"/>
      <w:framePr w:wrap="around" w:vAnchor="text" w:hAnchor="margin" w:xAlign="center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end"/>
    </w:r>
  </w:p>
  <w:p w:rsidR="00723489" w:rsidRDefault="00723489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3489" w:rsidRDefault="00723489" w:rsidP="00CB1384">
    <w:pPr>
      <w:pStyle w:val="a9"/>
      <w:framePr w:wrap="around" w:vAnchor="text" w:hAnchor="page" w:x="5851" w:y="-138"/>
      <w:rPr>
        <w:rStyle w:val="ac"/>
      </w:rPr>
    </w:pPr>
    <w:r>
      <w:rPr>
        <w:rStyle w:val="ac"/>
      </w:rPr>
      <w:t>-</w:t>
    </w: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separate"/>
    </w:r>
    <w:r w:rsidR="008861BB">
      <w:rPr>
        <w:rStyle w:val="ac"/>
        <w:noProof/>
      </w:rPr>
      <w:t>2</w:t>
    </w:r>
    <w:r>
      <w:rPr>
        <w:rStyle w:val="ac"/>
      </w:rPr>
      <w:fldChar w:fldCharType="end"/>
    </w:r>
    <w:r>
      <w:rPr>
        <w:rStyle w:val="ac"/>
      </w:rPr>
      <w:t>-</w:t>
    </w:r>
  </w:p>
  <w:p w:rsidR="00723489" w:rsidRPr="0037089E" w:rsidRDefault="00723489" w:rsidP="00CB1384">
    <w:pPr>
      <w:pStyle w:val="a9"/>
      <w:adjustRightInd w:val="0"/>
      <w:ind w:right="799"/>
    </w:pPr>
    <w:r w:rsidRPr="00CB1384">
      <w:rPr>
        <w:rFonts w:ascii="標楷體" w:eastAsia="標楷體" w:hAnsi="標楷體" w:hint="eastAsia"/>
        <w:sz w:val="24"/>
      </w:rPr>
      <w:t>主辦單位</w:t>
    </w:r>
    <w:r w:rsidRPr="00CB1384">
      <w:rPr>
        <w:rFonts w:hint="eastAsia"/>
        <w:sz w:val="24"/>
      </w:rPr>
      <w:t>：</w:t>
    </w:r>
    <w:r w:rsidR="00815E11" w:rsidRPr="00815E11">
      <w:rPr>
        <w:noProof/>
      </w:rPr>
      <w:drawing>
        <wp:inline distT="0" distB="0" distL="0" distR="0" wp14:anchorId="4BD763C0" wp14:editId="211A98FD">
          <wp:extent cx="1699101" cy="337280"/>
          <wp:effectExtent l="0" t="0" r="0" b="5715"/>
          <wp:docPr id="3" name="圖片 3" descr="C:\中心資料\0.中心業務\農委會會徽與中英標準字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中心資料\0.中心業務\農委會會徽與中英標準字.b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366" cy="3591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E5DFF">
      <w:rPr>
        <w:rFonts w:hint="eastAsia"/>
        <w:b/>
        <w:sz w:val="28"/>
        <w:szCs w:val="28"/>
      </w:rPr>
      <w:t xml:space="preserve"> </w:t>
    </w:r>
    <w:r>
      <w:rPr>
        <w:rFonts w:hint="eastAsia"/>
      </w:rPr>
      <w:t xml:space="preserve">   </w:t>
    </w:r>
    <w:r w:rsidR="00815E11">
      <w:rPr>
        <w:rFonts w:hint="eastAsia"/>
      </w:rPr>
      <w:t xml:space="preserve">       </w:t>
    </w:r>
    <w:r w:rsidRPr="00CB1384">
      <w:rPr>
        <w:rFonts w:ascii="標楷體" w:eastAsia="標楷體" w:hAnsi="標楷體" w:hint="eastAsia"/>
        <w:sz w:val="22"/>
      </w:rPr>
      <w:t>執行單位：</w:t>
    </w:r>
    <w:r w:rsidR="008F2D59">
      <w:rPr>
        <w:noProof/>
      </w:rPr>
      <w:drawing>
        <wp:inline distT="0" distB="0" distL="0" distR="0" wp14:anchorId="146BEC64" wp14:editId="0B5880F0">
          <wp:extent cx="1466850" cy="334645"/>
          <wp:effectExtent l="19050" t="0" r="0" b="0"/>
          <wp:docPr id="4" name="圖片 4" descr="cpc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pc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334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723489" w:rsidRPr="00CB1384" w:rsidRDefault="00723489" w:rsidP="00A15B7C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4B13" w:rsidRDefault="00914B13" w:rsidP="00647DFA">
      <w:r>
        <w:separator/>
      </w:r>
    </w:p>
  </w:footnote>
  <w:footnote w:type="continuationSeparator" w:id="0">
    <w:p w:rsidR="00914B13" w:rsidRDefault="00914B13" w:rsidP="00647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73F46"/>
    <w:multiLevelType w:val="hybridMultilevel"/>
    <w:tmpl w:val="63F67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9201B52"/>
    <w:multiLevelType w:val="hybridMultilevel"/>
    <w:tmpl w:val="E488B804"/>
    <w:lvl w:ilvl="0" w:tplc="2A6CBAC6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BEC72CD"/>
    <w:multiLevelType w:val="hybridMultilevel"/>
    <w:tmpl w:val="9052167A"/>
    <w:lvl w:ilvl="0" w:tplc="A4B676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3820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E0C76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DD836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2247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0011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1AA99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160F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D5A61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7E5190"/>
    <w:multiLevelType w:val="hybridMultilevel"/>
    <w:tmpl w:val="06DC9A9A"/>
    <w:lvl w:ilvl="0" w:tplc="0409000F">
      <w:start w:val="1"/>
      <w:numFmt w:val="decimal"/>
      <w:lvlText w:val="%1."/>
      <w:lvlJc w:val="left"/>
      <w:pPr>
        <w:ind w:left="-37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" w:hanging="480"/>
      </w:pPr>
    </w:lvl>
    <w:lvl w:ilvl="2" w:tplc="0409001B" w:tentative="1">
      <w:start w:val="1"/>
      <w:numFmt w:val="lowerRoman"/>
      <w:lvlText w:val="%3."/>
      <w:lvlJc w:val="right"/>
      <w:pPr>
        <w:ind w:left="588" w:hanging="480"/>
      </w:pPr>
    </w:lvl>
    <w:lvl w:ilvl="3" w:tplc="0409000F" w:tentative="1">
      <w:start w:val="1"/>
      <w:numFmt w:val="decimal"/>
      <w:lvlText w:val="%4."/>
      <w:lvlJc w:val="left"/>
      <w:pPr>
        <w:ind w:left="106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548" w:hanging="480"/>
      </w:pPr>
    </w:lvl>
    <w:lvl w:ilvl="5" w:tplc="0409001B" w:tentative="1">
      <w:start w:val="1"/>
      <w:numFmt w:val="lowerRoman"/>
      <w:lvlText w:val="%6."/>
      <w:lvlJc w:val="right"/>
      <w:pPr>
        <w:ind w:left="2028" w:hanging="480"/>
      </w:pPr>
    </w:lvl>
    <w:lvl w:ilvl="6" w:tplc="0409000F" w:tentative="1">
      <w:start w:val="1"/>
      <w:numFmt w:val="decimal"/>
      <w:lvlText w:val="%7."/>
      <w:lvlJc w:val="left"/>
      <w:pPr>
        <w:ind w:left="250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988" w:hanging="480"/>
      </w:pPr>
    </w:lvl>
    <w:lvl w:ilvl="8" w:tplc="0409001B" w:tentative="1">
      <w:start w:val="1"/>
      <w:numFmt w:val="lowerRoman"/>
      <w:lvlText w:val="%9."/>
      <w:lvlJc w:val="right"/>
      <w:pPr>
        <w:ind w:left="3468" w:hanging="480"/>
      </w:pPr>
    </w:lvl>
  </w:abstractNum>
  <w:abstractNum w:abstractNumId="4" w15:restartNumberingAfterBreak="0">
    <w:nsid w:val="1CC43314"/>
    <w:multiLevelType w:val="hybridMultilevel"/>
    <w:tmpl w:val="53229DBA"/>
    <w:lvl w:ilvl="0" w:tplc="84925C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新細明體" w:hAnsi="新細明體" w:hint="default"/>
      </w:rPr>
    </w:lvl>
    <w:lvl w:ilvl="1" w:tplc="404032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新細明體" w:hAnsi="新細明體" w:hint="default"/>
      </w:rPr>
    </w:lvl>
    <w:lvl w:ilvl="2" w:tplc="A3A2F8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新細明體" w:hAnsi="新細明體" w:hint="default"/>
      </w:rPr>
    </w:lvl>
    <w:lvl w:ilvl="3" w:tplc="04822A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新細明體" w:hAnsi="新細明體" w:hint="default"/>
      </w:rPr>
    </w:lvl>
    <w:lvl w:ilvl="4" w:tplc="4F32A6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新細明體" w:hAnsi="新細明體" w:hint="default"/>
      </w:rPr>
    </w:lvl>
    <w:lvl w:ilvl="5" w:tplc="B1C0A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新細明體" w:hAnsi="新細明體" w:hint="default"/>
      </w:rPr>
    </w:lvl>
    <w:lvl w:ilvl="6" w:tplc="24A2CE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新細明體" w:hAnsi="新細明體" w:hint="default"/>
      </w:rPr>
    </w:lvl>
    <w:lvl w:ilvl="7" w:tplc="D24664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新細明體" w:hAnsi="新細明體" w:hint="default"/>
      </w:rPr>
    </w:lvl>
    <w:lvl w:ilvl="8" w:tplc="006EFC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新細明體" w:hAnsi="新細明體" w:hint="default"/>
      </w:rPr>
    </w:lvl>
  </w:abstractNum>
  <w:abstractNum w:abstractNumId="5" w15:restartNumberingAfterBreak="0">
    <w:nsid w:val="21A50149"/>
    <w:multiLevelType w:val="hybridMultilevel"/>
    <w:tmpl w:val="2BBE8B46"/>
    <w:lvl w:ilvl="0" w:tplc="040243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75105E7"/>
    <w:multiLevelType w:val="hybridMultilevel"/>
    <w:tmpl w:val="2624B6B0"/>
    <w:lvl w:ilvl="0" w:tplc="F6329C12">
      <w:start w:val="1"/>
      <w:numFmt w:val="taiwaneseCountingThousand"/>
      <w:lvlText w:val="(%1)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7674B82"/>
    <w:multiLevelType w:val="hybridMultilevel"/>
    <w:tmpl w:val="D92E32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88943F7"/>
    <w:multiLevelType w:val="hybridMultilevel"/>
    <w:tmpl w:val="4AA40AF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A3B27AD"/>
    <w:multiLevelType w:val="hybridMultilevel"/>
    <w:tmpl w:val="C376285A"/>
    <w:lvl w:ilvl="0" w:tplc="0409000F">
      <w:start w:val="1"/>
      <w:numFmt w:val="decimal"/>
      <w:lvlText w:val="%1."/>
      <w:lvlJc w:val="left"/>
      <w:pPr>
        <w:ind w:left="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0" w15:restartNumberingAfterBreak="0">
    <w:nsid w:val="3BBC5AC7"/>
    <w:multiLevelType w:val="hybridMultilevel"/>
    <w:tmpl w:val="3FFCF6B6"/>
    <w:lvl w:ilvl="0" w:tplc="3150233A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sz w:val="32"/>
        <w:szCs w:val="32"/>
      </w:rPr>
    </w:lvl>
    <w:lvl w:ilvl="1" w:tplc="F6329C12">
      <w:start w:val="1"/>
      <w:numFmt w:val="taiwaneseCountingThousand"/>
      <w:lvlText w:val="(%2)"/>
      <w:lvlJc w:val="left"/>
      <w:pPr>
        <w:ind w:left="1200" w:hanging="720"/>
      </w:pPr>
      <w:rPr>
        <w:rFonts w:hint="default"/>
      </w:rPr>
    </w:lvl>
    <w:lvl w:ilvl="2" w:tplc="92683134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2F6A53F4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C026925"/>
    <w:multiLevelType w:val="hybridMultilevel"/>
    <w:tmpl w:val="C376285A"/>
    <w:lvl w:ilvl="0" w:tplc="0409000F">
      <w:start w:val="1"/>
      <w:numFmt w:val="decimal"/>
      <w:lvlText w:val="%1."/>
      <w:lvlJc w:val="left"/>
      <w:pPr>
        <w:ind w:left="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2" w15:restartNumberingAfterBreak="0">
    <w:nsid w:val="3DF34A77"/>
    <w:multiLevelType w:val="hybridMultilevel"/>
    <w:tmpl w:val="0AE2C6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F4A3E4C"/>
    <w:multiLevelType w:val="hybridMultilevel"/>
    <w:tmpl w:val="516AC31A"/>
    <w:lvl w:ilvl="0" w:tplc="139469A0">
      <w:start w:val="1"/>
      <w:numFmt w:val="bullet"/>
      <w:lvlText w:val="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0EE357A"/>
    <w:multiLevelType w:val="hybridMultilevel"/>
    <w:tmpl w:val="02F8314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2376DD8"/>
    <w:multiLevelType w:val="hybridMultilevel"/>
    <w:tmpl w:val="68A616C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A196ECB"/>
    <w:multiLevelType w:val="hybridMultilevel"/>
    <w:tmpl w:val="5CDE08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B500DF5"/>
    <w:multiLevelType w:val="hybridMultilevel"/>
    <w:tmpl w:val="20D029C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C4E02C3"/>
    <w:multiLevelType w:val="hybridMultilevel"/>
    <w:tmpl w:val="393E52F2"/>
    <w:lvl w:ilvl="0" w:tplc="127C78F2">
      <w:start w:val="1"/>
      <w:numFmt w:val="taiwaneseCountingThousand"/>
      <w:lvlText w:val="(%1)"/>
      <w:lvlJc w:val="left"/>
      <w:pPr>
        <w:ind w:left="104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9" w15:restartNumberingAfterBreak="0">
    <w:nsid w:val="4D2E34CA"/>
    <w:multiLevelType w:val="hybridMultilevel"/>
    <w:tmpl w:val="E53CF62A"/>
    <w:lvl w:ilvl="0" w:tplc="4D9CE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34D07D1"/>
    <w:multiLevelType w:val="hybridMultilevel"/>
    <w:tmpl w:val="1C0EC2F2"/>
    <w:lvl w:ilvl="0" w:tplc="E63C19D4">
      <w:start w:val="1"/>
      <w:numFmt w:val="taiwaneseCountingThousand"/>
      <w:lvlText w:val="(%1)"/>
      <w:lvlJc w:val="left"/>
      <w:pPr>
        <w:ind w:left="96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53A6492F"/>
    <w:multiLevelType w:val="hybridMultilevel"/>
    <w:tmpl w:val="3D6CEAD6"/>
    <w:lvl w:ilvl="0" w:tplc="0409000F">
      <w:start w:val="1"/>
      <w:numFmt w:val="decimal"/>
      <w:lvlText w:val="%1."/>
      <w:lvlJc w:val="left"/>
      <w:pPr>
        <w:ind w:left="104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2" w15:restartNumberingAfterBreak="0">
    <w:nsid w:val="617933CF"/>
    <w:multiLevelType w:val="hybridMultilevel"/>
    <w:tmpl w:val="CE041FC2"/>
    <w:lvl w:ilvl="0" w:tplc="7CCE92F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Ansi="標楷體" w:hint="default"/>
        <w:b w:val="0"/>
        <w:sz w:val="28"/>
        <w:szCs w:val="28"/>
      </w:rPr>
    </w:lvl>
    <w:lvl w:ilvl="1" w:tplc="C7D84F8E">
      <w:start w:val="1"/>
      <w:numFmt w:val="decimal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C7D84F8E">
      <w:start w:val="1"/>
      <w:numFmt w:val="decimal"/>
      <w:lvlText w:val="(%4)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6309245A"/>
    <w:multiLevelType w:val="hybridMultilevel"/>
    <w:tmpl w:val="24B24740"/>
    <w:lvl w:ilvl="0" w:tplc="E7347C9E">
      <w:start w:val="1"/>
      <w:numFmt w:val="taiwaneseCountingThousand"/>
      <w:lvlText w:val="(%1)"/>
      <w:lvlJc w:val="left"/>
      <w:pPr>
        <w:ind w:left="1189" w:hanging="480"/>
      </w:pPr>
      <w:rPr>
        <w:rFonts w:ascii="標楷體" w:eastAsia="標楷體" w:hAnsi="標楷體" w:hint="default"/>
        <w:b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669" w:hanging="480"/>
      </w:pPr>
    </w:lvl>
    <w:lvl w:ilvl="2" w:tplc="0409001B" w:tentative="1">
      <w:start w:val="1"/>
      <w:numFmt w:val="lowerRoman"/>
      <w:lvlText w:val="%3."/>
      <w:lvlJc w:val="right"/>
      <w:pPr>
        <w:ind w:left="2149" w:hanging="480"/>
      </w:pPr>
    </w:lvl>
    <w:lvl w:ilvl="3" w:tplc="0409000F" w:tentative="1">
      <w:start w:val="1"/>
      <w:numFmt w:val="decimal"/>
      <w:lvlText w:val="%4."/>
      <w:lvlJc w:val="left"/>
      <w:pPr>
        <w:ind w:left="2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9" w:hanging="480"/>
      </w:pPr>
    </w:lvl>
    <w:lvl w:ilvl="5" w:tplc="0409001B" w:tentative="1">
      <w:start w:val="1"/>
      <w:numFmt w:val="lowerRoman"/>
      <w:lvlText w:val="%6."/>
      <w:lvlJc w:val="right"/>
      <w:pPr>
        <w:ind w:left="3589" w:hanging="480"/>
      </w:pPr>
    </w:lvl>
    <w:lvl w:ilvl="6" w:tplc="0409000F" w:tentative="1">
      <w:start w:val="1"/>
      <w:numFmt w:val="decimal"/>
      <w:lvlText w:val="%7."/>
      <w:lvlJc w:val="left"/>
      <w:pPr>
        <w:ind w:left="4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9" w:hanging="480"/>
      </w:pPr>
    </w:lvl>
    <w:lvl w:ilvl="8" w:tplc="0409001B" w:tentative="1">
      <w:start w:val="1"/>
      <w:numFmt w:val="lowerRoman"/>
      <w:lvlText w:val="%9."/>
      <w:lvlJc w:val="right"/>
      <w:pPr>
        <w:ind w:left="5029" w:hanging="480"/>
      </w:pPr>
    </w:lvl>
  </w:abstractNum>
  <w:abstractNum w:abstractNumId="24" w15:restartNumberingAfterBreak="0">
    <w:nsid w:val="64A84273"/>
    <w:multiLevelType w:val="hybridMultilevel"/>
    <w:tmpl w:val="F1865B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676606D7"/>
    <w:multiLevelType w:val="hybridMultilevel"/>
    <w:tmpl w:val="0A20A866"/>
    <w:lvl w:ilvl="0" w:tplc="739A3E76">
      <w:start w:val="1"/>
      <w:numFmt w:val="decimal"/>
      <w:lvlText w:val="(%1)"/>
      <w:lvlJc w:val="left"/>
      <w:pPr>
        <w:ind w:left="63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13" w:hanging="480"/>
      </w:pPr>
    </w:lvl>
    <w:lvl w:ilvl="2" w:tplc="0409001B" w:tentative="1">
      <w:start w:val="1"/>
      <w:numFmt w:val="lowerRoman"/>
      <w:lvlText w:val="%3."/>
      <w:lvlJc w:val="right"/>
      <w:pPr>
        <w:ind w:left="1593" w:hanging="480"/>
      </w:pPr>
    </w:lvl>
    <w:lvl w:ilvl="3" w:tplc="0409000F" w:tentative="1">
      <w:start w:val="1"/>
      <w:numFmt w:val="decimal"/>
      <w:lvlText w:val="%4."/>
      <w:lvlJc w:val="left"/>
      <w:pPr>
        <w:ind w:left="207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53" w:hanging="480"/>
      </w:pPr>
    </w:lvl>
    <w:lvl w:ilvl="5" w:tplc="0409001B" w:tentative="1">
      <w:start w:val="1"/>
      <w:numFmt w:val="lowerRoman"/>
      <w:lvlText w:val="%6."/>
      <w:lvlJc w:val="right"/>
      <w:pPr>
        <w:ind w:left="3033" w:hanging="480"/>
      </w:pPr>
    </w:lvl>
    <w:lvl w:ilvl="6" w:tplc="0409000F" w:tentative="1">
      <w:start w:val="1"/>
      <w:numFmt w:val="decimal"/>
      <w:lvlText w:val="%7."/>
      <w:lvlJc w:val="left"/>
      <w:pPr>
        <w:ind w:left="351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93" w:hanging="480"/>
      </w:pPr>
    </w:lvl>
    <w:lvl w:ilvl="8" w:tplc="0409001B" w:tentative="1">
      <w:start w:val="1"/>
      <w:numFmt w:val="lowerRoman"/>
      <w:lvlText w:val="%9."/>
      <w:lvlJc w:val="right"/>
      <w:pPr>
        <w:ind w:left="4473" w:hanging="480"/>
      </w:pPr>
    </w:lvl>
  </w:abstractNum>
  <w:abstractNum w:abstractNumId="26" w15:restartNumberingAfterBreak="0">
    <w:nsid w:val="6AAF0375"/>
    <w:multiLevelType w:val="hybridMultilevel"/>
    <w:tmpl w:val="BFF0EAE8"/>
    <w:lvl w:ilvl="0" w:tplc="5202A2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0A92F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3141E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62848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A8CBD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C869A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9B843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43688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A822C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FCB00D7"/>
    <w:multiLevelType w:val="hybridMultilevel"/>
    <w:tmpl w:val="B48026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6FD33CAC"/>
    <w:multiLevelType w:val="hybridMultilevel"/>
    <w:tmpl w:val="8EBEACF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20921A2"/>
    <w:multiLevelType w:val="hybridMultilevel"/>
    <w:tmpl w:val="113EB7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3A55820"/>
    <w:multiLevelType w:val="hybridMultilevel"/>
    <w:tmpl w:val="8FBE04D6"/>
    <w:lvl w:ilvl="0" w:tplc="1F926902">
      <w:start w:val="1"/>
      <w:numFmt w:val="decimal"/>
      <w:lvlText w:val="(%1)"/>
      <w:lvlJc w:val="left"/>
      <w:pPr>
        <w:ind w:left="480" w:hanging="480"/>
      </w:pPr>
      <w:rPr>
        <w:rFonts w:hint="eastAsia"/>
        <w:b w:val="0"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45C3048"/>
    <w:multiLevelType w:val="hybridMultilevel"/>
    <w:tmpl w:val="511AC114"/>
    <w:lvl w:ilvl="0" w:tplc="DC12576A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E63C19D4">
      <w:start w:val="1"/>
      <w:numFmt w:val="taiwaneseCountingThousand"/>
      <w:lvlText w:val="(%2)"/>
      <w:lvlJc w:val="left"/>
      <w:pPr>
        <w:ind w:left="960" w:hanging="480"/>
      </w:pPr>
      <w:rPr>
        <w:rFonts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8077742"/>
    <w:multiLevelType w:val="hybridMultilevel"/>
    <w:tmpl w:val="200EFA3C"/>
    <w:lvl w:ilvl="0" w:tplc="739A3E76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81C17EE"/>
    <w:multiLevelType w:val="hybridMultilevel"/>
    <w:tmpl w:val="3D6CEAD6"/>
    <w:lvl w:ilvl="0" w:tplc="0409000F">
      <w:start w:val="1"/>
      <w:numFmt w:val="decimal"/>
      <w:lvlText w:val="%1."/>
      <w:lvlJc w:val="left"/>
      <w:pPr>
        <w:ind w:left="104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4" w15:restartNumberingAfterBreak="0">
    <w:nsid w:val="78716212"/>
    <w:multiLevelType w:val="hybridMultilevel"/>
    <w:tmpl w:val="537ADE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CF80A90"/>
    <w:multiLevelType w:val="hybridMultilevel"/>
    <w:tmpl w:val="D8D85890"/>
    <w:lvl w:ilvl="0" w:tplc="51941A60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F262FD7"/>
    <w:multiLevelType w:val="hybridMultilevel"/>
    <w:tmpl w:val="03146298"/>
    <w:lvl w:ilvl="0" w:tplc="AAD648F4">
      <w:start w:val="1"/>
      <w:numFmt w:val="taiwaneseCountingThousand"/>
      <w:lvlText w:val="%1、"/>
      <w:lvlJc w:val="left"/>
      <w:pPr>
        <w:tabs>
          <w:tab w:val="num" w:pos="0"/>
        </w:tabs>
        <w:ind w:left="465" w:hanging="465"/>
      </w:pPr>
      <w:rPr>
        <w:rFonts w:hint="eastAsia"/>
        <w:b/>
        <w:lang w:val="en-US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36"/>
  </w:num>
  <w:num w:numId="2">
    <w:abstractNumId w:val="17"/>
  </w:num>
  <w:num w:numId="3">
    <w:abstractNumId w:val="18"/>
  </w:num>
  <w:num w:numId="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26"/>
  </w:num>
  <w:num w:numId="8">
    <w:abstractNumId w:val="2"/>
  </w:num>
  <w:num w:numId="9">
    <w:abstractNumId w:val="11"/>
  </w:num>
  <w:num w:numId="10">
    <w:abstractNumId w:val="9"/>
  </w:num>
  <w:num w:numId="11">
    <w:abstractNumId w:val="14"/>
  </w:num>
  <w:num w:numId="12">
    <w:abstractNumId w:val="33"/>
  </w:num>
  <w:num w:numId="13">
    <w:abstractNumId w:val="21"/>
  </w:num>
  <w:num w:numId="14">
    <w:abstractNumId w:val="22"/>
  </w:num>
  <w:num w:numId="15">
    <w:abstractNumId w:val="10"/>
  </w:num>
  <w:num w:numId="16">
    <w:abstractNumId w:val="3"/>
  </w:num>
  <w:num w:numId="17">
    <w:abstractNumId w:val="29"/>
  </w:num>
  <w:num w:numId="18">
    <w:abstractNumId w:val="6"/>
  </w:num>
  <w:num w:numId="19">
    <w:abstractNumId w:val="19"/>
  </w:num>
  <w:num w:numId="20">
    <w:abstractNumId w:val="12"/>
  </w:num>
  <w:num w:numId="21">
    <w:abstractNumId w:val="24"/>
  </w:num>
  <w:num w:numId="22">
    <w:abstractNumId w:val="16"/>
  </w:num>
  <w:num w:numId="23">
    <w:abstractNumId w:val="7"/>
  </w:num>
  <w:num w:numId="24">
    <w:abstractNumId w:val="4"/>
  </w:num>
  <w:num w:numId="25">
    <w:abstractNumId w:val="15"/>
  </w:num>
  <w:num w:numId="26">
    <w:abstractNumId w:val="27"/>
  </w:num>
  <w:num w:numId="27">
    <w:abstractNumId w:val="0"/>
  </w:num>
  <w:num w:numId="28">
    <w:abstractNumId w:val="31"/>
  </w:num>
  <w:num w:numId="29">
    <w:abstractNumId w:val="8"/>
  </w:num>
  <w:num w:numId="30">
    <w:abstractNumId w:val="30"/>
  </w:num>
  <w:num w:numId="31">
    <w:abstractNumId w:val="20"/>
  </w:num>
  <w:num w:numId="32">
    <w:abstractNumId w:val="34"/>
  </w:num>
  <w:num w:numId="33">
    <w:abstractNumId w:val="28"/>
  </w:num>
  <w:num w:numId="34">
    <w:abstractNumId w:val="5"/>
  </w:num>
  <w:num w:numId="35">
    <w:abstractNumId w:val="35"/>
  </w:num>
  <w:num w:numId="36">
    <w:abstractNumId w:val="1"/>
  </w:num>
  <w:num w:numId="37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jWxsDA3sTQxNDZT0lEKTi0uzszPAykwrQUAdqsleywAAAA="/>
    <w:docVar w:name="_AMO_XmlVersion" w:val="Empty"/>
    <w:docVar w:name="OLE_LINK5" w:val="Empty"/>
    <w:docVar w:name="OLE_LINK6" w:val="Empty"/>
  </w:docVars>
  <w:rsids>
    <w:rsidRoot w:val="00D3702E"/>
    <w:rsid w:val="00000BC6"/>
    <w:rsid w:val="0000128B"/>
    <w:rsid w:val="0000387D"/>
    <w:rsid w:val="00004269"/>
    <w:rsid w:val="00006F4F"/>
    <w:rsid w:val="00007E3F"/>
    <w:rsid w:val="0001048C"/>
    <w:rsid w:val="000108F3"/>
    <w:rsid w:val="00011C50"/>
    <w:rsid w:val="00012120"/>
    <w:rsid w:val="00014B76"/>
    <w:rsid w:val="000150DC"/>
    <w:rsid w:val="00016840"/>
    <w:rsid w:val="0002133F"/>
    <w:rsid w:val="00022362"/>
    <w:rsid w:val="000229D3"/>
    <w:rsid w:val="00022B73"/>
    <w:rsid w:val="000233FD"/>
    <w:rsid w:val="00025479"/>
    <w:rsid w:val="00026F36"/>
    <w:rsid w:val="00030344"/>
    <w:rsid w:val="00030478"/>
    <w:rsid w:val="00032F2E"/>
    <w:rsid w:val="000333C1"/>
    <w:rsid w:val="00036049"/>
    <w:rsid w:val="00036217"/>
    <w:rsid w:val="00037E79"/>
    <w:rsid w:val="000414CC"/>
    <w:rsid w:val="000438C1"/>
    <w:rsid w:val="00043F8B"/>
    <w:rsid w:val="000452A8"/>
    <w:rsid w:val="000461D1"/>
    <w:rsid w:val="0004789D"/>
    <w:rsid w:val="00050C93"/>
    <w:rsid w:val="00053242"/>
    <w:rsid w:val="00055B1B"/>
    <w:rsid w:val="00060EB2"/>
    <w:rsid w:val="00061CB7"/>
    <w:rsid w:val="00065A7A"/>
    <w:rsid w:val="00066BE4"/>
    <w:rsid w:val="000735D1"/>
    <w:rsid w:val="000753A3"/>
    <w:rsid w:val="00080416"/>
    <w:rsid w:val="00082681"/>
    <w:rsid w:val="000837F7"/>
    <w:rsid w:val="00083902"/>
    <w:rsid w:val="00092FA2"/>
    <w:rsid w:val="00093340"/>
    <w:rsid w:val="00093CBB"/>
    <w:rsid w:val="00094DA4"/>
    <w:rsid w:val="0009719C"/>
    <w:rsid w:val="00097B75"/>
    <w:rsid w:val="00097C58"/>
    <w:rsid w:val="000A380E"/>
    <w:rsid w:val="000A49C3"/>
    <w:rsid w:val="000A6AE9"/>
    <w:rsid w:val="000A7A1A"/>
    <w:rsid w:val="000B157C"/>
    <w:rsid w:val="000B3372"/>
    <w:rsid w:val="000B3444"/>
    <w:rsid w:val="000B6E6E"/>
    <w:rsid w:val="000B70A9"/>
    <w:rsid w:val="000B7CDA"/>
    <w:rsid w:val="000C6E19"/>
    <w:rsid w:val="000D01AF"/>
    <w:rsid w:val="000D34AD"/>
    <w:rsid w:val="000D654A"/>
    <w:rsid w:val="000D7424"/>
    <w:rsid w:val="000D7889"/>
    <w:rsid w:val="000E3BBC"/>
    <w:rsid w:val="000E405D"/>
    <w:rsid w:val="000E4413"/>
    <w:rsid w:val="000E4C72"/>
    <w:rsid w:val="000E69FA"/>
    <w:rsid w:val="000E70D6"/>
    <w:rsid w:val="000F28B6"/>
    <w:rsid w:val="000F2A6C"/>
    <w:rsid w:val="000F3814"/>
    <w:rsid w:val="000F4387"/>
    <w:rsid w:val="000F50C0"/>
    <w:rsid w:val="000F6FE7"/>
    <w:rsid w:val="001011AC"/>
    <w:rsid w:val="001030BD"/>
    <w:rsid w:val="0010406A"/>
    <w:rsid w:val="00105244"/>
    <w:rsid w:val="001056DE"/>
    <w:rsid w:val="001075BB"/>
    <w:rsid w:val="00110F2A"/>
    <w:rsid w:val="0011225A"/>
    <w:rsid w:val="001140EE"/>
    <w:rsid w:val="00115944"/>
    <w:rsid w:val="001165C1"/>
    <w:rsid w:val="00117CBE"/>
    <w:rsid w:val="0012221A"/>
    <w:rsid w:val="00123696"/>
    <w:rsid w:val="00127D2A"/>
    <w:rsid w:val="001350E4"/>
    <w:rsid w:val="0014037B"/>
    <w:rsid w:val="00140FBB"/>
    <w:rsid w:val="00141232"/>
    <w:rsid w:val="00142E43"/>
    <w:rsid w:val="00144018"/>
    <w:rsid w:val="00145830"/>
    <w:rsid w:val="00146393"/>
    <w:rsid w:val="0014740E"/>
    <w:rsid w:val="00151451"/>
    <w:rsid w:val="00151D4B"/>
    <w:rsid w:val="00154713"/>
    <w:rsid w:val="00161469"/>
    <w:rsid w:val="00161566"/>
    <w:rsid w:val="00161BF2"/>
    <w:rsid w:val="0016242D"/>
    <w:rsid w:val="001664FC"/>
    <w:rsid w:val="00166ED4"/>
    <w:rsid w:val="00173A07"/>
    <w:rsid w:val="00174188"/>
    <w:rsid w:val="0017496C"/>
    <w:rsid w:val="001839EC"/>
    <w:rsid w:val="00183F0A"/>
    <w:rsid w:val="00185706"/>
    <w:rsid w:val="00187080"/>
    <w:rsid w:val="00187BB4"/>
    <w:rsid w:val="00187D91"/>
    <w:rsid w:val="00190339"/>
    <w:rsid w:val="00190AF1"/>
    <w:rsid w:val="001911B2"/>
    <w:rsid w:val="001913CA"/>
    <w:rsid w:val="00192474"/>
    <w:rsid w:val="0019409A"/>
    <w:rsid w:val="00194C35"/>
    <w:rsid w:val="001A17A4"/>
    <w:rsid w:val="001A189A"/>
    <w:rsid w:val="001A32B9"/>
    <w:rsid w:val="001A374F"/>
    <w:rsid w:val="001A7942"/>
    <w:rsid w:val="001A7A9E"/>
    <w:rsid w:val="001B03C1"/>
    <w:rsid w:val="001B4DCC"/>
    <w:rsid w:val="001B5FB3"/>
    <w:rsid w:val="001B7D5F"/>
    <w:rsid w:val="001C0CAB"/>
    <w:rsid w:val="001C37B4"/>
    <w:rsid w:val="001C434C"/>
    <w:rsid w:val="001D10F4"/>
    <w:rsid w:val="001D1375"/>
    <w:rsid w:val="001D24D7"/>
    <w:rsid w:val="001D2FBA"/>
    <w:rsid w:val="001D396E"/>
    <w:rsid w:val="001D5B94"/>
    <w:rsid w:val="001D603F"/>
    <w:rsid w:val="001D666D"/>
    <w:rsid w:val="001D694B"/>
    <w:rsid w:val="001D7365"/>
    <w:rsid w:val="001E2D4D"/>
    <w:rsid w:val="001E2E1F"/>
    <w:rsid w:val="001E3C6F"/>
    <w:rsid w:val="001E4AC3"/>
    <w:rsid w:val="001E67D5"/>
    <w:rsid w:val="001E6F5B"/>
    <w:rsid w:val="001F069F"/>
    <w:rsid w:val="001F146F"/>
    <w:rsid w:val="001F4D68"/>
    <w:rsid w:val="001F57E7"/>
    <w:rsid w:val="001F67EA"/>
    <w:rsid w:val="001F6A34"/>
    <w:rsid w:val="002013DA"/>
    <w:rsid w:val="0020158C"/>
    <w:rsid w:val="00203108"/>
    <w:rsid w:val="00203379"/>
    <w:rsid w:val="00205814"/>
    <w:rsid w:val="00205A56"/>
    <w:rsid w:val="00206CE9"/>
    <w:rsid w:val="002076DA"/>
    <w:rsid w:val="002077F9"/>
    <w:rsid w:val="00212944"/>
    <w:rsid w:val="00213774"/>
    <w:rsid w:val="002144C7"/>
    <w:rsid w:val="002151C1"/>
    <w:rsid w:val="00216201"/>
    <w:rsid w:val="0021783F"/>
    <w:rsid w:val="00217B01"/>
    <w:rsid w:val="00221421"/>
    <w:rsid w:val="00222A31"/>
    <w:rsid w:val="002231F9"/>
    <w:rsid w:val="0022333B"/>
    <w:rsid w:val="0022389F"/>
    <w:rsid w:val="00223A51"/>
    <w:rsid w:val="00223AF7"/>
    <w:rsid w:val="00223B01"/>
    <w:rsid w:val="00224761"/>
    <w:rsid w:val="00225B7F"/>
    <w:rsid w:val="002307B8"/>
    <w:rsid w:val="002308A2"/>
    <w:rsid w:val="002340DB"/>
    <w:rsid w:val="002351D0"/>
    <w:rsid w:val="0023556D"/>
    <w:rsid w:val="00237B7B"/>
    <w:rsid w:val="00237C76"/>
    <w:rsid w:val="00240D07"/>
    <w:rsid w:val="00241D8E"/>
    <w:rsid w:val="00242E94"/>
    <w:rsid w:val="002455D0"/>
    <w:rsid w:val="00245F6A"/>
    <w:rsid w:val="00246471"/>
    <w:rsid w:val="002467F2"/>
    <w:rsid w:val="00247ED9"/>
    <w:rsid w:val="00251225"/>
    <w:rsid w:val="00252DF5"/>
    <w:rsid w:val="002553EE"/>
    <w:rsid w:val="00255D06"/>
    <w:rsid w:val="002566E0"/>
    <w:rsid w:val="00260CC9"/>
    <w:rsid w:val="00261953"/>
    <w:rsid w:val="00261AAB"/>
    <w:rsid w:val="002629D7"/>
    <w:rsid w:val="00262F16"/>
    <w:rsid w:val="00263DE8"/>
    <w:rsid w:val="00263DF7"/>
    <w:rsid w:val="0026405E"/>
    <w:rsid w:val="00265DE2"/>
    <w:rsid w:val="002677B2"/>
    <w:rsid w:val="00267ABF"/>
    <w:rsid w:val="0027352B"/>
    <w:rsid w:val="0028082B"/>
    <w:rsid w:val="00280F9E"/>
    <w:rsid w:val="002811EA"/>
    <w:rsid w:val="002874A7"/>
    <w:rsid w:val="00287D96"/>
    <w:rsid w:val="00291816"/>
    <w:rsid w:val="002924F9"/>
    <w:rsid w:val="00294F20"/>
    <w:rsid w:val="00295377"/>
    <w:rsid w:val="002A21F9"/>
    <w:rsid w:val="002A3152"/>
    <w:rsid w:val="002A33F3"/>
    <w:rsid w:val="002A4173"/>
    <w:rsid w:val="002A474C"/>
    <w:rsid w:val="002A78B5"/>
    <w:rsid w:val="002B022A"/>
    <w:rsid w:val="002B0E2D"/>
    <w:rsid w:val="002B1B7F"/>
    <w:rsid w:val="002B1D14"/>
    <w:rsid w:val="002B1DB8"/>
    <w:rsid w:val="002B1E81"/>
    <w:rsid w:val="002B397A"/>
    <w:rsid w:val="002B39B2"/>
    <w:rsid w:val="002B4355"/>
    <w:rsid w:val="002B4444"/>
    <w:rsid w:val="002B7A8C"/>
    <w:rsid w:val="002C2C76"/>
    <w:rsid w:val="002D00AB"/>
    <w:rsid w:val="002D0893"/>
    <w:rsid w:val="002D3066"/>
    <w:rsid w:val="002D6AA3"/>
    <w:rsid w:val="002D7503"/>
    <w:rsid w:val="002D7640"/>
    <w:rsid w:val="002D7852"/>
    <w:rsid w:val="002E015A"/>
    <w:rsid w:val="002E4B60"/>
    <w:rsid w:val="002E4F1C"/>
    <w:rsid w:val="002E5154"/>
    <w:rsid w:val="002E627E"/>
    <w:rsid w:val="002F51BB"/>
    <w:rsid w:val="002F55C9"/>
    <w:rsid w:val="00303F58"/>
    <w:rsid w:val="00304C2F"/>
    <w:rsid w:val="00304DA6"/>
    <w:rsid w:val="00305306"/>
    <w:rsid w:val="00305706"/>
    <w:rsid w:val="0030685F"/>
    <w:rsid w:val="00306E71"/>
    <w:rsid w:val="003077FB"/>
    <w:rsid w:val="00310165"/>
    <w:rsid w:val="00311F8A"/>
    <w:rsid w:val="0031265B"/>
    <w:rsid w:val="00312EDF"/>
    <w:rsid w:val="00314547"/>
    <w:rsid w:val="00314D66"/>
    <w:rsid w:val="00315016"/>
    <w:rsid w:val="00322238"/>
    <w:rsid w:val="00322B38"/>
    <w:rsid w:val="00322F3C"/>
    <w:rsid w:val="00324046"/>
    <w:rsid w:val="00325F54"/>
    <w:rsid w:val="00327B7F"/>
    <w:rsid w:val="00330333"/>
    <w:rsid w:val="00332595"/>
    <w:rsid w:val="0033397E"/>
    <w:rsid w:val="003359AD"/>
    <w:rsid w:val="00336D3E"/>
    <w:rsid w:val="00342A24"/>
    <w:rsid w:val="00344599"/>
    <w:rsid w:val="00344BF8"/>
    <w:rsid w:val="0034643C"/>
    <w:rsid w:val="003503EE"/>
    <w:rsid w:val="00350E10"/>
    <w:rsid w:val="0035116A"/>
    <w:rsid w:val="00352523"/>
    <w:rsid w:val="00352C70"/>
    <w:rsid w:val="0035403D"/>
    <w:rsid w:val="0035410E"/>
    <w:rsid w:val="00355AA1"/>
    <w:rsid w:val="0036147C"/>
    <w:rsid w:val="00361831"/>
    <w:rsid w:val="00361D7F"/>
    <w:rsid w:val="00362C0F"/>
    <w:rsid w:val="00363CED"/>
    <w:rsid w:val="0036420B"/>
    <w:rsid w:val="00364EA1"/>
    <w:rsid w:val="003679D8"/>
    <w:rsid w:val="003708D4"/>
    <w:rsid w:val="0037146F"/>
    <w:rsid w:val="00372974"/>
    <w:rsid w:val="003769B9"/>
    <w:rsid w:val="00383F89"/>
    <w:rsid w:val="00386CCF"/>
    <w:rsid w:val="00390172"/>
    <w:rsid w:val="00390A83"/>
    <w:rsid w:val="00391C8D"/>
    <w:rsid w:val="0039263A"/>
    <w:rsid w:val="0039469C"/>
    <w:rsid w:val="003A1430"/>
    <w:rsid w:val="003A1E68"/>
    <w:rsid w:val="003A3E87"/>
    <w:rsid w:val="003A53E1"/>
    <w:rsid w:val="003A6442"/>
    <w:rsid w:val="003B24F1"/>
    <w:rsid w:val="003B2689"/>
    <w:rsid w:val="003B275B"/>
    <w:rsid w:val="003B2C32"/>
    <w:rsid w:val="003B37D3"/>
    <w:rsid w:val="003B3C5C"/>
    <w:rsid w:val="003B70BD"/>
    <w:rsid w:val="003B74DF"/>
    <w:rsid w:val="003C0352"/>
    <w:rsid w:val="003C0DA6"/>
    <w:rsid w:val="003C1681"/>
    <w:rsid w:val="003C2C47"/>
    <w:rsid w:val="003C65A2"/>
    <w:rsid w:val="003D13F7"/>
    <w:rsid w:val="003D3AA4"/>
    <w:rsid w:val="003D3E46"/>
    <w:rsid w:val="003D532C"/>
    <w:rsid w:val="003D562D"/>
    <w:rsid w:val="003D5C7F"/>
    <w:rsid w:val="003D6254"/>
    <w:rsid w:val="003D7943"/>
    <w:rsid w:val="003E0BBD"/>
    <w:rsid w:val="003E153F"/>
    <w:rsid w:val="003E167B"/>
    <w:rsid w:val="003E1C2C"/>
    <w:rsid w:val="003E2907"/>
    <w:rsid w:val="003E5642"/>
    <w:rsid w:val="003E5C07"/>
    <w:rsid w:val="003E5EA9"/>
    <w:rsid w:val="003E61BF"/>
    <w:rsid w:val="003E7D7D"/>
    <w:rsid w:val="003F073C"/>
    <w:rsid w:val="003F0F57"/>
    <w:rsid w:val="003F19E4"/>
    <w:rsid w:val="003F1C11"/>
    <w:rsid w:val="003F335D"/>
    <w:rsid w:val="003F623F"/>
    <w:rsid w:val="003F795B"/>
    <w:rsid w:val="00400A48"/>
    <w:rsid w:val="0040393E"/>
    <w:rsid w:val="00404592"/>
    <w:rsid w:val="004048A7"/>
    <w:rsid w:val="004049F5"/>
    <w:rsid w:val="00406840"/>
    <w:rsid w:val="00406883"/>
    <w:rsid w:val="00410B8D"/>
    <w:rsid w:val="00411A32"/>
    <w:rsid w:val="0041250E"/>
    <w:rsid w:val="004125F7"/>
    <w:rsid w:val="004135D3"/>
    <w:rsid w:val="004167E7"/>
    <w:rsid w:val="00417E1F"/>
    <w:rsid w:val="004209FD"/>
    <w:rsid w:val="00422F78"/>
    <w:rsid w:val="00424375"/>
    <w:rsid w:val="004248BB"/>
    <w:rsid w:val="00427F13"/>
    <w:rsid w:val="004326DC"/>
    <w:rsid w:val="004334AB"/>
    <w:rsid w:val="00434675"/>
    <w:rsid w:val="00435683"/>
    <w:rsid w:val="004408BA"/>
    <w:rsid w:val="00440967"/>
    <w:rsid w:val="00440AB2"/>
    <w:rsid w:val="00442CFD"/>
    <w:rsid w:val="004430B3"/>
    <w:rsid w:val="0044546A"/>
    <w:rsid w:val="00451273"/>
    <w:rsid w:val="00451D18"/>
    <w:rsid w:val="0045218E"/>
    <w:rsid w:val="00453905"/>
    <w:rsid w:val="0045667E"/>
    <w:rsid w:val="00456ED5"/>
    <w:rsid w:val="004631F3"/>
    <w:rsid w:val="00464424"/>
    <w:rsid w:val="00466042"/>
    <w:rsid w:val="00466837"/>
    <w:rsid w:val="004706FC"/>
    <w:rsid w:val="00471A63"/>
    <w:rsid w:val="004768F6"/>
    <w:rsid w:val="00480039"/>
    <w:rsid w:val="004823B0"/>
    <w:rsid w:val="0048292D"/>
    <w:rsid w:val="004830A2"/>
    <w:rsid w:val="0048373A"/>
    <w:rsid w:val="00483AA1"/>
    <w:rsid w:val="004856D9"/>
    <w:rsid w:val="004866AC"/>
    <w:rsid w:val="00491428"/>
    <w:rsid w:val="00491B56"/>
    <w:rsid w:val="00494205"/>
    <w:rsid w:val="00494FE7"/>
    <w:rsid w:val="0049752B"/>
    <w:rsid w:val="00497C85"/>
    <w:rsid w:val="004A0E23"/>
    <w:rsid w:val="004A76F1"/>
    <w:rsid w:val="004A7D4C"/>
    <w:rsid w:val="004B0D58"/>
    <w:rsid w:val="004B0F04"/>
    <w:rsid w:val="004B2939"/>
    <w:rsid w:val="004B7A4E"/>
    <w:rsid w:val="004B7CE9"/>
    <w:rsid w:val="004C082A"/>
    <w:rsid w:val="004C4DEF"/>
    <w:rsid w:val="004C5169"/>
    <w:rsid w:val="004C5A2F"/>
    <w:rsid w:val="004C5E67"/>
    <w:rsid w:val="004C6675"/>
    <w:rsid w:val="004C6C93"/>
    <w:rsid w:val="004D11A2"/>
    <w:rsid w:val="004D277E"/>
    <w:rsid w:val="004D537D"/>
    <w:rsid w:val="004D71A7"/>
    <w:rsid w:val="004D7958"/>
    <w:rsid w:val="004E0BCC"/>
    <w:rsid w:val="004E2F63"/>
    <w:rsid w:val="004E337C"/>
    <w:rsid w:val="004E3650"/>
    <w:rsid w:val="004E4882"/>
    <w:rsid w:val="004E7E85"/>
    <w:rsid w:val="004F07AC"/>
    <w:rsid w:val="004F0E2D"/>
    <w:rsid w:val="004F3224"/>
    <w:rsid w:val="004F5085"/>
    <w:rsid w:val="004F61E3"/>
    <w:rsid w:val="00500E50"/>
    <w:rsid w:val="00502A33"/>
    <w:rsid w:val="005031B5"/>
    <w:rsid w:val="00504229"/>
    <w:rsid w:val="005057AF"/>
    <w:rsid w:val="005063C5"/>
    <w:rsid w:val="005075CA"/>
    <w:rsid w:val="00507825"/>
    <w:rsid w:val="00512D12"/>
    <w:rsid w:val="00512D7E"/>
    <w:rsid w:val="00514375"/>
    <w:rsid w:val="00515009"/>
    <w:rsid w:val="00516C0B"/>
    <w:rsid w:val="005203E0"/>
    <w:rsid w:val="00523B87"/>
    <w:rsid w:val="00527B46"/>
    <w:rsid w:val="00531F6E"/>
    <w:rsid w:val="00532D80"/>
    <w:rsid w:val="00533305"/>
    <w:rsid w:val="00534774"/>
    <w:rsid w:val="00535707"/>
    <w:rsid w:val="00536BF1"/>
    <w:rsid w:val="005373BB"/>
    <w:rsid w:val="00537722"/>
    <w:rsid w:val="005413BE"/>
    <w:rsid w:val="00545CB9"/>
    <w:rsid w:val="0055555A"/>
    <w:rsid w:val="005578B8"/>
    <w:rsid w:val="00560BE9"/>
    <w:rsid w:val="005610C5"/>
    <w:rsid w:val="00562130"/>
    <w:rsid w:val="00565F1E"/>
    <w:rsid w:val="00566947"/>
    <w:rsid w:val="00566AF1"/>
    <w:rsid w:val="0056741A"/>
    <w:rsid w:val="00567AF7"/>
    <w:rsid w:val="00570FC3"/>
    <w:rsid w:val="005719C8"/>
    <w:rsid w:val="005731CA"/>
    <w:rsid w:val="00575979"/>
    <w:rsid w:val="005764DD"/>
    <w:rsid w:val="0058265E"/>
    <w:rsid w:val="00583DFF"/>
    <w:rsid w:val="00584352"/>
    <w:rsid w:val="00585000"/>
    <w:rsid w:val="00586747"/>
    <w:rsid w:val="005871E6"/>
    <w:rsid w:val="00590376"/>
    <w:rsid w:val="005924E9"/>
    <w:rsid w:val="005936EA"/>
    <w:rsid w:val="005A3D8D"/>
    <w:rsid w:val="005A4700"/>
    <w:rsid w:val="005A4D6A"/>
    <w:rsid w:val="005A505A"/>
    <w:rsid w:val="005A7D70"/>
    <w:rsid w:val="005B079A"/>
    <w:rsid w:val="005B0CE7"/>
    <w:rsid w:val="005B0EB5"/>
    <w:rsid w:val="005B16C2"/>
    <w:rsid w:val="005B197E"/>
    <w:rsid w:val="005B2D90"/>
    <w:rsid w:val="005B381C"/>
    <w:rsid w:val="005B64BE"/>
    <w:rsid w:val="005B6638"/>
    <w:rsid w:val="005C04CD"/>
    <w:rsid w:val="005C1735"/>
    <w:rsid w:val="005C1C81"/>
    <w:rsid w:val="005C2A8D"/>
    <w:rsid w:val="005C4CA2"/>
    <w:rsid w:val="005C53EE"/>
    <w:rsid w:val="005C69A0"/>
    <w:rsid w:val="005C7D9D"/>
    <w:rsid w:val="005E0A3C"/>
    <w:rsid w:val="005E3105"/>
    <w:rsid w:val="005E3788"/>
    <w:rsid w:val="005E4D6F"/>
    <w:rsid w:val="005E4E46"/>
    <w:rsid w:val="005E6359"/>
    <w:rsid w:val="005F2FEC"/>
    <w:rsid w:val="005F4163"/>
    <w:rsid w:val="005F4B88"/>
    <w:rsid w:val="005F6151"/>
    <w:rsid w:val="00601626"/>
    <w:rsid w:val="00602676"/>
    <w:rsid w:val="00602924"/>
    <w:rsid w:val="0060426F"/>
    <w:rsid w:val="00610A41"/>
    <w:rsid w:val="00610C38"/>
    <w:rsid w:val="00613582"/>
    <w:rsid w:val="00614E35"/>
    <w:rsid w:val="006162B5"/>
    <w:rsid w:val="00617E4D"/>
    <w:rsid w:val="00620364"/>
    <w:rsid w:val="006203C4"/>
    <w:rsid w:val="00620750"/>
    <w:rsid w:val="006244E4"/>
    <w:rsid w:val="00626694"/>
    <w:rsid w:val="00627205"/>
    <w:rsid w:val="0062721D"/>
    <w:rsid w:val="00630AD9"/>
    <w:rsid w:val="00630F87"/>
    <w:rsid w:val="006313C0"/>
    <w:rsid w:val="00632E0E"/>
    <w:rsid w:val="006344E3"/>
    <w:rsid w:val="00635B74"/>
    <w:rsid w:val="006413A3"/>
    <w:rsid w:val="006425E9"/>
    <w:rsid w:val="00642D56"/>
    <w:rsid w:val="00646140"/>
    <w:rsid w:val="0064639C"/>
    <w:rsid w:val="006472C6"/>
    <w:rsid w:val="00647597"/>
    <w:rsid w:val="00647924"/>
    <w:rsid w:val="00647DFA"/>
    <w:rsid w:val="00647E66"/>
    <w:rsid w:val="006546EB"/>
    <w:rsid w:val="0065615B"/>
    <w:rsid w:val="00657AC3"/>
    <w:rsid w:val="00660B17"/>
    <w:rsid w:val="00661F7C"/>
    <w:rsid w:val="00662191"/>
    <w:rsid w:val="006627EA"/>
    <w:rsid w:val="006637E0"/>
    <w:rsid w:val="006645DD"/>
    <w:rsid w:val="0066633C"/>
    <w:rsid w:val="006729CD"/>
    <w:rsid w:val="006731B9"/>
    <w:rsid w:val="006739CA"/>
    <w:rsid w:val="00674FDF"/>
    <w:rsid w:val="006762CE"/>
    <w:rsid w:val="0068134B"/>
    <w:rsid w:val="0068512E"/>
    <w:rsid w:val="00685498"/>
    <w:rsid w:val="00685E3F"/>
    <w:rsid w:val="00691FF2"/>
    <w:rsid w:val="00692FE9"/>
    <w:rsid w:val="00695A4C"/>
    <w:rsid w:val="00697E12"/>
    <w:rsid w:val="006A1631"/>
    <w:rsid w:val="006A2AFF"/>
    <w:rsid w:val="006A3368"/>
    <w:rsid w:val="006A5ADD"/>
    <w:rsid w:val="006A68F8"/>
    <w:rsid w:val="006B1F54"/>
    <w:rsid w:val="006B4ACA"/>
    <w:rsid w:val="006C0D9E"/>
    <w:rsid w:val="006C437C"/>
    <w:rsid w:val="006C5DD5"/>
    <w:rsid w:val="006C6A0A"/>
    <w:rsid w:val="006D1050"/>
    <w:rsid w:val="006D1808"/>
    <w:rsid w:val="006D1F58"/>
    <w:rsid w:val="006D2CFD"/>
    <w:rsid w:val="006D37FF"/>
    <w:rsid w:val="006D3841"/>
    <w:rsid w:val="006D5673"/>
    <w:rsid w:val="006D5CCD"/>
    <w:rsid w:val="006D6168"/>
    <w:rsid w:val="006D7081"/>
    <w:rsid w:val="006D749B"/>
    <w:rsid w:val="006E2A10"/>
    <w:rsid w:val="006E3233"/>
    <w:rsid w:val="006E45C6"/>
    <w:rsid w:val="006E54A8"/>
    <w:rsid w:val="006E5B54"/>
    <w:rsid w:val="006E6BE7"/>
    <w:rsid w:val="006F0B94"/>
    <w:rsid w:val="006F28BD"/>
    <w:rsid w:val="006F35DD"/>
    <w:rsid w:val="006F61F6"/>
    <w:rsid w:val="006F6D8C"/>
    <w:rsid w:val="006F7C15"/>
    <w:rsid w:val="00705968"/>
    <w:rsid w:val="007073EA"/>
    <w:rsid w:val="00707876"/>
    <w:rsid w:val="0071079B"/>
    <w:rsid w:val="007119A4"/>
    <w:rsid w:val="0071305F"/>
    <w:rsid w:val="00714312"/>
    <w:rsid w:val="00720ADA"/>
    <w:rsid w:val="00721773"/>
    <w:rsid w:val="0072233D"/>
    <w:rsid w:val="00723489"/>
    <w:rsid w:val="00723BDD"/>
    <w:rsid w:val="00726E6A"/>
    <w:rsid w:val="0073207E"/>
    <w:rsid w:val="007338E0"/>
    <w:rsid w:val="0074055B"/>
    <w:rsid w:val="0074253B"/>
    <w:rsid w:val="00742BD8"/>
    <w:rsid w:val="007430A8"/>
    <w:rsid w:val="00744ED4"/>
    <w:rsid w:val="00745407"/>
    <w:rsid w:val="00750261"/>
    <w:rsid w:val="00750A50"/>
    <w:rsid w:val="00750B7A"/>
    <w:rsid w:val="007522A0"/>
    <w:rsid w:val="00753289"/>
    <w:rsid w:val="007546B6"/>
    <w:rsid w:val="00756869"/>
    <w:rsid w:val="00761094"/>
    <w:rsid w:val="00761697"/>
    <w:rsid w:val="00762D19"/>
    <w:rsid w:val="00763E83"/>
    <w:rsid w:val="0076406E"/>
    <w:rsid w:val="00765A34"/>
    <w:rsid w:val="00767B44"/>
    <w:rsid w:val="007734FB"/>
    <w:rsid w:val="00776639"/>
    <w:rsid w:val="0077750D"/>
    <w:rsid w:val="00780F1E"/>
    <w:rsid w:val="00787AB1"/>
    <w:rsid w:val="00792E47"/>
    <w:rsid w:val="007937C0"/>
    <w:rsid w:val="00793F4B"/>
    <w:rsid w:val="0079414D"/>
    <w:rsid w:val="00794C6B"/>
    <w:rsid w:val="007A02AA"/>
    <w:rsid w:val="007A611A"/>
    <w:rsid w:val="007B1277"/>
    <w:rsid w:val="007B5BDB"/>
    <w:rsid w:val="007B6A73"/>
    <w:rsid w:val="007C0293"/>
    <w:rsid w:val="007C120F"/>
    <w:rsid w:val="007C27F5"/>
    <w:rsid w:val="007C2F29"/>
    <w:rsid w:val="007D1E99"/>
    <w:rsid w:val="007D56AA"/>
    <w:rsid w:val="007D5C74"/>
    <w:rsid w:val="007E154B"/>
    <w:rsid w:val="007E17C3"/>
    <w:rsid w:val="007E1DAD"/>
    <w:rsid w:val="007E21AB"/>
    <w:rsid w:val="007E5A17"/>
    <w:rsid w:val="007E6CC9"/>
    <w:rsid w:val="007E78E0"/>
    <w:rsid w:val="007F2AFD"/>
    <w:rsid w:val="007F2FD6"/>
    <w:rsid w:val="007F451C"/>
    <w:rsid w:val="007F7A35"/>
    <w:rsid w:val="00800EE8"/>
    <w:rsid w:val="00806034"/>
    <w:rsid w:val="00806DBB"/>
    <w:rsid w:val="00807A9A"/>
    <w:rsid w:val="00810B17"/>
    <w:rsid w:val="00811449"/>
    <w:rsid w:val="00812811"/>
    <w:rsid w:val="00813988"/>
    <w:rsid w:val="00813FD8"/>
    <w:rsid w:val="00815522"/>
    <w:rsid w:val="00815E11"/>
    <w:rsid w:val="008175FF"/>
    <w:rsid w:val="00817881"/>
    <w:rsid w:val="00822403"/>
    <w:rsid w:val="00822532"/>
    <w:rsid w:val="00823107"/>
    <w:rsid w:val="00827E74"/>
    <w:rsid w:val="008306E4"/>
    <w:rsid w:val="00832AD8"/>
    <w:rsid w:val="008343DA"/>
    <w:rsid w:val="008346BE"/>
    <w:rsid w:val="00835A66"/>
    <w:rsid w:val="00835C54"/>
    <w:rsid w:val="00837119"/>
    <w:rsid w:val="00842196"/>
    <w:rsid w:val="008423FC"/>
    <w:rsid w:val="00843E3E"/>
    <w:rsid w:val="00844088"/>
    <w:rsid w:val="00851037"/>
    <w:rsid w:val="00854776"/>
    <w:rsid w:val="008563EE"/>
    <w:rsid w:val="008567CE"/>
    <w:rsid w:val="00856817"/>
    <w:rsid w:val="00856D3D"/>
    <w:rsid w:val="00857E8D"/>
    <w:rsid w:val="008609D9"/>
    <w:rsid w:val="00860EC6"/>
    <w:rsid w:val="00864B58"/>
    <w:rsid w:val="00872BC4"/>
    <w:rsid w:val="00874C85"/>
    <w:rsid w:val="0087587D"/>
    <w:rsid w:val="0088141C"/>
    <w:rsid w:val="00881887"/>
    <w:rsid w:val="008819B2"/>
    <w:rsid w:val="00883312"/>
    <w:rsid w:val="00883BAF"/>
    <w:rsid w:val="00884611"/>
    <w:rsid w:val="00885ED5"/>
    <w:rsid w:val="008861BB"/>
    <w:rsid w:val="0088731D"/>
    <w:rsid w:val="0089248E"/>
    <w:rsid w:val="00892CBD"/>
    <w:rsid w:val="00893A34"/>
    <w:rsid w:val="00893DE1"/>
    <w:rsid w:val="00895349"/>
    <w:rsid w:val="00897BBC"/>
    <w:rsid w:val="008A022C"/>
    <w:rsid w:val="008A0F57"/>
    <w:rsid w:val="008A2C59"/>
    <w:rsid w:val="008A3047"/>
    <w:rsid w:val="008A31A3"/>
    <w:rsid w:val="008A36DF"/>
    <w:rsid w:val="008A36ED"/>
    <w:rsid w:val="008A3CE9"/>
    <w:rsid w:val="008A5021"/>
    <w:rsid w:val="008B0D28"/>
    <w:rsid w:val="008B1049"/>
    <w:rsid w:val="008B2FC6"/>
    <w:rsid w:val="008B4129"/>
    <w:rsid w:val="008B4F53"/>
    <w:rsid w:val="008B67B6"/>
    <w:rsid w:val="008C1298"/>
    <w:rsid w:val="008C15AA"/>
    <w:rsid w:val="008C3D80"/>
    <w:rsid w:val="008C3FAD"/>
    <w:rsid w:val="008C4197"/>
    <w:rsid w:val="008C46F6"/>
    <w:rsid w:val="008C5247"/>
    <w:rsid w:val="008C6884"/>
    <w:rsid w:val="008D19A6"/>
    <w:rsid w:val="008D3318"/>
    <w:rsid w:val="008D4747"/>
    <w:rsid w:val="008D4BF7"/>
    <w:rsid w:val="008D4C14"/>
    <w:rsid w:val="008D52AC"/>
    <w:rsid w:val="008D619D"/>
    <w:rsid w:val="008D66DF"/>
    <w:rsid w:val="008E1A0D"/>
    <w:rsid w:val="008E3785"/>
    <w:rsid w:val="008E38C7"/>
    <w:rsid w:val="008E5120"/>
    <w:rsid w:val="008E574C"/>
    <w:rsid w:val="008F102D"/>
    <w:rsid w:val="008F2D59"/>
    <w:rsid w:val="008F35FB"/>
    <w:rsid w:val="008F409F"/>
    <w:rsid w:val="008F4F46"/>
    <w:rsid w:val="008F6B4B"/>
    <w:rsid w:val="008F77B2"/>
    <w:rsid w:val="009007DD"/>
    <w:rsid w:val="009030A2"/>
    <w:rsid w:val="009040FF"/>
    <w:rsid w:val="00906C03"/>
    <w:rsid w:val="009070A4"/>
    <w:rsid w:val="0091037B"/>
    <w:rsid w:val="009139CE"/>
    <w:rsid w:val="009143DE"/>
    <w:rsid w:val="00914B13"/>
    <w:rsid w:val="00916B56"/>
    <w:rsid w:val="00916C43"/>
    <w:rsid w:val="0091706B"/>
    <w:rsid w:val="00920055"/>
    <w:rsid w:val="00923114"/>
    <w:rsid w:val="009242F3"/>
    <w:rsid w:val="009252E5"/>
    <w:rsid w:val="009257D4"/>
    <w:rsid w:val="00925A64"/>
    <w:rsid w:val="00926E67"/>
    <w:rsid w:val="00931CFF"/>
    <w:rsid w:val="00931EFC"/>
    <w:rsid w:val="0093274F"/>
    <w:rsid w:val="00934EB8"/>
    <w:rsid w:val="0093609E"/>
    <w:rsid w:val="00942EEF"/>
    <w:rsid w:val="00943F75"/>
    <w:rsid w:val="009444F9"/>
    <w:rsid w:val="00944982"/>
    <w:rsid w:val="00946D82"/>
    <w:rsid w:val="00951E6D"/>
    <w:rsid w:val="009527D2"/>
    <w:rsid w:val="0095456A"/>
    <w:rsid w:val="00955AD4"/>
    <w:rsid w:val="009564E4"/>
    <w:rsid w:val="00956C38"/>
    <w:rsid w:val="00956DF7"/>
    <w:rsid w:val="0095703E"/>
    <w:rsid w:val="00960259"/>
    <w:rsid w:val="00961B6B"/>
    <w:rsid w:val="00962384"/>
    <w:rsid w:val="00962798"/>
    <w:rsid w:val="00962CC6"/>
    <w:rsid w:val="00964B98"/>
    <w:rsid w:val="00966679"/>
    <w:rsid w:val="009669B0"/>
    <w:rsid w:val="009671D8"/>
    <w:rsid w:val="009672B5"/>
    <w:rsid w:val="009715CA"/>
    <w:rsid w:val="00972DE1"/>
    <w:rsid w:val="00973FA7"/>
    <w:rsid w:val="009748DC"/>
    <w:rsid w:val="00980439"/>
    <w:rsid w:val="00980C06"/>
    <w:rsid w:val="00983150"/>
    <w:rsid w:val="00983985"/>
    <w:rsid w:val="0098647B"/>
    <w:rsid w:val="00990CFC"/>
    <w:rsid w:val="00992550"/>
    <w:rsid w:val="00994731"/>
    <w:rsid w:val="00995371"/>
    <w:rsid w:val="0099748B"/>
    <w:rsid w:val="009A0C68"/>
    <w:rsid w:val="009A0F91"/>
    <w:rsid w:val="009A13D2"/>
    <w:rsid w:val="009A1515"/>
    <w:rsid w:val="009A1743"/>
    <w:rsid w:val="009A23D0"/>
    <w:rsid w:val="009A3B98"/>
    <w:rsid w:val="009A53F5"/>
    <w:rsid w:val="009A6569"/>
    <w:rsid w:val="009A6885"/>
    <w:rsid w:val="009B00F7"/>
    <w:rsid w:val="009B06D7"/>
    <w:rsid w:val="009B176F"/>
    <w:rsid w:val="009B34D5"/>
    <w:rsid w:val="009B7B30"/>
    <w:rsid w:val="009C46C9"/>
    <w:rsid w:val="009C74BA"/>
    <w:rsid w:val="009D525C"/>
    <w:rsid w:val="009D6E80"/>
    <w:rsid w:val="009D6EE5"/>
    <w:rsid w:val="009E0999"/>
    <w:rsid w:val="009E0FBE"/>
    <w:rsid w:val="009E1623"/>
    <w:rsid w:val="009E3231"/>
    <w:rsid w:val="009E3B9E"/>
    <w:rsid w:val="009E4B98"/>
    <w:rsid w:val="009E6562"/>
    <w:rsid w:val="009F013A"/>
    <w:rsid w:val="009F240F"/>
    <w:rsid w:val="009F32F7"/>
    <w:rsid w:val="009F3CE7"/>
    <w:rsid w:val="009F50D7"/>
    <w:rsid w:val="009F6423"/>
    <w:rsid w:val="009F745D"/>
    <w:rsid w:val="00A0108B"/>
    <w:rsid w:val="00A0298D"/>
    <w:rsid w:val="00A05DD7"/>
    <w:rsid w:val="00A07663"/>
    <w:rsid w:val="00A12691"/>
    <w:rsid w:val="00A14E21"/>
    <w:rsid w:val="00A15864"/>
    <w:rsid w:val="00A15B7C"/>
    <w:rsid w:val="00A160EF"/>
    <w:rsid w:val="00A20746"/>
    <w:rsid w:val="00A20E41"/>
    <w:rsid w:val="00A23C79"/>
    <w:rsid w:val="00A257E6"/>
    <w:rsid w:val="00A25DFF"/>
    <w:rsid w:val="00A25F3E"/>
    <w:rsid w:val="00A338F7"/>
    <w:rsid w:val="00A33CEA"/>
    <w:rsid w:val="00A358C4"/>
    <w:rsid w:val="00A44AA1"/>
    <w:rsid w:val="00A4599A"/>
    <w:rsid w:val="00A4651D"/>
    <w:rsid w:val="00A47DCE"/>
    <w:rsid w:val="00A500EA"/>
    <w:rsid w:val="00A504AB"/>
    <w:rsid w:val="00A51FEF"/>
    <w:rsid w:val="00A537F7"/>
    <w:rsid w:val="00A5401B"/>
    <w:rsid w:val="00A5543D"/>
    <w:rsid w:val="00A5565E"/>
    <w:rsid w:val="00A55F61"/>
    <w:rsid w:val="00A562D6"/>
    <w:rsid w:val="00A57A5A"/>
    <w:rsid w:val="00A627FC"/>
    <w:rsid w:val="00A638A7"/>
    <w:rsid w:val="00A66683"/>
    <w:rsid w:val="00A70DA0"/>
    <w:rsid w:val="00A72A6D"/>
    <w:rsid w:val="00A73760"/>
    <w:rsid w:val="00A746BF"/>
    <w:rsid w:val="00A77965"/>
    <w:rsid w:val="00A77EEC"/>
    <w:rsid w:val="00A80239"/>
    <w:rsid w:val="00A80B90"/>
    <w:rsid w:val="00A81217"/>
    <w:rsid w:val="00A836B0"/>
    <w:rsid w:val="00A83A08"/>
    <w:rsid w:val="00A84953"/>
    <w:rsid w:val="00A85913"/>
    <w:rsid w:val="00A87769"/>
    <w:rsid w:val="00A956A7"/>
    <w:rsid w:val="00AA49AD"/>
    <w:rsid w:val="00AA4A3F"/>
    <w:rsid w:val="00AA620B"/>
    <w:rsid w:val="00AA6FE1"/>
    <w:rsid w:val="00AA751E"/>
    <w:rsid w:val="00AA7C9E"/>
    <w:rsid w:val="00AB0486"/>
    <w:rsid w:val="00AB2DBA"/>
    <w:rsid w:val="00AB40EC"/>
    <w:rsid w:val="00AB514D"/>
    <w:rsid w:val="00AB7617"/>
    <w:rsid w:val="00AB790B"/>
    <w:rsid w:val="00AC41C2"/>
    <w:rsid w:val="00AC4A8C"/>
    <w:rsid w:val="00AC597F"/>
    <w:rsid w:val="00AC6154"/>
    <w:rsid w:val="00AC65DA"/>
    <w:rsid w:val="00AC66CB"/>
    <w:rsid w:val="00AD1A70"/>
    <w:rsid w:val="00AD4436"/>
    <w:rsid w:val="00AD4979"/>
    <w:rsid w:val="00AD7F37"/>
    <w:rsid w:val="00AE03B0"/>
    <w:rsid w:val="00AE68B4"/>
    <w:rsid w:val="00AE78C4"/>
    <w:rsid w:val="00AF4EF8"/>
    <w:rsid w:val="00AF4F71"/>
    <w:rsid w:val="00AF50A9"/>
    <w:rsid w:val="00AF59AC"/>
    <w:rsid w:val="00AF71DE"/>
    <w:rsid w:val="00AF795A"/>
    <w:rsid w:val="00AF7D71"/>
    <w:rsid w:val="00B00538"/>
    <w:rsid w:val="00B02EC3"/>
    <w:rsid w:val="00B042BA"/>
    <w:rsid w:val="00B054A8"/>
    <w:rsid w:val="00B11CFA"/>
    <w:rsid w:val="00B131F5"/>
    <w:rsid w:val="00B16D8A"/>
    <w:rsid w:val="00B23C39"/>
    <w:rsid w:val="00B25409"/>
    <w:rsid w:val="00B26975"/>
    <w:rsid w:val="00B26D91"/>
    <w:rsid w:val="00B26F48"/>
    <w:rsid w:val="00B30935"/>
    <w:rsid w:val="00B31C01"/>
    <w:rsid w:val="00B31F8A"/>
    <w:rsid w:val="00B34525"/>
    <w:rsid w:val="00B36684"/>
    <w:rsid w:val="00B37A76"/>
    <w:rsid w:val="00B418E4"/>
    <w:rsid w:val="00B44553"/>
    <w:rsid w:val="00B44C62"/>
    <w:rsid w:val="00B4596E"/>
    <w:rsid w:val="00B45B7D"/>
    <w:rsid w:val="00B46F1B"/>
    <w:rsid w:val="00B47B69"/>
    <w:rsid w:val="00B50498"/>
    <w:rsid w:val="00B52CCC"/>
    <w:rsid w:val="00B53508"/>
    <w:rsid w:val="00B5400D"/>
    <w:rsid w:val="00B62438"/>
    <w:rsid w:val="00B62578"/>
    <w:rsid w:val="00B667F8"/>
    <w:rsid w:val="00B7257B"/>
    <w:rsid w:val="00B73371"/>
    <w:rsid w:val="00B74360"/>
    <w:rsid w:val="00B74B3A"/>
    <w:rsid w:val="00B74BBF"/>
    <w:rsid w:val="00B7698E"/>
    <w:rsid w:val="00B77BE7"/>
    <w:rsid w:val="00B83864"/>
    <w:rsid w:val="00B95E94"/>
    <w:rsid w:val="00B9604E"/>
    <w:rsid w:val="00B97848"/>
    <w:rsid w:val="00BA0C49"/>
    <w:rsid w:val="00BA15A0"/>
    <w:rsid w:val="00BA18CD"/>
    <w:rsid w:val="00BA3BF3"/>
    <w:rsid w:val="00BA472E"/>
    <w:rsid w:val="00BA5693"/>
    <w:rsid w:val="00BA6248"/>
    <w:rsid w:val="00BA6F9C"/>
    <w:rsid w:val="00BA721D"/>
    <w:rsid w:val="00BA7B18"/>
    <w:rsid w:val="00BB2435"/>
    <w:rsid w:val="00BB386C"/>
    <w:rsid w:val="00BB3AA1"/>
    <w:rsid w:val="00BB5A58"/>
    <w:rsid w:val="00BB6E68"/>
    <w:rsid w:val="00BC0134"/>
    <w:rsid w:val="00BC1249"/>
    <w:rsid w:val="00BC3A3A"/>
    <w:rsid w:val="00BC61E7"/>
    <w:rsid w:val="00BC7A60"/>
    <w:rsid w:val="00BD0261"/>
    <w:rsid w:val="00BD403B"/>
    <w:rsid w:val="00BD523A"/>
    <w:rsid w:val="00BD578F"/>
    <w:rsid w:val="00BD6A40"/>
    <w:rsid w:val="00BE0074"/>
    <w:rsid w:val="00BE207F"/>
    <w:rsid w:val="00BE3BA0"/>
    <w:rsid w:val="00BE4AB9"/>
    <w:rsid w:val="00BE6DFD"/>
    <w:rsid w:val="00BF10CB"/>
    <w:rsid w:val="00BF16B6"/>
    <w:rsid w:val="00BF2085"/>
    <w:rsid w:val="00BF3629"/>
    <w:rsid w:val="00BF3A9F"/>
    <w:rsid w:val="00BF5BDF"/>
    <w:rsid w:val="00C073FB"/>
    <w:rsid w:val="00C07BDB"/>
    <w:rsid w:val="00C07C76"/>
    <w:rsid w:val="00C101D8"/>
    <w:rsid w:val="00C109D1"/>
    <w:rsid w:val="00C133B7"/>
    <w:rsid w:val="00C13F62"/>
    <w:rsid w:val="00C1407A"/>
    <w:rsid w:val="00C14B3D"/>
    <w:rsid w:val="00C17DD8"/>
    <w:rsid w:val="00C17F2E"/>
    <w:rsid w:val="00C20407"/>
    <w:rsid w:val="00C21562"/>
    <w:rsid w:val="00C2258E"/>
    <w:rsid w:val="00C23812"/>
    <w:rsid w:val="00C24780"/>
    <w:rsid w:val="00C2503B"/>
    <w:rsid w:val="00C2541A"/>
    <w:rsid w:val="00C25F7F"/>
    <w:rsid w:val="00C260BF"/>
    <w:rsid w:val="00C26198"/>
    <w:rsid w:val="00C26B94"/>
    <w:rsid w:val="00C26FDF"/>
    <w:rsid w:val="00C27D37"/>
    <w:rsid w:val="00C32E4E"/>
    <w:rsid w:val="00C336A9"/>
    <w:rsid w:val="00C42395"/>
    <w:rsid w:val="00C4341B"/>
    <w:rsid w:val="00C45176"/>
    <w:rsid w:val="00C4606C"/>
    <w:rsid w:val="00C46AD2"/>
    <w:rsid w:val="00C46F48"/>
    <w:rsid w:val="00C47537"/>
    <w:rsid w:val="00C52673"/>
    <w:rsid w:val="00C53251"/>
    <w:rsid w:val="00C56FE0"/>
    <w:rsid w:val="00C57F23"/>
    <w:rsid w:val="00C61C8A"/>
    <w:rsid w:val="00C621EC"/>
    <w:rsid w:val="00C645AA"/>
    <w:rsid w:val="00C65531"/>
    <w:rsid w:val="00C75636"/>
    <w:rsid w:val="00C76638"/>
    <w:rsid w:val="00C809C6"/>
    <w:rsid w:val="00C81461"/>
    <w:rsid w:val="00C822E8"/>
    <w:rsid w:val="00C82538"/>
    <w:rsid w:val="00C82743"/>
    <w:rsid w:val="00C832C8"/>
    <w:rsid w:val="00C86C05"/>
    <w:rsid w:val="00C9111D"/>
    <w:rsid w:val="00C915E7"/>
    <w:rsid w:val="00C91DD5"/>
    <w:rsid w:val="00C9324A"/>
    <w:rsid w:val="00C93C8D"/>
    <w:rsid w:val="00C94518"/>
    <w:rsid w:val="00C947F7"/>
    <w:rsid w:val="00C967DD"/>
    <w:rsid w:val="00C970E8"/>
    <w:rsid w:val="00C975B9"/>
    <w:rsid w:val="00C97AAD"/>
    <w:rsid w:val="00CA0509"/>
    <w:rsid w:val="00CA2C9D"/>
    <w:rsid w:val="00CA475E"/>
    <w:rsid w:val="00CA61C7"/>
    <w:rsid w:val="00CA61FE"/>
    <w:rsid w:val="00CB1384"/>
    <w:rsid w:val="00CB24A1"/>
    <w:rsid w:val="00CB4C79"/>
    <w:rsid w:val="00CB6735"/>
    <w:rsid w:val="00CB7006"/>
    <w:rsid w:val="00CB7501"/>
    <w:rsid w:val="00CC0C90"/>
    <w:rsid w:val="00CC1572"/>
    <w:rsid w:val="00CC1AD1"/>
    <w:rsid w:val="00CC2C66"/>
    <w:rsid w:val="00CC4ED2"/>
    <w:rsid w:val="00CC5A83"/>
    <w:rsid w:val="00CD0CFB"/>
    <w:rsid w:val="00CD15B5"/>
    <w:rsid w:val="00CD33A8"/>
    <w:rsid w:val="00CD59C9"/>
    <w:rsid w:val="00CD661C"/>
    <w:rsid w:val="00CE063E"/>
    <w:rsid w:val="00CE1575"/>
    <w:rsid w:val="00CE2417"/>
    <w:rsid w:val="00CE60FA"/>
    <w:rsid w:val="00CE631D"/>
    <w:rsid w:val="00CF2B3B"/>
    <w:rsid w:val="00CF602B"/>
    <w:rsid w:val="00CF6097"/>
    <w:rsid w:val="00CF7940"/>
    <w:rsid w:val="00D04A72"/>
    <w:rsid w:val="00D06653"/>
    <w:rsid w:val="00D14C0B"/>
    <w:rsid w:val="00D150CD"/>
    <w:rsid w:val="00D15A93"/>
    <w:rsid w:val="00D15DEC"/>
    <w:rsid w:val="00D2022F"/>
    <w:rsid w:val="00D2129E"/>
    <w:rsid w:val="00D32894"/>
    <w:rsid w:val="00D34B07"/>
    <w:rsid w:val="00D3702E"/>
    <w:rsid w:val="00D41037"/>
    <w:rsid w:val="00D432F0"/>
    <w:rsid w:val="00D449A9"/>
    <w:rsid w:val="00D45076"/>
    <w:rsid w:val="00D45AF5"/>
    <w:rsid w:val="00D465EC"/>
    <w:rsid w:val="00D473FC"/>
    <w:rsid w:val="00D510B0"/>
    <w:rsid w:val="00D53430"/>
    <w:rsid w:val="00D60602"/>
    <w:rsid w:val="00D62849"/>
    <w:rsid w:val="00D633DE"/>
    <w:rsid w:val="00D65CF7"/>
    <w:rsid w:val="00D729F1"/>
    <w:rsid w:val="00D74590"/>
    <w:rsid w:val="00D74BBA"/>
    <w:rsid w:val="00D75924"/>
    <w:rsid w:val="00D75933"/>
    <w:rsid w:val="00D8093F"/>
    <w:rsid w:val="00D83B87"/>
    <w:rsid w:val="00D83CDA"/>
    <w:rsid w:val="00D858EE"/>
    <w:rsid w:val="00D85AA4"/>
    <w:rsid w:val="00D85AAA"/>
    <w:rsid w:val="00D85BD0"/>
    <w:rsid w:val="00D90126"/>
    <w:rsid w:val="00D90D47"/>
    <w:rsid w:val="00D94661"/>
    <w:rsid w:val="00D9663F"/>
    <w:rsid w:val="00D97010"/>
    <w:rsid w:val="00DA1E18"/>
    <w:rsid w:val="00DA1F81"/>
    <w:rsid w:val="00DA3087"/>
    <w:rsid w:val="00DA3813"/>
    <w:rsid w:val="00DA4D61"/>
    <w:rsid w:val="00DA7847"/>
    <w:rsid w:val="00DA7EA6"/>
    <w:rsid w:val="00DB0ABE"/>
    <w:rsid w:val="00DB0E97"/>
    <w:rsid w:val="00DB1A3E"/>
    <w:rsid w:val="00DB1D9A"/>
    <w:rsid w:val="00DB2FE6"/>
    <w:rsid w:val="00DB3921"/>
    <w:rsid w:val="00DB6200"/>
    <w:rsid w:val="00DB68E7"/>
    <w:rsid w:val="00DB742F"/>
    <w:rsid w:val="00DC0E3A"/>
    <w:rsid w:val="00DC279E"/>
    <w:rsid w:val="00DC2DFB"/>
    <w:rsid w:val="00DC6249"/>
    <w:rsid w:val="00DC7115"/>
    <w:rsid w:val="00DC7FEA"/>
    <w:rsid w:val="00DD02FE"/>
    <w:rsid w:val="00DD058F"/>
    <w:rsid w:val="00DD0D61"/>
    <w:rsid w:val="00DD66E8"/>
    <w:rsid w:val="00DD6D1D"/>
    <w:rsid w:val="00DE0D86"/>
    <w:rsid w:val="00DE444C"/>
    <w:rsid w:val="00DE5022"/>
    <w:rsid w:val="00DE5D7C"/>
    <w:rsid w:val="00DE645C"/>
    <w:rsid w:val="00DF194C"/>
    <w:rsid w:val="00DF19CF"/>
    <w:rsid w:val="00DF49E8"/>
    <w:rsid w:val="00DF4F90"/>
    <w:rsid w:val="00DF5260"/>
    <w:rsid w:val="00DF548D"/>
    <w:rsid w:val="00DF5A5D"/>
    <w:rsid w:val="00E01F94"/>
    <w:rsid w:val="00E03998"/>
    <w:rsid w:val="00E03B0C"/>
    <w:rsid w:val="00E04BE0"/>
    <w:rsid w:val="00E05518"/>
    <w:rsid w:val="00E069BE"/>
    <w:rsid w:val="00E10D48"/>
    <w:rsid w:val="00E1203A"/>
    <w:rsid w:val="00E120B6"/>
    <w:rsid w:val="00E132A0"/>
    <w:rsid w:val="00E134CF"/>
    <w:rsid w:val="00E135E1"/>
    <w:rsid w:val="00E14A96"/>
    <w:rsid w:val="00E14B33"/>
    <w:rsid w:val="00E16B13"/>
    <w:rsid w:val="00E20F9F"/>
    <w:rsid w:val="00E22C1D"/>
    <w:rsid w:val="00E23E52"/>
    <w:rsid w:val="00E25DAD"/>
    <w:rsid w:val="00E3422C"/>
    <w:rsid w:val="00E3468F"/>
    <w:rsid w:val="00E3654F"/>
    <w:rsid w:val="00E3663A"/>
    <w:rsid w:val="00E37AAF"/>
    <w:rsid w:val="00E4453A"/>
    <w:rsid w:val="00E47021"/>
    <w:rsid w:val="00E47125"/>
    <w:rsid w:val="00E47B69"/>
    <w:rsid w:val="00E5002A"/>
    <w:rsid w:val="00E52171"/>
    <w:rsid w:val="00E52C3E"/>
    <w:rsid w:val="00E53A76"/>
    <w:rsid w:val="00E54B20"/>
    <w:rsid w:val="00E554F6"/>
    <w:rsid w:val="00E5562E"/>
    <w:rsid w:val="00E57C85"/>
    <w:rsid w:val="00E600DC"/>
    <w:rsid w:val="00E60E5F"/>
    <w:rsid w:val="00E60EB9"/>
    <w:rsid w:val="00E61FFA"/>
    <w:rsid w:val="00E62647"/>
    <w:rsid w:val="00E677A6"/>
    <w:rsid w:val="00E67E77"/>
    <w:rsid w:val="00E70E5E"/>
    <w:rsid w:val="00E71F76"/>
    <w:rsid w:val="00E74A4E"/>
    <w:rsid w:val="00E74E0A"/>
    <w:rsid w:val="00E82A20"/>
    <w:rsid w:val="00E84324"/>
    <w:rsid w:val="00E84FF6"/>
    <w:rsid w:val="00E87E3B"/>
    <w:rsid w:val="00E91629"/>
    <w:rsid w:val="00E91E58"/>
    <w:rsid w:val="00E94A0F"/>
    <w:rsid w:val="00E97036"/>
    <w:rsid w:val="00E97ABB"/>
    <w:rsid w:val="00EA215B"/>
    <w:rsid w:val="00EA2559"/>
    <w:rsid w:val="00EA2C9D"/>
    <w:rsid w:val="00EA53A1"/>
    <w:rsid w:val="00EB10BD"/>
    <w:rsid w:val="00EB12BC"/>
    <w:rsid w:val="00EB274D"/>
    <w:rsid w:val="00EB316F"/>
    <w:rsid w:val="00EB33F6"/>
    <w:rsid w:val="00EB3D68"/>
    <w:rsid w:val="00EB4539"/>
    <w:rsid w:val="00EC018D"/>
    <w:rsid w:val="00EC1617"/>
    <w:rsid w:val="00EC1AB0"/>
    <w:rsid w:val="00EC2266"/>
    <w:rsid w:val="00EC23EA"/>
    <w:rsid w:val="00EC2AE2"/>
    <w:rsid w:val="00EC5668"/>
    <w:rsid w:val="00ED18A2"/>
    <w:rsid w:val="00ED2527"/>
    <w:rsid w:val="00ED3699"/>
    <w:rsid w:val="00ED43BA"/>
    <w:rsid w:val="00ED4407"/>
    <w:rsid w:val="00ED4D11"/>
    <w:rsid w:val="00ED5579"/>
    <w:rsid w:val="00ED70E4"/>
    <w:rsid w:val="00EE3FBC"/>
    <w:rsid w:val="00EE4F75"/>
    <w:rsid w:val="00EF36F6"/>
    <w:rsid w:val="00EF7ABA"/>
    <w:rsid w:val="00F02402"/>
    <w:rsid w:val="00F0256B"/>
    <w:rsid w:val="00F025FC"/>
    <w:rsid w:val="00F02F09"/>
    <w:rsid w:val="00F03252"/>
    <w:rsid w:val="00F07922"/>
    <w:rsid w:val="00F07E8E"/>
    <w:rsid w:val="00F10AAA"/>
    <w:rsid w:val="00F10F75"/>
    <w:rsid w:val="00F11508"/>
    <w:rsid w:val="00F11569"/>
    <w:rsid w:val="00F16746"/>
    <w:rsid w:val="00F16C09"/>
    <w:rsid w:val="00F17147"/>
    <w:rsid w:val="00F17168"/>
    <w:rsid w:val="00F17BD1"/>
    <w:rsid w:val="00F24CBE"/>
    <w:rsid w:val="00F25241"/>
    <w:rsid w:val="00F2731E"/>
    <w:rsid w:val="00F30392"/>
    <w:rsid w:val="00F36A8A"/>
    <w:rsid w:val="00F36C42"/>
    <w:rsid w:val="00F37277"/>
    <w:rsid w:val="00F40ABC"/>
    <w:rsid w:val="00F4189B"/>
    <w:rsid w:val="00F41AA0"/>
    <w:rsid w:val="00F41D00"/>
    <w:rsid w:val="00F4212D"/>
    <w:rsid w:val="00F42CBD"/>
    <w:rsid w:val="00F42ED9"/>
    <w:rsid w:val="00F44E80"/>
    <w:rsid w:val="00F44F56"/>
    <w:rsid w:val="00F52918"/>
    <w:rsid w:val="00F5419C"/>
    <w:rsid w:val="00F54D4A"/>
    <w:rsid w:val="00F55B8C"/>
    <w:rsid w:val="00F5718F"/>
    <w:rsid w:val="00F57DF6"/>
    <w:rsid w:val="00F6077F"/>
    <w:rsid w:val="00F65095"/>
    <w:rsid w:val="00F65AE8"/>
    <w:rsid w:val="00F66253"/>
    <w:rsid w:val="00F667AA"/>
    <w:rsid w:val="00F67C77"/>
    <w:rsid w:val="00F745EC"/>
    <w:rsid w:val="00F77884"/>
    <w:rsid w:val="00F808AD"/>
    <w:rsid w:val="00F81099"/>
    <w:rsid w:val="00F819C1"/>
    <w:rsid w:val="00F81B79"/>
    <w:rsid w:val="00F8263E"/>
    <w:rsid w:val="00F826C1"/>
    <w:rsid w:val="00F83C18"/>
    <w:rsid w:val="00F8408F"/>
    <w:rsid w:val="00F84DC6"/>
    <w:rsid w:val="00F86394"/>
    <w:rsid w:val="00F871CD"/>
    <w:rsid w:val="00F90FD6"/>
    <w:rsid w:val="00F921D6"/>
    <w:rsid w:val="00F93EE4"/>
    <w:rsid w:val="00F950D3"/>
    <w:rsid w:val="00F96EF0"/>
    <w:rsid w:val="00F977F6"/>
    <w:rsid w:val="00F97909"/>
    <w:rsid w:val="00F97988"/>
    <w:rsid w:val="00FA0F66"/>
    <w:rsid w:val="00FA1651"/>
    <w:rsid w:val="00FA37DD"/>
    <w:rsid w:val="00FA504E"/>
    <w:rsid w:val="00FA5101"/>
    <w:rsid w:val="00FB046A"/>
    <w:rsid w:val="00FB0FD1"/>
    <w:rsid w:val="00FB2330"/>
    <w:rsid w:val="00FB2869"/>
    <w:rsid w:val="00FB3C61"/>
    <w:rsid w:val="00FB5DF4"/>
    <w:rsid w:val="00FD11E4"/>
    <w:rsid w:val="00FD13F1"/>
    <w:rsid w:val="00FD3015"/>
    <w:rsid w:val="00FD37E6"/>
    <w:rsid w:val="00FD520B"/>
    <w:rsid w:val="00FD5BC8"/>
    <w:rsid w:val="00FD63A4"/>
    <w:rsid w:val="00FD6BD4"/>
    <w:rsid w:val="00FE1B27"/>
    <w:rsid w:val="00FE4688"/>
    <w:rsid w:val="00FE53E8"/>
    <w:rsid w:val="00FE668A"/>
    <w:rsid w:val="00FF034C"/>
    <w:rsid w:val="00FF0EFF"/>
    <w:rsid w:val="00FF1495"/>
    <w:rsid w:val="00FF235B"/>
    <w:rsid w:val="00FF2A78"/>
    <w:rsid w:val="00FF42E9"/>
    <w:rsid w:val="00FF6A1C"/>
    <w:rsid w:val="00FF6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5FC5F743"/>
  <w15:docId w15:val="{D3ED6DEB-6513-4ACF-BEDB-A19654DFC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D7503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rsid w:val="00D3702E"/>
    <w:rPr>
      <w:rFonts w:cs="Times New Roman"/>
      <w:color w:val="6C8C37"/>
      <w:u w:val="none"/>
      <w:effect w:val="none"/>
    </w:rPr>
  </w:style>
  <w:style w:type="paragraph" w:customStyle="1" w:styleId="a00">
    <w:name w:val="a0"/>
    <w:basedOn w:val="a"/>
    <w:uiPriority w:val="99"/>
    <w:rsid w:val="00D3702E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afff2">
    <w:name w:val="afff2"/>
    <w:basedOn w:val="a"/>
    <w:uiPriority w:val="99"/>
    <w:rsid w:val="00D3702E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Web">
    <w:name w:val="Normal (Web)"/>
    <w:basedOn w:val="a"/>
    <w:uiPriority w:val="99"/>
    <w:rsid w:val="009B7B30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customStyle="1" w:styleId="content">
    <w:name w:val="content"/>
    <w:uiPriority w:val="99"/>
    <w:rsid w:val="009B7B30"/>
    <w:rPr>
      <w:rFonts w:cs="Times New Roman"/>
    </w:rPr>
  </w:style>
  <w:style w:type="paragraph" w:customStyle="1" w:styleId="1">
    <w:name w:val="內文1"/>
    <w:basedOn w:val="a"/>
    <w:next w:val="a"/>
    <w:uiPriority w:val="99"/>
    <w:rsid w:val="005F4B88"/>
    <w:pPr>
      <w:spacing w:before="120" w:after="120"/>
      <w:ind w:firstLine="567"/>
      <w:jc w:val="both"/>
    </w:pPr>
    <w:rPr>
      <w:rFonts w:ascii="Times New Roman" w:hAnsi="Times New Roman"/>
      <w:spacing w:val="20"/>
      <w:kern w:val="0"/>
      <w:szCs w:val="20"/>
    </w:rPr>
  </w:style>
  <w:style w:type="table" w:styleId="a4">
    <w:name w:val="Table Grid"/>
    <w:basedOn w:val="a1"/>
    <w:rsid w:val="005F4B88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rsid w:val="005F4B88"/>
    <w:rPr>
      <w:rFonts w:ascii="Cambria" w:hAnsi="Cambria"/>
      <w:sz w:val="18"/>
      <w:szCs w:val="18"/>
    </w:rPr>
  </w:style>
  <w:style w:type="character" w:customStyle="1" w:styleId="a6">
    <w:name w:val="註解方塊文字 字元"/>
    <w:link w:val="a5"/>
    <w:uiPriority w:val="99"/>
    <w:semiHidden/>
    <w:locked/>
    <w:rsid w:val="005F4B88"/>
    <w:rPr>
      <w:rFonts w:ascii="Cambria" w:eastAsia="新細明體" w:hAnsi="Cambria" w:cs="Times New Roman"/>
      <w:sz w:val="18"/>
      <w:szCs w:val="18"/>
    </w:rPr>
  </w:style>
  <w:style w:type="paragraph" w:styleId="a7">
    <w:name w:val="header"/>
    <w:basedOn w:val="a"/>
    <w:link w:val="a8"/>
    <w:uiPriority w:val="99"/>
    <w:semiHidden/>
    <w:rsid w:val="00647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uiPriority w:val="99"/>
    <w:semiHidden/>
    <w:locked/>
    <w:rsid w:val="00647DFA"/>
    <w:rPr>
      <w:rFonts w:cs="Times New Roman"/>
      <w:sz w:val="20"/>
      <w:szCs w:val="20"/>
    </w:rPr>
  </w:style>
  <w:style w:type="paragraph" w:styleId="a9">
    <w:name w:val="footer"/>
    <w:basedOn w:val="a"/>
    <w:link w:val="aa"/>
    <w:rsid w:val="00647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link w:val="a9"/>
    <w:uiPriority w:val="99"/>
    <w:semiHidden/>
    <w:locked/>
    <w:rsid w:val="00647DFA"/>
    <w:rPr>
      <w:rFonts w:cs="Times New Roman"/>
      <w:sz w:val="20"/>
      <w:szCs w:val="20"/>
    </w:rPr>
  </w:style>
  <w:style w:type="character" w:styleId="ab">
    <w:name w:val="Emphasis"/>
    <w:uiPriority w:val="99"/>
    <w:qFormat/>
    <w:rsid w:val="002F51BB"/>
    <w:rPr>
      <w:rFonts w:cs="Times New Roman"/>
      <w:color w:val="CC0033"/>
    </w:rPr>
  </w:style>
  <w:style w:type="character" w:customStyle="1" w:styleId="style451">
    <w:name w:val="style451"/>
    <w:uiPriority w:val="99"/>
    <w:rsid w:val="002F51BB"/>
    <w:rPr>
      <w:rFonts w:cs="Times New Roman"/>
      <w:b/>
      <w:bCs/>
      <w:color w:val="FFFFFF"/>
      <w:sz w:val="18"/>
      <w:szCs w:val="18"/>
    </w:rPr>
  </w:style>
  <w:style w:type="character" w:styleId="ac">
    <w:name w:val="page number"/>
    <w:basedOn w:val="a0"/>
    <w:rsid w:val="008D619D"/>
  </w:style>
  <w:style w:type="paragraph" w:styleId="ad">
    <w:name w:val="footnote text"/>
    <w:basedOn w:val="a"/>
    <w:link w:val="ae"/>
    <w:unhideWhenUsed/>
    <w:rsid w:val="00585000"/>
    <w:pPr>
      <w:snapToGrid w:val="0"/>
    </w:pPr>
    <w:rPr>
      <w:sz w:val="20"/>
      <w:szCs w:val="20"/>
    </w:rPr>
  </w:style>
  <w:style w:type="character" w:customStyle="1" w:styleId="ae">
    <w:name w:val="註腳文字 字元"/>
    <w:link w:val="ad"/>
    <w:rsid w:val="00585000"/>
    <w:rPr>
      <w:kern w:val="2"/>
    </w:rPr>
  </w:style>
  <w:style w:type="character" w:styleId="af">
    <w:name w:val="footnote reference"/>
    <w:uiPriority w:val="99"/>
    <w:unhideWhenUsed/>
    <w:rsid w:val="00585000"/>
    <w:rPr>
      <w:vertAlign w:val="superscript"/>
    </w:rPr>
  </w:style>
  <w:style w:type="character" w:styleId="af0">
    <w:name w:val="FollowedHyperlink"/>
    <w:uiPriority w:val="99"/>
    <w:semiHidden/>
    <w:unhideWhenUsed/>
    <w:rsid w:val="00DB2FE6"/>
    <w:rPr>
      <w:color w:val="800080"/>
      <w:u w:val="single"/>
    </w:rPr>
  </w:style>
  <w:style w:type="paragraph" w:styleId="2">
    <w:name w:val="Body Text Indent 2"/>
    <w:basedOn w:val="a"/>
    <w:link w:val="20"/>
    <w:rsid w:val="00D06653"/>
    <w:pPr>
      <w:tabs>
        <w:tab w:val="left" w:pos="540"/>
      </w:tabs>
      <w:spacing w:afterLines="50" w:line="400" w:lineRule="exact"/>
      <w:ind w:firstLineChars="200" w:firstLine="560"/>
      <w:jc w:val="both"/>
    </w:pPr>
    <w:rPr>
      <w:rFonts w:ascii="標楷體" w:eastAsia="標楷體" w:hAnsi="標楷體"/>
      <w:color w:val="000000"/>
      <w:sz w:val="28"/>
      <w:szCs w:val="24"/>
    </w:rPr>
  </w:style>
  <w:style w:type="character" w:customStyle="1" w:styleId="20">
    <w:name w:val="本文縮排 2 字元"/>
    <w:link w:val="2"/>
    <w:rsid w:val="00D06653"/>
    <w:rPr>
      <w:rFonts w:ascii="標楷體" w:eastAsia="標楷體" w:hAnsi="標楷體"/>
      <w:color w:val="000000"/>
      <w:kern w:val="2"/>
      <w:sz w:val="28"/>
      <w:szCs w:val="24"/>
    </w:rPr>
  </w:style>
  <w:style w:type="paragraph" w:styleId="af1">
    <w:name w:val="List Paragraph"/>
    <w:basedOn w:val="a"/>
    <w:link w:val="af2"/>
    <w:uiPriority w:val="34"/>
    <w:qFormat/>
    <w:rsid w:val="00AF795A"/>
    <w:pPr>
      <w:ind w:leftChars="200" w:left="480"/>
    </w:pPr>
  </w:style>
  <w:style w:type="character" w:customStyle="1" w:styleId="af2">
    <w:name w:val="清單段落 字元"/>
    <w:link w:val="af1"/>
    <w:uiPriority w:val="34"/>
    <w:rsid w:val="00AF795A"/>
    <w:rPr>
      <w:rFonts w:ascii="Calibri" w:eastAsia="新細明體" w:hAnsi="Calibri" w:cs="Times New Roman"/>
      <w:kern w:val="2"/>
      <w:sz w:val="24"/>
      <w:szCs w:val="22"/>
    </w:rPr>
  </w:style>
  <w:style w:type="character" w:customStyle="1" w:styleId="apple-converted-space">
    <w:name w:val="apple-converted-space"/>
    <w:basedOn w:val="a0"/>
    <w:rsid w:val="00AF4F71"/>
  </w:style>
  <w:style w:type="character" w:styleId="af3">
    <w:name w:val="Strong"/>
    <w:uiPriority w:val="22"/>
    <w:qFormat/>
    <w:locked/>
    <w:rsid w:val="009E4B98"/>
    <w:rPr>
      <w:b/>
      <w:bCs/>
    </w:rPr>
  </w:style>
  <w:style w:type="character" w:customStyle="1" w:styleId="word-e1">
    <w:name w:val="word-e1"/>
    <w:rsid w:val="007E154B"/>
    <w:rPr>
      <w:rFonts w:ascii="Arial" w:hAnsi="Arial" w:cs="Arial" w:hint="default"/>
      <w:b w:val="0"/>
      <w:bCs w:val="0"/>
      <w:color w:val="000000"/>
      <w:spacing w:val="0"/>
      <w:sz w:val="18"/>
      <w:szCs w:val="18"/>
    </w:rPr>
  </w:style>
  <w:style w:type="paragraph" w:customStyle="1" w:styleId="Default">
    <w:name w:val="Default"/>
    <w:uiPriority w:val="99"/>
    <w:rsid w:val="007E154B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character" w:customStyle="1" w:styleId="style-a2">
    <w:name w:val="style-a2"/>
    <w:basedOn w:val="a0"/>
    <w:rsid w:val="00994731"/>
  </w:style>
  <w:style w:type="paragraph" w:styleId="af4">
    <w:name w:val="Revision"/>
    <w:hidden/>
    <w:uiPriority w:val="99"/>
    <w:semiHidden/>
    <w:rsid w:val="004048A7"/>
    <w:rPr>
      <w:kern w:val="2"/>
      <w:sz w:val="24"/>
      <w:szCs w:val="22"/>
    </w:rPr>
  </w:style>
  <w:style w:type="character" w:customStyle="1" w:styleId="apple-style-span">
    <w:name w:val="apple-style-span"/>
    <w:uiPriority w:val="99"/>
    <w:rsid w:val="00815E11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3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51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2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23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34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0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9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1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96531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281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1145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3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25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6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56648">
                  <w:marLeft w:val="15"/>
                  <w:marRight w:val="15"/>
                  <w:marTop w:val="15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20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655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93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51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51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51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51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51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51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51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51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51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091902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610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26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82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114@cpc.tw" TargetMode="External"/><Relationship Id="rId13" Type="http://schemas.openxmlformats.org/officeDocument/2006/relationships/hyperlink" Target="mailto:03114@cpc.tw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oo.gl/ezPNe5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2742@cpc.tw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03114@cpc.tw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2742@cpc.tw" TargetMode="External"/><Relationship Id="rId14" Type="http://schemas.openxmlformats.org/officeDocument/2006/relationships/hyperlink" Target="mailto:02742@cpc.tw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00B56A5-11A2-4A99-91C5-3362CD06D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3</Pages>
  <Words>1276</Words>
  <Characters>926</Characters>
  <Application>Microsoft Office Word</Application>
  <DocSecurity>0</DocSecurity>
  <Lines>7</Lines>
  <Paragraphs>4</Paragraphs>
  <ScaleCrop>false</ScaleCrop>
  <Company>C.S.D.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行政院農業委員會「農業科技產業促成暨農企業扶育計畫」</dc:title>
  <dc:creator>csduser</dc:creator>
  <cp:lastModifiedBy>CPCuser</cp:lastModifiedBy>
  <cp:revision>31</cp:revision>
  <cp:lastPrinted>2019-09-06T02:21:00Z</cp:lastPrinted>
  <dcterms:created xsi:type="dcterms:W3CDTF">2019-09-02T07:47:00Z</dcterms:created>
  <dcterms:modified xsi:type="dcterms:W3CDTF">2019-09-10T10:10:00Z</dcterms:modified>
</cp:coreProperties>
</file>